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A0627" w14:textId="0DF768E9" w:rsidR="00B7327E" w:rsidRPr="003D3C48" w:rsidRDefault="00B115BF" w:rsidP="00352050">
      <w:pPr>
        <w:spacing w:after="20"/>
        <w:jc w:val="center"/>
        <w:rPr>
          <w:rFonts w:asciiTheme="minorHAnsi" w:hAnsiTheme="minorHAnsi" w:cstheme="minorHAnsi"/>
          <w:b/>
          <w:smallCaps/>
          <w:sz w:val="44"/>
          <w:szCs w:val="44"/>
        </w:rPr>
      </w:pPr>
      <w:r>
        <w:rPr>
          <w:rFonts w:asciiTheme="minorHAnsi" w:hAnsiTheme="minorHAnsi" w:cstheme="minorHAnsi"/>
          <w:b/>
          <w:smallCaps/>
          <w:sz w:val="44"/>
          <w:szCs w:val="44"/>
        </w:rPr>
        <w:t>Allen</w:t>
      </w:r>
      <w:r w:rsidR="00E82FAC" w:rsidRPr="00E82FAC">
        <w:rPr>
          <w:rFonts w:asciiTheme="minorHAnsi" w:hAnsiTheme="minorHAnsi" w:cstheme="minorHAnsi"/>
          <w:b/>
          <w:smallCaps/>
          <w:sz w:val="44"/>
          <w:szCs w:val="44"/>
        </w:rPr>
        <w:t xml:space="preserve"> Lu</w:t>
      </w:r>
    </w:p>
    <w:p w14:paraId="2721936E" w14:textId="1CD450DF" w:rsidR="009744FA" w:rsidRPr="003D3C48" w:rsidRDefault="00B115BF" w:rsidP="00352050">
      <w:pPr>
        <w:tabs>
          <w:tab w:val="left" w:pos="1425"/>
          <w:tab w:val="center" w:pos="5400"/>
        </w:tabs>
        <w:jc w:val="center"/>
        <w:rPr>
          <w:rFonts w:asciiTheme="minorHAnsi" w:hAnsiTheme="minorHAnsi" w:cstheme="minorHAnsi"/>
          <w:sz w:val="20"/>
          <w:szCs w:val="19"/>
        </w:rPr>
      </w:pPr>
      <w:r>
        <w:rPr>
          <w:rFonts w:asciiTheme="minorHAnsi" w:hAnsiTheme="minorHAnsi" w:cstheme="minorHAnsi"/>
          <w:sz w:val="20"/>
          <w:szCs w:val="19"/>
        </w:rPr>
        <w:t>Edmonton</w:t>
      </w:r>
      <w:r w:rsidR="00321596" w:rsidRPr="00321596">
        <w:rPr>
          <w:rFonts w:asciiTheme="minorHAnsi" w:hAnsiTheme="minorHAnsi" w:cstheme="minorHAnsi"/>
          <w:sz w:val="20"/>
          <w:szCs w:val="19"/>
        </w:rPr>
        <w:t xml:space="preserve">, </w:t>
      </w:r>
      <w:r>
        <w:rPr>
          <w:rFonts w:asciiTheme="minorHAnsi" w:hAnsiTheme="minorHAnsi" w:cstheme="minorHAnsi"/>
          <w:sz w:val="20"/>
          <w:szCs w:val="19"/>
        </w:rPr>
        <w:t>AB</w:t>
      </w:r>
      <w:r w:rsidR="000F0163" w:rsidRPr="003D3C48">
        <w:rPr>
          <w:rFonts w:asciiTheme="minorHAnsi" w:hAnsiTheme="minorHAnsi" w:cstheme="minorHAnsi"/>
          <w:sz w:val="20"/>
          <w:szCs w:val="19"/>
        </w:rPr>
        <w:t xml:space="preserve"> </w:t>
      </w:r>
      <w:r w:rsidR="007D35B4" w:rsidRPr="003D3C48">
        <w:rPr>
          <w:rFonts w:asciiTheme="minorHAnsi" w:hAnsiTheme="minorHAnsi" w:cstheme="minorHAnsi"/>
          <w:sz w:val="20"/>
          <w:szCs w:val="19"/>
        </w:rPr>
        <w:sym w:font="Wingdings" w:char="F0A7"/>
      </w:r>
      <w:r w:rsidR="00B70A9B" w:rsidRPr="003D3C48">
        <w:rPr>
          <w:rFonts w:asciiTheme="minorHAnsi" w:hAnsiTheme="minorHAnsi" w:cstheme="minorHAnsi"/>
          <w:sz w:val="20"/>
          <w:szCs w:val="19"/>
        </w:rPr>
        <w:t xml:space="preserve"> </w:t>
      </w:r>
      <w:bookmarkStart w:id="0" w:name="_Hlk12991488"/>
      <w:r w:rsidR="00FD60A8" w:rsidRPr="00FD60A8">
        <w:rPr>
          <w:rFonts w:asciiTheme="minorHAnsi" w:hAnsiTheme="minorHAnsi" w:cstheme="minorHAnsi"/>
          <w:sz w:val="20"/>
          <w:szCs w:val="19"/>
        </w:rPr>
        <w:t>(</w:t>
      </w:r>
      <w:r>
        <w:rPr>
          <w:rFonts w:asciiTheme="minorHAnsi" w:hAnsiTheme="minorHAnsi" w:cstheme="minorHAnsi"/>
          <w:sz w:val="20"/>
          <w:szCs w:val="19"/>
        </w:rPr>
        <w:t>604</w:t>
      </w:r>
      <w:r w:rsidR="00FD60A8" w:rsidRPr="00FD60A8">
        <w:rPr>
          <w:rFonts w:asciiTheme="minorHAnsi" w:hAnsiTheme="minorHAnsi" w:cstheme="minorHAnsi"/>
          <w:sz w:val="20"/>
          <w:szCs w:val="19"/>
        </w:rPr>
        <w:t xml:space="preserve">) </w:t>
      </w:r>
      <w:r>
        <w:rPr>
          <w:rFonts w:asciiTheme="minorHAnsi" w:hAnsiTheme="minorHAnsi" w:cstheme="minorHAnsi"/>
          <w:sz w:val="20"/>
          <w:szCs w:val="19"/>
        </w:rPr>
        <w:t>788</w:t>
      </w:r>
      <w:r w:rsidR="00FD60A8" w:rsidRPr="00FD60A8">
        <w:rPr>
          <w:rFonts w:asciiTheme="minorHAnsi" w:hAnsiTheme="minorHAnsi" w:cstheme="minorHAnsi"/>
          <w:sz w:val="20"/>
          <w:szCs w:val="19"/>
        </w:rPr>
        <w:t>-</w:t>
      </w:r>
      <w:r>
        <w:rPr>
          <w:rFonts w:asciiTheme="minorHAnsi" w:hAnsiTheme="minorHAnsi" w:cstheme="minorHAnsi"/>
          <w:sz w:val="20"/>
          <w:szCs w:val="19"/>
        </w:rPr>
        <w:t>6862</w:t>
      </w:r>
      <w:r w:rsidR="000F0163" w:rsidRPr="003D3C48">
        <w:rPr>
          <w:rFonts w:asciiTheme="minorHAnsi" w:hAnsiTheme="minorHAnsi" w:cstheme="minorHAnsi"/>
          <w:sz w:val="20"/>
          <w:szCs w:val="19"/>
        </w:rPr>
        <w:t xml:space="preserve"> </w:t>
      </w:r>
      <w:bookmarkEnd w:id="0"/>
      <w:r w:rsidR="00887D43" w:rsidRPr="003D3C48">
        <w:rPr>
          <w:rFonts w:asciiTheme="minorHAnsi" w:hAnsiTheme="minorHAnsi" w:cstheme="minorHAnsi"/>
          <w:sz w:val="20"/>
          <w:szCs w:val="19"/>
        </w:rPr>
        <w:sym w:font="Wingdings" w:char="F0A7"/>
      </w:r>
      <w:r w:rsidR="00B70A9B" w:rsidRPr="003D3C48">
        <w:rPr>
          <w:rFonts w:asciiTheme="minorHAnsi" w:hAnsiTheme="minorHAnsi" w:cstheme="minorHAnsi"/>
        </w:rPr>
        <w:t xml:space="preserve"> </w:t>
      </w:r>
      <w:hyperlink r:id="rId8" w:history="1">
        <w:r w:rsidRPr="008B3F9E">
          <w:rPr>
            <w:rStyle w:val="Hyperlink"/>
            <w:rFonts w:asciiTheme="minorHAnsi" w:hAnsiTheme="minorHAnsi" w:cstheme="minorHAnsi"/>
            <w:sz w:val="20"/>
            <w:szCs w:val="19"/>
          </w:rPr>
          <w:t>aplu@ulaberta.ca</w:t>
        </w:r>
      </w:hyperlink>
      <w:r>
        <w:rPr>
          <w:rFonts w:asciiTheme="minorHAnsi" w:hAnsiTheme="minorHAnsi" w:cstheme="minorHAnsi"/>
          <w:sz w:val="20"/>
          <w:szCs w:val="19"/>
        </w:rPr>
        <w:t xml:space="preserve"> </w:t>
      </w:r>
    </w:p>
    <w:p w14:paraId="1EFD7EE7" w14:textId="3B7053C0" w:rsidR="000524EC" w:rsidRPr="003D3C48" w:rsidRDefault="00B115BF"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after="40"/>
        <w:jc w:val="center"/>
        <w:rPr>
          <w:rFonts w:asciiTheme="minorHAnsi" w:hAnsiTheme="minorHAnsi" w:cstheme="minorHAnsi"/>
          <w:b/>
          <w:smallCaps/>
          <w:sz w:val="30"/>
          <w:szCs w:val="28"/>
        </w:rPr>
      </w:pPr>
      <w:r>
        <w:rPr>
          <w:rFonts w:asciiTheme="minorHAnsi" w:hAnsiTheme="minorHAnsi" w:cstheme="minorHAnsi"/>
          <w:b/>
          <w:smallCaps/>
          <w:sz w:val="30"/>
          <w:szCs w:val="28"/>
        </w:rPr>
        <w:t>Software Developer</w:t>
      </w:r>
    </w:p>
    <w:p w14:paraId="68479E5A" w14:textId="42258D5D" w:rsidR="00B115BF" w:rsidRDefault="0086033C" w:rsidP="00B115BF">
      <w:pPr>
        <w:spacing w:line="276" w:lineRule="auto"/>
        <w:textAlignment w:val="baseline"/>
        <w:rPr>
          <w:color w:val="000000"/>
          <w:lang w:val="en-CA" w:eastAsia="en-CA"/>
        </w:rPr>
      </w:pPr>
      <w:r>
        <w:rPr>
          <w:color w:val="000000"/>
          <w:lang w:val="en-CA" w:eastAsia="en-CA"/>
        </w:rPr>
        <w:t>Passionate, and technically well-rounded 3</w:t>
      </w:r>
      <w:r w:rsidRPr="0086033C">
        <w:rPr>
          <w:color w:val="000000"/>
          <w:vertAlign w:val="superscript"/>
          <w:lang w:val="en-CA" w:eastAsia="en-CA"/>
        </w:rPr>
        <w:t>rd</w:t>
      </w:r>
      <w:r>
        <w:rPr>
          <w:color w:val="000000"/>
          <w:lang w:val="en-CA" w:eastAsia="en-CA"/>
        </w:rPr>
        <w:t xml:space="preserve"> Year Computing Science student a</w:t>
      </w:r>
      <w:r w:rsidR="00B115BF" w:rsidRPr="007D1ABA">
        <w:rPr>
          <w:color w:val="000000"/>
          <w:lang w:val="en-CA" w:eastAsia="en-CA"/>
        </w:rPr>
        <w:t>ctively seeking a</w:t>
      </w:r>
      <w:r>
        <w:rPr>
          <w:color w:val="000000"/>
          <w:lang w:val="en-CA" w:eastAsia="en-CA"/>
        </w:rPr>
        <w:t>n i</w:t>
      </w:r>
      <w:r w:rsidR="00B115BF" w:rsidRPr="007D1ABA">
        <w:rPr>
          <w:color w:val="000000"/>
          <w:lang w:val="en-CA" w:eastAsia="en-CA"/>
        </w:rPr>
        <w:t xml:space="preserve">nternship in Android </w:t>
      </w:r>
      <w:r>
        <w:rPr>
          <w:color w:val="000000"/>
          <w:lang w:val="en-CA" w:eastAsia="en-CA"/>
        </w:rPr>
        <w:t>Mobile a</w:t>
      </w:r>
      <w:r w:rsidR="00B115BF" w:rsidRPr="007D1ABA">
        <w:rPr>
          <w:color w:val="000000"/>
          <w:lang w:val="en-CA" w:eastAsia="en-CA"/>
        </w:rPr>
        <w:t>p</w:t>
      </w:r>
      <w:r>
        <w:rPr>
          <w:color w:val="000000"/>
          <w:lang w:val="en-CA" w:eastAsia="en-CA"/>
        </w:rPr>
        <w:t>p,</w:t>
      </w:r>
      <w:r w:rsidR="00B115BF" w:rsidRPr="007D1ABA">
        <w:rPr>
          <w:color w:val="000000"/>
          <w:lang w:val="en-CA" w:eastAsia="en-CA"/>
        </w:rPr>
        <w:t xml:space="preserve"> </w:t>
      </w:r>
      <w:r>
        <w:rPr>
          <w:color w:val="000000"/>
          <w:lang w:val="en-CA" w:eastAsia="en-CA"/>
        </w:rPr>
        <w:t>desktop app, or g</w:t>
      </w:r>
      <w:r w:rsidR="00B115BF" w:rsidRPr="007D1ABA">
        <w:rPr>
          <w:color w:val="000000"/>
          <w:lang w:val="en-CA" w:eastAsia="en-CA"/>
        </w:rPr>
        <w:t xml:space="preserve">eneral </w:t>
      </w:r>
      <w:r>
        <w:rPr>
          <w:color w:val="000000"/>
          <w:lang w:val="en-CA" w:eastAsia="en-CA"/>
        </w:rPr>
        <w:t>s</w:t>
      </w:r>
      <w:r w:rsidR="00B115BF" w:rsidRPr="007D1ABA">
        <w:rPr>
          <w:color w:val="000000"/>
          <w:lang w:val="en-CA" w:eastAsia="en-CA"/>
        </w:rPr>
        <w:t xml:space="preserve">oftware </w:t>
      </w:r>
      <w:r>
        <w:rPr>
          <w:color w:val="000000"/>
          <w:lang w:val="en-CA" w:eastAsia="en-CA"/>
        </w:rPr>
        <w:t>d</w:t>
      </w:r>
      <w:r w:rsidR="00B115BF" w:rsidRPr="007D1ABA">
        <w:rPr>
          <w:color w:val="000000"/>
          <w:lang w:val="en-CA" w:eastAsia="en-CA"/>
        </w:rPr>
        <w:t xml:space="preserve">evelopment. </w:t>
      </w:r>
      <w:r>
        <w:rPr>
          <w:color w:val="000000"/>
          <w:lang w:val="en-CA" w:eastAsia="en-CA"/>
        </w:rPr>
        <w:t xml:space="preserve">Notable completed projects include individual and group Android Mobile app development projects, assembly and operating systems projects, testing, and design revisioning. Passionate in </w:t>
      </w:r>
      <w:r w:rsidR="0042308E">
        <w:rPr>
          <w:color w:val="000000"/>
          <w:lang w:val="en-CA" w:eastAsia="en-CA"/>
        </w:rPr>
        <w:t>applying</w:t>
      </w:r>
      <w:r>
        <w:rPr>
          <w:color w:val="000000"/>
          <w:lang w:val="en-CA" w:eastAsia="en-CA"/>
        </w:rPr>
        <w:t xml:space="preserve"> synergistic programming principles in</w:t>
      </w:r>
      <w:r w:rsidR="0042308E">
        <w:rPr>
          <w:color w:val="000000"/>
          <w:lang w:val="en-CA" w:eastAsia="en-CA"/>
        </w:rPr>
        <w:t>to</w:t>
      </w:r>
      <w:r>
        <w:rPr>
          <w:color w:val="000000"/>
          <w:lang w:val="en-CA" w:eastAsia="en-CA"/>
        </w:rPr>
        <w:t xml:space="preserve"> collaborative app development </w:t>
      </w:r>
      <w:r w:rsidR="0042308E">
        <w:rPr>
          <w:color w:val="000000"/>
          <w:lang w:val="en-CA" w:eastAsia="en-CA"/>
        </w:rPr>
        <w:t>to deliver refined and optimized mobile app tools as a cohesive system. Ability to achieve key development objectives by proactively, and effectively communicating with all contributing members. Demonstrate excellent insight, analytical, versatile, and communication skills. Skillful in Excel, Algorithm Development, real-time collaborative programming, and technical mobile app UML design.</w:t>
      </w:r>
    </w:p>
    <w:p w14:paraId="221AE782" w14:textId="77777777" w:rsidR="000524EC" w:rsidRPr="003D3C48" w:rsidRDefault="000524EC"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after="60"/>
        <w:jc w:val="center"/>
        <w:rPr>
          <w:rFonts w:asciiTheme="minorHAnsi" w:hAnsiTheme="minorHAnsi" w:cstheme="minorHAnsi"/>
          <w:b/>
          <w:i/>
          <w:smallCaps/>
          <w:sz w:val="26"/>
          <w:szCs w:val="26"/>
        </w:rPr>
      </w:pPr>
      <w:r w:rsidRPr="003D3C48">
        <w:rPr>
          <w:rFonts w:asciiTheme="minorHAnsi" w:hAnsiTheme="minorHAnsi" w:cstheme="minorHAnsi"/>
          <w:b/>
          <w:i/>
          <w:smallCaps/>
          <w:sz w:val="26"/>
          <w:szCs w:val="26"/>
        </w:rPr>
        <w:t>Areas of Expertise</w:t>
      </w:r>
    </w:p>
    <w:tbl>
      <w:tblPr>
        <w:tblStyle w:val="TableGrid"/>
        <w:tblW w:w="10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0"/>
        <w:gridCol w:w="3420"/>
        <w:gridCol w:w="3600"/>
      </w:tblGrid>
      <w:tr w:rsidR="007F2769" w:rsidRPr="003D3C48" w14:paraId="13E7DD3A" w14:textId="77777777" w:rsidTr="00CB4E4D">
        <w:trPr>
          <w:trHeight w:val="225"/>
        </w:trPr>
        <w:tc>
          <w:tcPr>
            <w:tcW w:w="3780" w:type="dxa"/>
          </w:tcPr>
          <w:p w14:paraId="7D302011" w14:textId="48C23F62" w:rsidR="007F2769" w:rsidRPr="003D3C48"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asciiTheme="minorHAnsi" w:eastAsia="Calibri" w:hAnsiTheme="minorHAnsi" w:cstheme="minorHAnsi"/>
                <w:sz w:val="21"/>
                <w:szCs w:val="21"/>
                <w:lang w:val="en-GB"/>
              </w:rPr>
            </w:pPr>
            <w:r>
              <w:rPr>
                <w:rFonts w:asciiTheme="minorHAnsi" w:eastAsia="Calibri" w:hAnsiTheme="minorHAnsi" w:cstheme="minorHAnsi"/>
                <w:sz w:val="21"/>
                <w:szCs w:val="21"/>
                <w:lang w:val="en-GB"/>
              </w:rPr>
              <w:t>Python</w:t>
            </w:r>
          </w:p>
        </w:tc>
        <w:tc>
          <w:tcPr>
            <w:tcW w:w="3420" w:type="dxa"/>
          </w:tcPr>
          <w:p w14:paraId="3A4B3512" w14:textId="2F08EAF6" w:rsidR="007F2769" w:rsidRPr="003D3C48"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asciiTheme="minorHAnsi" w:eastAsia="Calibri" w:hAnsiTheme="minorHAnsi" w:cstheme="minorHAnsi"/>
                <w:sz w:val="21"/>
                <w:szCs w:val="21"/>
                <w:lang w:val="en-GB"/>
              </w:rPr>
            </w:pPr>
            <w:r>
              <w:rPr>
                <w:rFonts w:asciiTheme="minorHAnsi" w:eastAsia="Calibri" w:hAnsiTheme="minorHAnsi" w:cstheme="minorHAnsi"/>
                <w:sz w:val="21"/>
                <w:szCs w:val="21"/>
                <w:lang w:val="en-GB"/>
              </w:rPr>
              <w:t>Java</w:t>
            </w:r>
          </w:p>
        </w:tc>
        <w:tc>
          <w:tcPr>
            <w:tcW w:w="3600" w:type="dxa"/>
          </w:tcPr>
          <w:p w14:paraId="723FC7FB" w14:textId="154D6079" w:rsidR="007F2769" w:rsidRPr="003D3C48"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asciiTheme="minorHAnsi" w:eastAsia="Calibri" w:hAnsiTheme="minorHAnsi" w:cstheme="minorHAnsi"/>
                <w:sz w:val="21"/>
                <w:szCs w:val="21"/>
                <w:lang w:val="en-GB"/>
              </w:rPr>
            </w:pPr>
            <w:r>
              <w:rPr>
                <w:rFonts w:asciiTheme="minorHAnsi" w:eastAsia="Calibri" w:hAnsiTheme="minorHAnsi" w:cstheme="minorHAnsi"/>
                <w:sz w:val="21"/>
                <w:szCs w:val="21"/>
                <w:lang w:val="en-GB"/>
              </w:rPr>
              <w:t>Android Studio</w:t>
            </w:r>
          </w:p>
        </w:tc>
      </w:tr>
      <w:tr w:rsidR="007F2769" w:rsidRPr="003D3C48" w14:paraId="600422F2" w14:textId="77777777" w:rsidTr="00CB4E4D">
        <w:trPr>
          <w:trHeight w:val="70"/>
        </w:trPr>
        <w:tc>
          <w:tcPr>
            <w:tcW w:w="3780" w:type="dxa"/>
          </w:tcPr>
          <w:p w14:paraId="411EA30E" w14:textId="6FAED2AD" w:rsidR="007F2769" w:rsidRPr="003D3C48"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asciiTheme="minorHAnsi" w:eastAsia="Calibri" w:hAnsiTheme="minorHAnsi" w:cstheme="minorHAnsi"/>
                <w:sz w:val="21"/>
                <w:szCs w:val="21"/>
                <w:lang w:val="en-GB"/>
              </w:rPr>
            </w:pPr>
            <w:r>
              <w:rPr>
                <w:rFonts w:asciiTheme="minorHAnsi" w:eastAsia="Calibri" w:hAnsiTheme="minorHAnsi" w:cstheme="minorHAnsi"/>
                <w:sz w:val="21"/>
                <w:szCs w:val="21"/>
                <w:lang w:val="en-GB"/>
              </w:rPr>
              <w:t>C/C++</w:t>
            </w:r>
          </w:p>
        </w:tc>
        <w:tc>
          <w:tcPr>
            <w:tcW w:w="3420" w:type="dxa"/>
          </w:tcPr>
          <w:p w14:paraId="4F6237A3" w14:textId="01E97587" w:rsidR="007F2769" w:rsidRPr="003D3C48"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asciiTheme="minorHAnsi" w:eastAsia="Calibri" w:hAnsiTheme="minorHAnsi" w:cstheme="minorHAnsi"/>
                <w:sz w:val="21"/>
                <w:szCs w:val="21"/>
                <w:lang w:val="en-GB"/>
              </w:rPr>
            </w:pPr>
            <w:r>
              <w:rPr>
                <w:rFonts w:asciiTheme="minorHAnsi" w:eastAsia="Calibri" w:hAnsiTheme="minorHAnsi" w:cstheme="minorHAnsi"/>
                <w:sz w:val="21"/>
                <w:szCs w:val="21"/>
                <w:lang w:val="en-GB"/>
              </w:rPr>
              <w:t>SQL</w:t>
            </w:r>
          </w:p>
        </w:tc>
        <w:tc>
          <w:tcPr>
            <w:tcW w:w="3600" w:type="dxa"/>
          </w:tcPr>
          <w:p w14:paraId="05FD431B" w14:textId="7675491F" w:rsidR="007F2769" w:rsidRPr="003D3C48" w:rsidRDefault="00B115BF" w:rsidP="00352050">
            <w:pPr>
              <w:pStyle w:val="ListParagraph"/>
              <w:widowControl w:val="0"/>
              <w:numPr>
                <w:ilvl w:val="0"/>
                <w:numId w:val="11"/>
              </w:numPr>
              <w:autoSpaceDE w:val="0"/>
              <w:autoSpaceDN w:val="0"/>
              <w:adjustRightInd w:val="0"/>
              <w:spacing w:before="40" w:after="40"/>
              <w:ind w:left="346" w:hanging="274"/>
              <w:contextualSpacing w:val="0"/>
              <w:rPr>
                <w:rFonts w:asciiTheme="minorHAnsi" w:eastAsia="Calibri" w:hAnsiTheme="minorHAnsi" w:cstheme="minorHAnsi"/>
                <w:sz w:val="21"/>
                <w:szCs w:val="21"/>
                <w:lang w:val="en-GB"/>
              </w:rPr>
            </w:pPr>
            <w:r>
              <w:rPr>
                <w:rFonts w:asciiTheme="minorHAnsi" w:eastAsia="Calibri" w:hAnsiTheme="minorHAnsi" w:cstheme="minorHAnsi"/>
                <w:sz w:val="21"/>
                <w:szCs w:val="21"/>
                <w:lang w:val="en-GB"/>
              </w:rPr>
              <w:t>Microsoft Office</w:t>
            </w:r>
          </w:p>
        </w:tc>
      </w:tr>
    </w:tbl>
    <w:p w14:paraId="07D6440A" w14:textId="2E88DDB8" w:rsidR="00B17948" w:rsidRPr="003D3C48" w:rsidRDefault="00F43A93"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before="80" w:after="60"/>
        <w:jc w:val="center"/>
        <w:rPr>
          <w:rFonts w:asciiTheme="minorHAnsi" w:hAnsiTheme="minorHAnsi" w:cstheme="minorHAnsi"/>
          <w:b/>
          <w:i/>
          <w:smallCaps/>
          <w:sz w:val="26"/>
          <w:szCs w:val="26"/>
        </w:rPr>
      </w:pPr>
      <w:r w:rsidRPr="003D3C48">
        <w:rPr>
          <w:rFonts w:asciiTheme="minorHAnsi" w:hAnsiTheme="minorHAnsi" w:cstheme="minorHAnsi"/>
          <w:b/>
          <w:i/>
          <w:smallCaps/>
          <w:sz w:val="26"/>
          <w:szCs w:val="26"/>
        </w:rPr>
        <w:t>Professional Experience</w:t>
      </w:r>
    </w:p>
    <w:p w14:paraId="1E466E54" w14:textId="77D45D7D" w:rsidR="00B17948" w:rsidRPr="00321596" w:rsidRDefault="00B115BF" w:rsidP="00352050">
      <w:pPr>
        <w:tabs>
          <w:tab w:val="right" w:pos="10800"/>
        </w:tabs>
        <w:jc w:val="both"/>
        <w:rPr>
          <w:rFonts w:asciiTheme="minorHAnsi" w:hAnsiTheme="minorHAnsi" w:cstheme="minorHAnsi"/>
          <w:b/>
          <w:sz w:val="20"/>
          <w:szCs w:val="22"/>
        </w:rPr>
      </w:pPr>
      <w:r>
        <w:rPr>
          <w:rFonts w:asciiTheme="minorHAnsi" w:hAnsiTheme="minorHAnsi" w:cstheme="minorHAnsi"/>
          <w:bCs/>
          <w:smallCaps/>
          <w:u w:val="single"/>
        </w:rPr>
        <w:t>Weightlifting Android Studio Project</w:t>
      </w:r>
    </w:p>
    <w:p w14:paraId="21A2654B" w14:textId="016069E3" w:rsidR="00D81147" w:rsidRPr="001373D7" w:rsidRDefault="00B115BF" w:rsidP="00352050">
      <w:pPr>
        <w:tabs>
          <w:tab w:val="right" w:pos="10800"/>
        </w:tabs>
        <w:jc w:val="both"/>
        <w:rPr>
          <w:rFonts w:asciiTheme="minorHAnsi" w:hAnsiTheme="minorHAnsi" w:cstheme="minorHAnsi"/>
          <w:b/>
          <w:smallCaps/>
        </w:rPr>
      </w:pPr>
      <w:r>
        <w:rPr>
          <w:rFonts w:asciiTheme="minorHAnsi" w:hAnsiTheme="minorHAnsi" w:cstheme="minorHAnsi"/>
          <w:b/>
          <w:smallCaps/>
        </w:rPr>
        <w:t>Gravity – Android Mobile App</w:t>
      </w:r>
      <w:r w:rsidR="001373D7">
        <w:rPr>
          <w:rFonts w:asciiTheme="minorHAnsi" w:hAnsiTheme="minorHAnsi" w:cstheme="minorHAnsi"/>
          <w:b/>
          <w:smallCaps/>
        </w:rPr>
        <w:tab/>
      </w:r>
      <w:r>
        <w:rPr>
          <w:rFonts w:asciiTheme="minorHAnsi" w:hAnsiTheme="minorHAnsi" w:cstheme="minorHAnsi"/>
          <w:b/>
          <w:sz w:val="22"/>
          <w:szCs w:val="22"/>
        </w:rPr>
        <w:t>April 2019</w:t>
      </w:r>
      <w:r w:rsidR="001373D7" w:rsidRPr="002C51D8">
        <w:rPr>
          <w:rFonts w:asciiTheme="minorHAnsi" w:hAnsiTheme="minorHAnsi" w:cstheme="minorHAnsi"/>
          <w:b/>
          <w:sz w:val="22"/>
          <w:szCs w:val="22"/>
        </w:rPr>
        <w:t xml:space="preserve"> – Present</w:t>
      </w:r>
    </w:p>
    <w:p w14:paraId="64A1C408" w14:textId="7C990355" w:rsidR="00F1522D" w:rsidRDefault="00A44ECF" w:rsidP="00352050">
      <w:pPr>
        <w:tabs>
          <w:tab w:val="left" w:pos="3420"/>
        </w:tabs>
        <w:spacing w:after="80"/>
        <w:jc w:val="both"/>
        <w:rPr>
          <w:rFonts w:asciiTheme="minorHAnsi" w:hAnsiTheme="minorHAnsi" w:cstheme="minorHAnsi"/>
          <w:i/>
          <w:sz w:val="21"/>
          <w:szCs w:val="21"/>
        </w:rPr>
      </w:pPr>
      <w:r>
        <w:rPr>
          <w:rFonts w:asciiTheme="minorHAnsi" w:hAnsiTheme="minorHAnsi" w:cstheme="minorHAnsi"/>
          <w:i/>
          <w:sz w:val="21"/>
          <w:szCs w:val="21"/>
        </w:rPr>
        <w:t xml:space="preserve">2-person mobile app development passion project tool tailored for Powerlifting-specific Weightlifting goals. Successfully integrates Google </w:t>
      </w:r>
      <w:proofErr w:type="spellStart"/>
      <w:r>
        <w:rPr>
          <w:rFonts w:asciiTheme="minorHAnsi" w:hAnsiTheme="minorHAnsi" w:cstheme="minorHAnsi"/>
          <w:i/>
          <w:sz w:val="21"/>
          <w:szCs w:val="21"/>
        </w:rPr>
        <w:t>Firestore</w:t>
      </w:r>
      <w:proofErr w:type="spellEnd"/>
      <w:r>
        <w:rPr>
          <w:rFonts w:asciiTheme="minorHAnsi" w:hAnsiTheme="minorHAnsi" w:cstheme="minorHAnsi"/>
          <w:i/>
          <w:sz w:val="21"/>
          <w:szCs w:val="21"/>
        </w:rPr>
        <w:t xml:space="preserve"> API to store powerlifter user profiles and progress with a current goal to offer real achievements for a game-like mechanic to encourage weightlifting goals.</w:t>
      </w:r>
    </w:p>
    <w:p w14:paraId="40581488" w14:textId="6B7E344C" w:rsidR="00B115BF" w:rsidRDefault="00B115BF" w:rsidP="00352050">
      <w:pPr>
        <w:tabs>
          <w:tab w:val="left" w:pos="3420"/>
        </w:tabs>
        <w:spacing w:after="80"/>
        <w:jc w:val="both"/>
        <w:rPr>
          <w:rFonts w:asciiTheme="minorHAnsi" w:hAnsiTheme="minorHAnsi" w:cstheme="minorHAnsi"/>
          <w:i/>
          <w:sz w:val="21"/>
          <w:szCs w:val="21"/>
        </w:rPr>
      </w:pPr>
      <w:r>
        <w:rPr>
          <w:rFonts w:asciiTheme="minorHAnsi" w:hAnsiTheme="minorHAnsi" w:cstheme="minorHAnsi"/>
          <w:i/>
          <w:sz w:val="21"/>
          <w:szCs w:val="21"/>
        </w:rPr>
        <w:t>Git link:</w:t>
      </w:r>
      <w:r w:rsidR="00932937" w:rsidRPr="00932937">
        <w:t xml:space="preserve"> </w:t>
      </w:r>
      <w:hyperlink r:id="rId9" w:history="1">
        <w:r w:rsidR="00932937">
          <w:rPr>
            <w:rStyle w:val="Hyperlink"/>
          </w:rPr>
          <w:t>https://github.com/ApluUalberta/Gravity</w:t>
        </w:r>
      </w:hyperlink>
    </w:p>
    <w:p w14:paraId="43FEB51A" w14:textId="3C09CF4B" w:rsidR="00B115BF" w:rsidRDefault="00B115BF"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bookmarkStart w:id="1" w:name="_Hlk24836090"/>
      <w:r w:rsidRPr="00B115BF">
        <w:rPr>
          <w:rFonts w:asciiTheme="minorHAnsi" w:hAnsiTheme="minorHAnsi" w:cstheme="minorHAnsi"/>
          <w:sz w:val="21"/>
          <w:szCs w:val="21"/>
        </w:rPr>
        <w:t xml:space="preserve">Plots </w:t>
      </w:r>
      <w:r w:rsidR="00A44ECF">
        <w:rPr>
          <w:rFonts w:asciiTheme="minorHAnsi" w:hAnsiTheme="minorHAnsi" w:cstheme="minorHAnsi"/>
          <w:sz w:val="21"/>
          <w:szCs w:val="21"/>
        </w:rPr>
        <w:t>user progress to a 3</w:t>
      </w:r>
      <w:r w:rsidR="00A44ECF" w:rsidRPr="00A44ECF">
        <w:rPr>
          <w:rFonts w:asciiTheme="minorHAnsi" w:hAnsiTheme="minorHAnsi" w:cstheme="minorHAnsi"/>
          <w:sz w:val="21"/>
          <w:szCs w:val="21"/>
          <w:vertAlign w:val="superscript"/>
        </w:rPr>
        <w:t>rd</w:t>
      </w:r>
      <w:r w:rsidR="00A44ECF">
        <w:rPr>
          <w:rFonts w:asciiTheme="minorHAnsi" w:hAnsiTheme="minorHAnsi" w:cstheme="minorHAnsi"/>
          <w:sz w:val="21"/>
          <w:szCs w:val="21"/>
        </w:rPr>
        <w:t>-party line graph API to track the user’s improvements</w:t>
      </w:r>
    </w:p>
    <w:p w14:paraId="5F625207" w14:textId="2C2E592E" w:rsidR="00A44ECF" w:rsidRDefault="00A44ECF"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r>
        <w:rPr>
          <w:rFonts w:asciiTheme="minorHAnsi" w:hAnsiTheme="minorHAnsi" w:cstheme="minorHAnsi"/>
          <w:sz w:val="21"/>
          <w:szCs w:val="21"/>
        </w:rPr>
        <w:t>Uses existing Epley Algorithm for 1 Rep Max Calculations</w:t>
      </w:r>
    </w:p>
    <w:p w14:paraId="0920016C" w14:textId="2EE82692" w:rsidR="00A44ECF" w:rsidRDefault="00A44ECF"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r>
        <w:rPr>
          <w:rFonts w:asciiTheme="minorHAnsi" w:hAnsiTheme="minorHAnsi" w:cstheme="minorHAnsi"/>
          <w:sz w:val="21"/>
          <w:szCs w:val="21"/>
        </w:rPr>
        <w:t>Renders an image of weight on the bar to aid the user in loading correct weight</w:t>
      </w:r>
    </w:p>
    <w:p w14:paraId="1B1C704E" w14:textId="7A1CDB7D" w:rsidR="00A44ECF" w:rsidRPr="00B115BF" w:rsidRDefault="00A44ECF"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r>
        <w:rPr>
          <w:rFonts w:asciiTheme="minorHAnsi" w:hAnsiTheme="minorHAnsi" w:cstheme="minorHAnsi"/>
          <w:sz w:val="21"/>
          <w:szCs w:val="21"/>
        </w:rPr>
        <w:t>All rendered Barbell images, and achievements designed to be 100% authentic according to IPF standards.</w:t>
      </w:r>
    </w:p>
    <w:bookmarkEnd w:id="1"/>
    <w:p w14:paraId="7D350DBC" w14:textId="6FBB4D24" w:rsidR="009D1F86" w:rsidRPr="00E27CC2" w:rsidRDefault="00B115BF" w:rsidP="00352050">
      <w:pPr>
        <w:tabs>
          <w:tab w:val="right" w:pos="10800"/>
        </w:tabs>
        <w:spacing w:before="120"/>
        <w:jc w:val="both"/>
        <w:rPr>
          <w:rFonts w:asciiTheme="minorHAnsi" w:hAnsiTheme="minorHAnsi" w:cstheme="minorHAnsi"/>
          <w:b/>
          <w:sz w:val="20"/>
          <w:szCs w:val="22"/>
        </w:rPr>
      </w:pPr>
      <w:r>
        <w:rPr>
          <w:rFonts w:asciiTheme="minorHAnsi" w:hAnsiTheme="minorHAnsi" w:cstheme="minorHAnsi"/>
          <w:bCs/>
          <w:smallCaps/>
          <w:u w:val="single"/>
        </w:rPr>
        <w:t>Crime Statistic Database Program</w:t>
      </w:r>
    </w:p>
    <w:p w14:paraId="6F78D7B3" w14:textId="77777777" w:rsidR="000F33E7" w:rsidRDefault="00B115BF" w:rsidP="000F33E7">
      <w:pPr>
        <w:tabs>
          <w:tab w:val="right" w:pos="10800"/>
        </w:tabs>
        <w:jc w:val="both"/>
        <w:rPr>
          <w:rFonts w:asciiTheme="minorHAnsi" w:hAnsiTheme="minorHAnsi" w:cstheme="minorHAnsi"/>
          <w:b/>
          <w:smallCaps/>
        </w:rPr>
      </w:pPr>
      <w:r>
        <w:rPr>
          <w:rFonts w:asciiTheme="minorHAnsi" w:hAnsiTheme="minorHAnsi" w:cstheme="minorHAnsi"/>
          <w:b/>
          <w:smallCaps/>
        </w:rPr>
        <w:t xml:space="preserve">Crime Statistic UI – Edmonton Open Data </w:t>
      </w:r>
      <w:proofErr w:type="spellStart"/>
      <w:r>
        <w:rPr>
          <w:rFonts w:asciiTheme="minorHAnsi" w:hAnsiTheme="minorHAnsi" w:cstheme="minorHAnsi"/>
          <w:b/>
          <w:smallCaps/>
        </w:rPr>
        <w:t>Intiative</w:t>
      </w:r>
      <w:proofErr w:type="spellEnd"/>
      <w:r w:rsidR="009D1F86">
        <w:rPr>
          <w:rFonts w:asciiTheme="minorHAnsi" w:hAnsiTheme="minorHAnsi" w:cstheme="minorHAnsi"/>
          <w:b/>
          <w:smallCaps/>
        </w:rPr>
        <w:tab/>
      </w:r>
      <w:r>
        <w:rPr>
          <w:rFonts w:asciiTheme="minorHAnsi" w:hAnsiTheme="minorHAnsi" w:cstheme="minorHAnsi"/>
          <w:b/>
          <w:sz w:val="22"/>
          <w:szCs w:val="22"/>
        </w:rPr>
        <w:t xml:space="preserve">March 2019 </w:t>
      </w:r>
      <w:r w:rsidR="009D1F86">
        <w:rPr>
          <w:rFonts w:asciiTheme="minorHAnsi" w:hAnsiTheme="minorHAnsi" w:cstheme="minorHAnsi"/>
          <w:b/>
          <w:sz w:val="22"/>
          <w:szCs w:val="22"/>
        </w:rPr>
        <w:t xml:space="preserve">– </w:t>
      </w:r>
      <w:r>
        <w:rPr>
          <w:rFonts w:asciiTheme="minorHAnsi" w:hAnsiTheme="minorHAnsi" w:cstheme="minorHAnsi"/>
          <w:b/>
          <w:sz w:val="22"/>
          <w:szCs w:val="22"/>
        </w:rPr>
        <w:t>April 2019</w:t>
      </w:r>
      <w:bookmarkStart w:id="2" w:name="_Hlk24836272"/>
    </w:p>
    <w:p w14:paraId="4074E667" w14:textId="5FEB5047" w:rsidR="00932937" w:rsidRPr="000F33E7" w:rsidRDefault="000F33E7" w:rsidP="00932937">
      <w:pPr>
        <w:tabs>
          <w:tab w:val="right" w:pos="10800"/>
        </w:tabs>
        <w:jc w:val="both"/>
        <w:rPr>
          <w:rFonts w:asciiTheme="minorHAnsi" w:hAnsiTheme="minorHAnsi" w:cstheme="minorHAnsi"/>
          <w:b/>
          <w:smallCaps/>
        </w:rPr>
      </w:pPr>
      <w:r>
        <w:rPr>
          <w:rFonts w:asciiTheme="minorHAnsi" w:hAnsiTheme="minorHAnsi" w:cstheme="minorHAnsi"/>
          <w:i/>
          <w:sz w:val="21"/>
          <w:szCs w:val="21"/>
        </w:rPr>
        <w:t>3-</w:t>
      </w:r>
      <w:r w:rsidRPr="000F33E7">
        <w:rPr>
          <w:rFonts w:asciiTheme="minorHAnsi" w:hAnsiTheme="minorHAnsi" w:cstheme="minorHAnsi"/>
          <w:i/>
          <w:sz w:val="21"/>
          <w:szCs w:val="21"/>
        </w:rPr>
        <w:t xml:space="preserve">person </w:t>
      </w:r>
      <w:r>
        <w:rPr>
          <w:rFonts w:asciiTheme="minorHAnsi" w:hAnsiTheme="minorHAnsi" w:cstheme="minorHAnsi"/>
          <w:i/>
          <w:sz w:val="21"/>
          <w:szCs w:val="21"/>
        </w:rPr>
        <w:t xml:space="preserve">command-line desktop interface that utilizes Edmonton’s crime statistics (powered by Edmonton Open Data Initiative) to allow for 4 embedded database queries </w:t>
      </w:r>
      <w:proofErr w:type="gramStart"/>
      <w:r>
        <w:rPr>
          <w:rFonts w:asciiTheme="minorHAnsi" w:hAnsiTheme="minorHAnsi" w:cstheme="minorHAnsi"/>
          <w:i/>
          <w:sz w:val="21"/>
          <w:szCs w:val="21"/>
        </w:rPr>
        <w:t>on  a</w:t>
      </w:r>
      <w:proofErr w:type="gramEnd"/>
      <w:r>
        <w:rPr>
          <w:rFonts w:asciiTheme="minorHAnsi" w:hAnsiTheme="minorHAnsi" w:cstheme="minorHAnsi"/>
          <w:i/>
          <w:sz w:val="21"/>
          <w:szCs w:val="21"/>
        </w:rPr>
        <w:t xml:space="preserve"> simple and user-friendly interface. Successfully used Pandas (3</w:t>
      </w:r>
      <w:r w:rsidRPr="000F33E7">
        <w:rPr>
          <w:rFonts w:asciiTheme="minorHAnsi" w:hAnsiTheme="minorHAnsi" w:cstheme="minorHAnsi"/>
          <w:i/>
          <w:sz w:val="21"/>
          <w:szCs w:val="21"/>
          <w:vertAlign w:val="superscript"/>
        </w:rPr>
        <w:t>rd</w:t>
      </w:r>
      <w:r>
        <w:rPr>
          <w:rFonts w:asciiTheme="minorHAnsi" w:hAnsiTheme="minorHAnsi" w:cstheme="minorHAnsi"/>
          <w:i/>
          <w:sz w:val="21"/>
          <w:szCs w:val="21"/>
        </w:rPr>
        <w:t xml:space="preserve"> party API) to graph queried data, and Folium API to plot data on maps. Thorough testing made on a custom-generated sample database used to examine complex query logic and code algorithm design.</w:t>
      </w:r>
    </w:p>
    <w:p w14:paraId="6656E5E9" w14:textId="4F3B2B2A" w:rsidR="00B115BF" w:rsidRPr="00B115BF" w:rsidRDefault="00B115BF" w:rsidP="00B115BF">
      <w:pPr>
        <w:tabs>
          <w:tab w:val="left" w:pos="3420"/>
        </w:tabs>
        <w:spacing w:after="80"/>
        <w:jc w:val="both"/>
        <w:rPr>
          <w:rFonts w:asciiTheme="minorHAnsi" w:hAnsiTheme="minorHAnsi" w:cstheme="minorHAnsi"/>
          <w:i/>
          <w:sz w:val="21"/>
          <w:szCs w:val="21"/>
        </w:rPr>
      </w:pPr>
      <w:r>
        <w:rPr>
          <w:rFonts w:asciiTheme="minorHAnsi" w:hAnsiTheme="minorHAnsi" w:cstheme="minorHAnsi"/>
          <w:i/>
          <w:sz w:val="21"/>
          <w:szCs w:val="21"/>
        </w:rPr>
        <w:t>Git link:</w:t>
      </w:r>
    </w:p>
    <w:p w14:paraId="39B109C9" w14:textId="77777777" w:rsidR="00B115BF" w:rsidRPr="00B115BF" w:rsidRDefault="00B115BF"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r w:rsidRPr="00B115BF">
        <w:rPr>
          <w:rFonts w:asciiTheme="minorHAnsi" w:hAnsiTheme="minorHAnsi" w:cstheme="minorHAnsi"/>
          <w:sz w:val="21"/>
          <w:szCs w:val="21"/>
        </w:rPr>
        <w:t>Embedded SQLITE3 Queries in Python to create a simple UI</w:t>
      </w:r>
    </w:p>
    <w:p w14:paraId="57D13637" w14:textId="77777777" w:rsidR="00B115BF" w:rsidRPr="00B115BF" w:rsidRDefault="00B115BF"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r w:rsidRPr="00B115BF">
        <w:rPr>
          <w:rFonts w:asciiTheme="minorHAnsi" w:hAnsiTheme="minorHAnsi" w:cstheme="minorHAnsi"/>
          <w:sz w:val="21"/>
          <w:szCs w:val="21"/>
        </w:rPr>
        <w:t>Imported Pandas and Folium Libraries to plot queried data onto graphs</w:t>
      </w:r>
    </w:p>
    <w:p w14:paraId="1019BFCA" w14:textId="77777777" w:rsidR="00B115BF" w:rsidRPr="00B115BF" w:rsidRDefault="00B115BF"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r w:rsidRPr="00B115BF">
        <w:rPr>
          <w:rFonts w:asciiTheme="minorHAnsi" w:hAnsiTheme="minorHAnsi" w:cstheme="minorHAnsi"/>
          <w:sz w:val="21"/>
          <w:szCs w:val="21"/>
        </w:rPr>
        <w:t>Menu Entry runs 1 of 4 Queries depending on user input</w:t>
      </w:r>
    </w:p>
    <w:p w14:paraId="46DF59C3" w14:textId="232A9275" w:rsidR="00B115BF" w:rsidRPr="00B115BF" w:rsidRDefault="000F33E7" w:rsidP="00B115BF">
      <w:pPr>
        <w:pStyle w:val="ListParagraph"/>
        <w:numPr>
          <w:ilvl w:val="0"/>
          <w:numId w:val="22"/>
        </w:numPr>
        <w:tabs>
          <w:tab w:val="left" w:pos="3420"/>
        </w:tabs>
        <w:spacing w:before="40"/>
        <w:ind w:left="547"/>
        <w:contextualSpacing w:val="0"/>
        <w:jc w:val="both"/>
        <w:rPr>
          <w:rFonts w:asciiTheme="minorHAnsi" w:hAnsiTheme="minorHAnsi" w:cstheme="minorHAnsi"/>
          <w:sz w:val="21"/>
          <w:szCs w:val="21"/>
        </w:rPr>
      </w:pPr>
      <w:r>
        <w:rPr>
          <w:rFonts w:asciiTheme="minorHAnsi" w:hAnsiTheme="minorHAnsi" w:cstheme="minorHAnsi"/>
          <w:sz w:val="21"/>
          <w:szCs w:val="21"/>
        </w:rPr>
        <w:t xml:space="preserve">Queries </w:t>
      </w:r>
      <w:r w:rsidR="00340EFD">
        <w:rPr>
          <w:rFonts w:asciiTheme="minorHAnsi" w:hAnsiTheme="minorHAnsi" w:cstheme="minorHAnsi"/>
          <w:sz w:val="21"/>
          <w:szCs w:val="21"/>
        </w:rPr>
        <w:t>use simple user-friendly language to acquire required fields to determine the information to fit user Query desires</w:t>
      </w:r>
    </w:p>
    <w:bookmarkEnd w:id="2"/>
    <w:p w14:paraId="47CC819A" w14:textId="77777777" w:rsidR="00B115BF" w:rsidRPr="00B115BF" w:rsidRDefault="00B115BF" w:rsidP="00B115BF">
      <w:pPr>
        <w:tabs>
          <w:tab w:val="left" w:pos="3420"/>
        </w:tabs>
        <w:spacing w:before="40"/>
        <w:jc w:val="both"/>
        <w:rPr>
          <w:rFonts w:asciiTheme="minorHAnsi" w:hAnsiTheme="minorHAnsi" w:cstheme="minorHAnsi"/>
          <w:sz w:val="21"/>
          <w:szCs w:val="21"/>
          <w:lang w:val="en-CA"/>
        </w:rPr>
      </w:pPr>
    </w:p>
    <w:p w14:paraId="792D94C5" w14:textId="3EF5940C" w:rsidR="000F0163" w:rsidRPr="003D3C48" w:rsidRDefault="00400B71" w:rsidP="00352050">
      <w:pPr>
        <w:pBdr>
          <w:top w:val="double" w:sz="12" w:space="1" w:color="D9D9D9" w:themeColor="background1" w:themeShade="D9"/>
          <w:bottom w:val="double" w:sz="12" w:space="1" w:color="D9D9D9" w:themeColor="background1" w:themeShade="D9"/>
        </w:pBdr>
        <w:shd w:val="clear" w:color="auto" w:fill="F2F2F2" w:themeFill="background1" w:themeFillShade="F2"/>
        <w:spacing w:before="120" w:after="120"/>
        <w:jc w:val="center"/>
        <w:rPr>
          <w:rFonts w:asciiTheme="minorHAnsi" w:hAnsiTheme="minorHAnsi" w:cstheme="minorHAnsi"/>
          <w:b/>
          <w:i/>
          <w:smallCaps/>
          <w:sz w:val="26"/>
          <w:szCs w:val="26"/>
        </w:rPr>
      </w:pPr>
      <w:r w:rsidRPr="003D3C48">
        <w:rPr>
          <w:rFonts w:asciiTheme="minorHAnsi" w:hAnsiTheme="minorHAnsi" w:cstheme="minorHAnsi"/>
          <w:b/>
          <w:i/>
          <w:smallCaps/>
          <w:sz w:val="26"/>
          <w:szCs w:val="26"/>
        </w:rPr>
        <w:t>Education</w:t>
      </w:r>
      <w:r w:rsidR="006514DD">
        <w:rPr>
          <w:rFonts w:asciiTheme="minorHAnsi" w:hAnsiTheme="minorHAnsi" w:cstheme="minorHAnsi"/>
          <w:b/>
          <w:i/>
          <w:smallCaps/>
          <w:sz w:val="26"/>
          <w:szCs w:val="26"/>
        </w:rPr>
        <w:t>,</w:t>
      </w:r>
      <w:r w:rsidR="00647351" w:rsidRPr="003D3C48">
        <w:rPr>
          <w:rFonts w:asciiTheme="minorHAnsi" w:hAnsiTheme="minorHAnsi" w:cstheme="minorHAnsi"/>
          <w:b/>
          <w:i/>
          <w:smallCaps/>
          <w:sz w:val="26"/>
          <w:szCs w:val="26"/>
        </w:rPr>
        <w:t xml:space="preserve"> </w:t>
      </w:r>
      <w:r w:rsidR="00481527">
        <w:rPr>
          <w:rFonts w:asciiTheme="minorHAnsi" w:hAnsiTheme="minorHAnsi" w:cstheme="minorHAnsi"/>
          <w:b/>
          <w:i/>
          <w:smallCaps/>
          <w:sz w:val="26"/>
          <w:szCs w:val="26"/>
        </w:rPr>
        <w:t>Professional Development</w:t>
      </w:r>
      <w:r w:rsidR="006514DD">
        <w:rPr>
          <w:rFonts w:asciiTheme="minorHAnsi" w:hAnsiTheme="minorHAnsi" w:cstheme="minorHAnsi"/>
          <w:b/>
          <w:i/>
          <w:smallCaps/>
          <w:sz w:val="26"/>
          <w:szCs w:val="26"/>
        </w:rPr>
        <w:t>, and Awards</w:t>
      </w:r>
    </w:p>
    <w:p w14:paraId="62F6AD50" w14:textId="0E50D6D5" w:rsidR="00401528" w:rsidRPr="00B115BF" w:rsidRDefault="00401528" w:rsidP="00B115BF">
      <w:pPr>
        <w:tabs>
          <w:tab w:val="left" w:pos="3420"/>
        </w:tabs>
        <w:spacing w:before="80"/>
        <w:rPr>
          <w:rFonts w:asciiTheme="minorHAnsi" w:hAnsiTheme="minorHAnsi" w:cstheme="minorHAnsi"/>
          <w:sz w:val="21"/>
          <w:szCs w:val="21"/>
        </w:rPr>
      </w:pPr>
      <w:r w:rsidRPr="00401528">
        <w:rPr>
          <w:rFonts w:asciiTheme="minorHAnsi" w:hAnsiTheme="minorHAnsi" w:cstheme="minorHAnsi"/>
          <w:b/>
          <w:sz w:val="21"/>
          <w:szCs w:val="21"/>
        </w:rPr>
        <w:t xml:space="preserve">Bachelor of </w:t>
      </w:r>
      <w:r w:rsidR="00B115BF">
        <w:rPr>
          <w:rFonts w:asciiTheme="minorHAnsi" w:hAnsiTheme="minorHAnsi" w:cstheme="minorHAnsi"/>
          <w:b/>
          <w:sz w:val="21"/>
          <w:szCs w:val="21"/>
        </w:rPr>
        <w:t>Computer Science</w:t>
      </w:r>
      <w:r w:rsidR="00481527">
        <w:rPr>
          <w:rFonts w:asciiTheme="minorHAnsi" w:hAnsiTheme="minorHAnsi" w:cstheme="minorHAnsi"/>
          <w:b/>
          <w:sz w:val="21"/>
          <w:szCs w:val="21"/>
        </w:rPr>
        <w:t xml:space="preserve"> </w:t>
      </w:r>
      <w:r w:rsidR="00F62CD0" w:rsidRPr="003D3C48">
        <w:rPr>
          <w:rFonts w:asciiTheme="minorHAnsi" w:hAnsiTheme="minorHAnsi" w:cstheme="minorHAnsi"/>
          <w:b/>
          <w:sz w:val="21"/>
          <w:szCs w:val="21"/>
        </w:rPr>
        <w:t xml:space="preserve">– </w:t>
      </w:r>
      <w:r w:rsidRPr="00401528">
        <w:rPr>
          <w:rFonts w:asciiTheme="minorHAnsi" w:hAnsiTheme="minorHAnsi" w:cstheme="minorHAnsi"/>
          <w:sz w:val="21"/>
          <w:szCs w:val="21"/>
        </w:rPr>
        <w:t xml:space="preserve">University of </w:t>
      </w:r>
      <w:r w:rsidR="00B115BF">
        <w:rPr>
          <w:rFonts w:asciiTheme="minorHAnsi" w:hAnsiTheme="minorHAnsi" w:cstheme="minorHAnsi"/>
          <w:sz w:val="21"/>
          <w:szCs w:val="21"/>
        </w:rPr>
        <w:t>Alberta</w:t>
      </w:r>
      <w:r w:rsidRPr="00481527">
        <w:rPr>
          <w:rFonts w:asciiTheme="minorHAnsi" w:hAnsiTheme="minorHAnsi" w:cstheme="minorHAnsi"/>
          <w:sz w:val="21"/>
          <w:szCs w:val="21"/>
        </w:rPr>
        <w:t xml:space="preserve"> </w:t>
      </w:r>
      <w:r w:rsidR="00481527">
        <w:rPr>
          <w:rFonts w:asciiTheme="minorHAnsi" w:hAnsiTheme="minorHAnsi" w:cstheme="minorHAnsi"/>
          <w:sz w:val="21"/>
          <w:szCs w:val="21"/>
        </w:rPr>
        <w:t>–</w:t>
      </w:r>
      <w:r w:rsidR="00B115BF">
        <w:rPr>
          <w:rFonts w:asciiTheme="minorHAnsi" w:hAnsiTheme="minorHAnsi" w:cstheme="minorHAnsi"/>
          <w:sz w:val="21"/>
          <w:szCs w:val="21"/>
        </w:rPr>
        <w:t xml:space="preserve"> (Graduating April 2021)</w:t>
      </w:r>
      <w:bookmarkStart w:id="3" w:name="_GoBack"/>
      <w:bookmarkEnd w:id="3"/>
    </w:p>
    <w:sectPr w:rsidR="00401528" w:rsidRPr="00B115BF" w:rsidSect="00E82FAC">
      <w:headerReference w:type="default" r:id="rId10"/>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1896BE" w14:textId="77777777" w:rsidR="00986CFD" w:rsidRDefault="00986CFD" w:rsidP="000C1331">
      <w:r>
        <w:separator/>
      </w:r>
    </w:p>
  </w:endnote>
  <w:endnote w:type="continuationSeparator" w:id="0">
    <w:p w14:paraId="2182B5D1" w14:textId="77777777" w:rsidR="00986CFD" w:rsidRDefault="00986CFD" w:rsidP="000C13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B5C6EB4" w14:textId="77777777" w:rsidR="00986CFD" w:rsidRDefault="00986CFD" w:rsidP="000C1331">
      <w:r>
        <w:separator/>
      </w:r>
    </w:p>
  </w:footnote>
  <w:footnote w:type="continuationSeparator" w:id="0">
    <w:p w14:paraId="145B9577" w14:textId="77777777" w:rsidR="00986CFD" w:rsidRDefault="00986CFD" w:rsidP="000C13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hAnsiTheme="minorHAnsi" w:cstheme="minorHAnsi"/>
      </w:rPr>
      <w:id w:val="1049581479"/>
      <w:docPartObj>
        <w:docPartGallery w:val="Page Numbers (Top of Page)"/>
        <w:docPartUnique/>
      </w:docPartObj>
    </w:sdtPr>
    <w:sdtEndPr>
      <w:rPr>
        <w:color w:val="808080" w:themeColor="background1" w:themeShade="80"/>
        <w:spacing w:val="60"/>
      </w:rPr>
    </w:sdtEndPr>
    <w:sdtContent>
      <w:p w14:paraId="733A03FF" w14:textId="6F384912" w:rsidR="0008420A" w:rsidRPr="00894840" w:rsidRDefault="0008420A" w:rsidP="00A44C6F">
        <w:pPr>
          <w:pBdr>
            <w:bottom w:val="double" w:sz="12" w:space="1" w:color="D9D9D9" w:themeColor="background1" w:themeShade="D9"/>
          </w:pBdr>
          <w:tabs>
            <w:tab w:val="right" w:pos="10800"/>
          </w:tabs>
          <w:rPr>
            <w:rFonts w:asciiTheme="minorHAnsi" w:hAnsiTheme="minorHAnsi" w:cstheme="minorHAnsi"/>
            <w:sz w:val="20"/>
            <w:szCs w:val="19"/>
          </w:rPr>
        </w:pPr>
        <w:r w:rsidRPr="00AB55F9">
          <w:rPr>
            <w:rFonts w:asciiTheme="minorHAnsi" w:hAnsiTheme="minorHAnsi" w:cstheme="minorHAnsi"/>
            <w:sz w:val="28"/>
            <w:szCs w:val="28"/>
          </w:rPr>
          <w:fldChar w:fldCharType="begin"/>
        </w:r>
        <w:r w:rsidRPr="00AB55F9">
          <w:rPr>
            <w:rFonts w:asciiTheme="minorHAnsi" w:hAnsiTheme="minorHAnsi" w:cstheme="minorHAnsi"/>
            <w:sz w:val="28"/>
            <w:szCs w:val="28"/>
            <w:lang w:val="fr-FR"/>
          </w:rPr>
          <w:instrText xml:space="preserve"> PAGE   \* MERGEFORMAT </w:instrText>
        </w:r>
        <w:r w:rsidRPr="00AB55F9">
          <w:rPr>
            <w:rFonts w:asciiTheme="minorHAnsi" w:hAnsiTheme="minorHAnsi" w:cstheme="minorHAnsi"/>
            <w:sz w:val="28"/>
            <w:szCs w:val="28"/>
          </w:rPr>
          <w:fldChar w:fldCharType="separate"/>
        </w:r>
        <w:r w:rsidR="003F4831" w:rsidRPr="003F4831">
          <w:rPr>
            <w:rFonts w:asciiTheme="minorHAnsi" w:hAnsiTheme="minorHAnsi" w:cstheme="minorHAnsi"/>
            <w:b/>
            <w:smallCaps/>
            <w:noProof/>
            <w:sz w:val="28"/>
            <w:szCs w:val="28"/>
            <w:lang w:val="fr-FR"/>
          </w:rPr>
          <w:t>2</w:t>
        </w:r>
        <w:r w:rsidRPr="00AB55F9">
          <w:rPr>
            <w:rFonts w:asciiTheme="minorHAnsi" w:hAnsiTheme="minorHAnsi" w:cstheme="minorHAnsi"/>
            <w:b/>
            <w:smallCaps/>
            <w:noProof/>
            <w:sz w:val="28"/>
            <w:szCs w:val="28"/>
            <w:lang w:val="en-GB"/>
          </w:rPr>
          <w:fldChar w:fldCharType="end"/>
        </w:r>
        <w:r w:rsidRPr="00AB55F9">
          <w:rPr>
            <w:rFonts w:asciiTheme="minorHAnsi" w:hAnsiTheme="minorHAnsi" w:cstheme="minorHAnsi"/>
            <w:b/>
            <w:smallCaps/>
            <w:sz w:val="28"/>
            <w:szCs w:val="28"/>
            <w:lang w:val="fr-FR"/>
          </w:rPr>
          <w:t xml:space="preserve"> </w:t>
        </w:r>
        <w:r w:rsidRPr="00AB55F9">
          <w:rPr>
            <w:rFonts w:asciiTheme="minorHAnsi" w:hAnsiTheme="minorHAnsi" w:cstheme="minorHAnsi"/>
            <w:b/>
            <w:bCs/>
            <w:sz w:val="28"/>
            <w:szCs w:val="28"/>
            <w:lang w:val="fr-FR"/>
          </w:rPr>
          <w:t xml:space="preserve">| </w:t>
        </w:r>
        <w:r w:rsidR="00E82FAC" w:rsidRPr="00E82FAC">
          <w:rPr>
            <w:rFonts w:asciiTheme="minorHAnsi" w:hAnsiTheme="minorHAnsi" w:cstheme="minorHAnsi"/>
            <w:b/>
            <w:smallCaps/>
            <w:sz w:val="28"/>
            <w:szCs w:val="28"/>
            <w:lang w:val="fr-FR"/>
          </w:rPr>
          <w:t>Owen Lu</w:t>
        </w:r>
        <w:r w:rsidRPr="00846E8F">
          <w:rPr>
            <w:rFonts w:asciiTheme="minorHAnsi" w:hAnsiTheme="minorHAnsi" w:cstheme="minorHAnsi"/>
            <w:b/>
            <w:smallCaps/>
            <w:sz w:val="32"/>
            <w:lang w:val="fr-FR"/>
          </w:rPr>
          <w:tab/>
        </w:r>
        <w:r w:rsidR="001E1BD5">
          <w:rPr>
            <w:rFonts w:asciiTheme="minorHAnsi" w:hAnsiTheme="minorHAnsi" w:cstheme="minorHAnsi"/>
            <w:sz w:val="20"/>
            <w:szCs w:val="19"/>
          </w:rPr>
          <w:t>(</w:t>
        </w:r>
        <w:r w:rsidR="001E1BD5" w:rsidRPr="00BF7153">
          <w:rPr>
            <w:rFonts w:asciiTheme="minorHAnsi" w:hAnsiTheme="minorHAnsi" w:cstheme="minorHAnsi"/>
            <w:sz w:val="20"/>
            <w:szCs w:val="19"/>
          </w:rPr>
          <w:t>919</w:t>
        </w:r>
        <w:r w:rsidR="001E1BD5">
          <w:rPr>
            <w:rFonts w:asciiTheme="minorHAnsi" w:hAnsiTheme="minorHAnsi" w:cstheme="minorHAnsi"/>
            <w:sz w:val="20"/>
            <w:szCs w:val="19"/>
          </w:rPr>
          <w:t xml:space="preserve">) </w:t>
        </w:r>
        <w:r w:rsidR="001E1BD5" w:rsidRPr="00BF7153">
          <w:rPr>
            <w:rFonts w:asciiTheme="minorHAnsi" w:hAnsiTheme="minorHAnsi" w:cstheme="minorHAnsi"/>
            <w:sz w:val="20"/>
            <w:szCs w:val="19"/>
          </w:rPr>
          <w:t>827-7320</w:t>
        </w:r>
        <w:r w:rsidR="001E1BD5" w:rsidRPr="003D3C48">
          <w:rPr>
            <w:rFonts w:asciiTheme="minorHAnsi" w:hAnsiTheme="minorHAnsi" w:cstheme="minorHAnsi"/>
            <w:sz w:val="20"/>
            <w:szCs w:val="19"/>
          </w:rPr>
          <w:t xml:space="preserve"> </w:t>
        </w:r>
        <w:r w:rsidR="001E1BD5" w:rsidRPr="003D3C48">
          <w:rPr>
            <w:rFonts w:asciiTheme="minorHAnsi" w:hAnsiTheme="minorHAnsi" w:cstheme="minorHAnsi"/>
            <w:sz w:val="20"/>
            <w:szCs w:val="19"/>
          </w:rPr>
          <w:sym w:font="Wingdings" w:char="F0A7"/>
        </w:r>
        <w:r w:rsidR="001E1BD5" w:rsidRPr="003D3C48">
          <w:rPr>
            <w:rFonts w:asciiTheme="minorHAnsi" w:hAnsiTheme="minorHAnsi" w:cstheme="minorHAnsi"/>
          </w:rPr>
          <w:t xml:space="preserve"> </w:t>
        </w:r>
        <w:r w:rsidR="001E1BD5" w:rsidRPr="00BF7153">
          <w:rPr>
            <w:rFonts w:asciiTheme="minorHAnsi" w:hAnsiTheme="minorHAnsi" w:cstheme="minorHAnsi"/>
            <w:sz w:val="20"/>
            <w:szCs w:val="19"/>
          </w:rPr>
          <w:t>vickersbk@gmail.com</w:t>
        </w:r>
      </w:p>
    </w:sdtContent>
  </w:sdt>
  <w:p w14:paraId="13B83052" w14:textId="77777777" w:rsidR="0008420A" w:rsidRPr="00846E8F" w:rsidRDefault="0008420A" w:rsidP="00280B42">
    <w:pPr>
      <w:pStyle w:val="Header"/>
      <w:tabs>
        <w:tab w:val="clear" w:pos="4680"/>
        <w:tab w:val="clear" w:pos="9360"/>
        <w:tab w:val="left" w:pos="1037"/>
      </w:tabs>
      <w:rPr>
        <w:lang w:val="fr-F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pt;height:10.8pt" o:bullet="t">
        <v:imagedata r:id="rId1" o:title=""/>
      </v:shape>
    </w:pict>
  </w:numPicBullet>
  <w:abstractNum w:abstractNumId="0" w15:restartNumberingAfterBreak="0">
    <w:nsid w:val="00DC24A6"/>
    <w:multiLevelType w:val="hybridMultilevel"/>
    <w:tmpl w:val="5F4655BA"/>
    <w:lvl w:ilvl="0" w:tplc="B6E6235C">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Symbol"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Symbol"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Symbol" w:hint="default"/>
      </w:rPr>
    </w:lvl>
    <w:lvl w:ilvl="8" w:tplc="04090005" w:tentative="1">
      <w:start w:val="1"/>
      <w:numFmt w:val="bullet"/>
      <w:lvlText w:val=""/>
      <w:lvlJc w:val="left"/>
      <w:pPr>
        <w:ind w:left="6538" w:hanging="360"/>
      </w:pPr>
      <w:rPr>
        <w:rFonts w:ascii="Wingdings" w:hAnsi="Wingdings" w:hint="default"/>
      </w:rPr>
    </w:lvl>
  </w:abstractNum>
  <w:abstractNum w:abstractNumId="1" w15:restartNumberingAfterBreak="0">
    <w:nsid w:val="0BEF04B2"/>
    <w:multiLevelType w:val="hybridMultilevel"/>
    <w:tmpl w:val="BBAC6824"/>
    <w:lvl w:ilvl="0" w:tplc="2000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D0E2E"/>
    <w:multiLevelType w:val="hybridMultilevel"/>
    <w:tmpl w:val="65587E1C"/>
    <w:lvl w:ilvl="0" w:tplc="B6E6235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47076"/>
    <w:multiLevelType w:val="hybridMultilevel"/>
    <w:tmpl w:val="4054577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712C6"/>
    <w:multiLevelType w:val="hybridMultilevel"/>
    <w:tmpl w:val="E1F27E0E"/>
    <w:lvl w:ilvl="0" w:tplc="B6E623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Symbol"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Symbol"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C32730F"/>
    <w:multiLevelType w:val="hybridMultilevel"/>
    <w:tmpl w:val="AD869B7E"/>
    <w:lvl w:ilvl="0" w:tplc="B6E623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604ECB"/>
    <w:multiLevelType w:val="hybridMultilevel"/>
    <w:tmpl w:val="1710FE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71EE5"/>
    <w:multiLevelType w:val="hybridMultilevel"/>
    <w:tmpl w:val="EC6A497A"/>
    <w:lvl w:ilvl="0" w:tplc="2000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4C3674"/>
    <w:multiLevelType w:val="multilevel"/>
    <w:tmpl w:val="A0AEB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53C0F4C"/>
    <w:multiLevelType w:val="hybridMultilevel"/>
    <w:tmpl w:val="06C86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F56333"/>
    <w:multiLevelType w:val="hybridMultilevel"/>
    <w:tmpl w:val="E1308AF6"/>
    <w:lvl w:ilvl="0" w:tplc="1A4AC9D8">
      <w:start w:val="1"/>
      <w:numFmt w:val="bullet"/>
      <w:lvlText w:val=""/>
      <w:lvlJc w:val="left"/>
      <w:pPr>
        <w:tabs>
          <w:tab w:val="num" w:pos="1188"/>
        </w:tabs>
        <w:ind w:left="126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9B2146E"/>
    <w:multiLevelType w:val="hybridMultilevel"/>
    <w:tmpl w:val="75FE2FF0"/>
    <w:lvl w:ilvl="0" w:tplc="B6E6235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E7361F"/>
    <w:multiLevelType w:val="hybridMultilevel"/>
    <w:tmpl w:val="D322757C"/>
    <w:lvl w:ilvl="0" w:tplc="F45E40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E771487"/>
    <w:multiLevelType w:val="hybridMultilevel"/>
    <w:tmpl w:val="51E63C3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F625ECC"/>
    <w:multiLevelType w:val="hybridMultilevel"/>
    <w:tmpl w:val="156E5BFC"/>
    <w:lvl w:ilvl="0" w:tplc="FFFFFFFF">
      <w:start w:val="1"/>
      <w:numFmt w:val="bullet"/>
      <w:lvlText w:val=""/>
      <w:lvlJc w:val="left"/>
      <w:pPr>
        <w:ind w:left="720" w:hanging="360"/>
      </w:pPr>
      <w:rPr>
        <w:rFonts w:ascii="Wingdings" w:hAnsi="Wingding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D333E5"/>
    <w:multiLevelType w:val="multilevel"/>
    <w:tmpl w:val="0BFAF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98C5001"/>
    <w:multiLevelType w:val="multilevel"/>
    <w:tmpl w:val="1CDA2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0D66BA"/>
    <w:multiLevelType w:val="hybridMultilevel"/>
    <w:tmpl w:val="4F48061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8B07B5"/>
    <w:multiLevelType w:val="hybridMultilevel"/>
    <w:tmpl w:val="B5DAF9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AB652C"/>
    <w:multiLevelType w:val="multilevel"/>
    <w:tmpl w:val="1A9AD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94B52B0"/>
    <w:multiLevelType w:val="hybridMultilevel"/>
    <w:tmpl w:val="EEFE278E"/>
    <w:lvl w:ilvl="0" w:tplc="05C239E2">
      <w:start w:val="3"/>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A873A9"/>
    <w:multiLevelType w:val="hybridMultilevel"/>
    <w:tmpl w:val="B2B6654E"/>
    <w:lvl w:ilvl="0" w:tplc="05781768">
      <w:start w:val="1"/>
      <w:numFmt w:val="bullet"/>
      <w:lvlText w:val=""/>
      <w:lvlJc w:val="left"/>
      <w:pPr>
        <w:tabs>
          <w:tab w:val="num" w:pos="432"/>
        </w:tabs>
        <w:ind w:left="432" w:hanging="288"/>
      </w:pPr>
      <w:rPr>
        <w:rFonts w:ascii="Symbol" w:hAnsi="Symbol" w:hint="default"/>
      </w:rPr>
    </w:lvl>
    <w:lvl w:ilvl="1" w:tplc="4020593C" w:tentative="1">
      <w:start w:val="1"/>
      <w:numFmt w:val="bullet"/>
      <w:lvlText w:val="o"/>
      <w:lvlJc w:val="left"/>
      <w:pPr>
        <w:tabs>
          <w:tab w:val="num" w:pos="1440"/>
        </w:tabs>
        <w:ind w:left="1440" w:hanging="360"/>
      </w:pPr>
      <w:rPr>
        <w:rFonts w:ascii="Courier New" w:hAnsi="Courier New" w:hint="default"/>
      </w:rPr>
    </w:lvl>
    <w:lvl w:ilvl="2" w:tplc="ADF2AB40" w:tentative="1">
      <w:start w:val="1"/>
      <w:numFmt w:val="bullet"/>
      <w:lvlText w:val=""/>
      <w:lvlJc w:val="left"/>
      <w:pPr>
        <w:tabs>
          <w:tab w:val="num" w:pos="2160"/>
        </w:tabs>
        <w:ind w:left="2160" w:hanging="360"/>
      </w:pPr>
      <w:rPr>
        <w:rFonts w:ascii="Wingdings" w:hAnsi="Wingdings" w:hint="default"/>
      </w:rPr>
    </w:lvl>
    <w:lvl w:ilvl="3" w:tplc="2778AF7C" w:tentative="1">
      <w:start w:val="1"/>
      <w:numFmt w:val="bullet"/>
      <w:lvlText w:val=""/>
      <w:lvlJc w:val="left"/>
      <w:pPr>
        <w:tabs>
          <w:tab w:val="num" w:pos="2880"/>
        </w:tabs>
        <w:ind w:left="2880" w:hanging="360"/>
      </w:pPr>
      <w:rPr>
        <w:rFonts w:ascii="Symbol" w:hAnsi="Symbol" w:hint="default"/>
      </w:rPr>
    </w:lvl>
    <w:lvl w:ilvl="4" w:tplc="9922165C" w:tentative="1">
      <w:start w:val="1"/>
      <w:numFmt w:val="bullet"/>
      <w:lvlText w:val="o"/>
      <w:lvlJc w:val="left"/>
      <w:pPr>
        <w:tabs>
          <w:tab w:val="num" w:pos="3600"/>
        </w:tabs>
        <w:ind w:left="3600" w:hanging="360"/>
      </w:pPr>
      <w:rPr>
        <w:rFonts w:ascii="Courier New" w:hAnsi="Courier New" w:hint="default"/>
      </w:rPr>
    </w:lvl>
    <w:lvl w:ilvl="5" w:tplc="29DE8864" w:tentative="1">
      <w:start w:val="1"/>
      <w:numFmt w:val="bullet"/>
      <w:lvlText w:val=""/>
      <w:lvlJc w:val="left"/>
      <w:pPr>
        <w:tabs>
          <w:tab w:val="num" w:pos="4320"/>
        </w:tabs>
        <w:ind w:left="4320" w:hanging="360"/>
      </w:pPr>
      <w:rPr>
        <w:rFonts w:ascii="Wingdings" w:hAnsi="Wingdings" w:hint="default"/>
      </w:rPr>
    </w:lvl>
    <w:lvl w:ilvl="6" w:tplc="ECD4211A" w:tentative="1">
      <w:start w:val="1"/>
      <w:numFmt w:val="bullet"/>
      <w:lvlText w:val=""/>
      <w:lvlJc w:val="left"/>
      <w:pPr>
        <w:tabs>
          <w:tab w:val="num" w:pos="5040"/>
        </w:tabs>
        <w:ind w:left="5040" w:hanging="360"/>
      </w:pPr>
      <w:rPr>
        <w:rFonts w:ascii="Symbol" w:hAnsi="Symbol" w:hint="default"/>
      </w:rPr>
    </w:lvl>
    <w:lvl w:ilvl="7" w:tplc="67A47FF6" w:tentative="1">
      <w:start w:val="1"/>
      <w:numFmt w:val="bullet"/>
      <w:lvlText w:val="o"/>
      <w:lvlJc w:val="left"/>
      <w:pPr>
        <w:tabs>
          <w:tab w:val="num" w:pos="5760"/>
        </w:tabs>
        <w:ind w:left="5760" w:hanging="360"/>
      </w:pPr>
      <w:rPr>
        <w:rFonts w:ascii="Courier New" w:hAnsi="Courier New" w:hint="default"/>
      </w:rPr>
    </w:lvl>
    <w:lvl w:ilvl="8" w:tplc="A52403A6"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C1347CB"/>
    <w:multiLevelType w:val="multilevel"/>
    <w:tmpl w:val="E3220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F0A034E"/>
    <w:multiLevelType w:val="hybridMultilevel"/>
    <w:tmpl w:val="CCD21874"/>
    <w:lvl w:ilvl="0" w:tplc="04090005">
      <w:start w:val="1"/>
      <w:numFmt w:val="bullet"/>
      <w:lvlText w:val=""/>
      <w:lvlJc w:val="left"/>
      <w:pPr>
        <w:tabs>
          <w:tab w:val="num" w:pos="1188"/>
        </w:tabs>
        <w:ind w:left="1260" w:hanging="72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8"/>
  </w:num>
  <w:num w:numId="3">
    <w:abstractNumId w:val="15"/>
  </w:num>
  <w:num w:numId="4">
    <w:abstractNumId w:val="19"/>
  </w:num>
  <w:num w:numId="5">
    <w:abstractNumId w:val="6"/>
  </w:num>
  <w:num w:numId="6">
    <w:abstractNumId w:val="0"/>
  </w:num>
  <w:num w:numId="7">
    <w:abstractNumId w:val="5"/>
  </w:num>
  <w:num w:numId="8">
    <w:abstractNumId w:val="2"/>
  </w:num>
  <w:num w:numId="9">
    <w:abstractNumId w:val="22"/>
  </w:num>
  <w:num w:numId="10">
    <w:abstractNumId w:val="16"/>
  </w:num>
  <w:num w:numId="11">
    <w:abstractNumId w:val="14"/>
  </w:num>
  <w:num w:numId="12">
    <w:abstractNumId w:val="9"/>
  </w:num>
  <w:num w:numId="13">
    <w:abstractNumId w:val="11"/>
  </w:num>
  <w:num w:numId="14">
    <w:abstractNumId w:val="3"/>
  </w:num>
  <w:num w:numId="15">
    <w:abstractNumId w:val="13"/>
  </w:num>
  <w:num w:numId="16">
    <w:abstractNumId w:val="17"/>
  </w:num>
  <w:num w:numId="17">
    <w:abstractNumId w:val="10"/>
  </w:num>
  <w:num w:numId="18">
    <w:abstractNumId w:val="23"/>
  </w:num>
  <w:num w:numId="19">
    <w:abstractNumId w:val="18"/>
  </w:num>
  <w:num w:numId="20">
    <w:abstractNumId w:val="21"/>
  </w:num>
  <w:num w:numId="21">
    <w:abstractNumId w:val="7"/>
  </w:num>
  <w:num w:numId="22">
    <w:abstractNumId w:val="1"/>
  </w:num>
  <w:num w:numId="23">
    <w:abstractNumId w:val="20"/>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displayBackgroundShape/>
  <w:hideSpellingErrors/>
  <w:hideGrammaticalErrors/>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fr-FR" w:vendorID="64" w:dllVersion="0" w:nlCheck="1" w:checkStyle="0"/>
  <w:activeWritingStyle w:appName="MSWord" w:lang="en-CA"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1MLQ0NbIwt7QwNLNQ0lEKTi0uzszPAykwNakFAPCRAIEtAAAA"/>
  </w:docVars>
  <w:rsids>
    <w:rsidRoot w:val="00E54FA8"/>
    <w:rsid w:val="000005BB"/>
    <w:rsid w:val="0000063D"/>
    <w:rsid w:val="00000849"/>
    <w:rsid w:val="00000974"/>
    <w:rsid w:val="000019F5"/>
    <w:rsid w:val="000029E9"/>
    <w:rsid w:val="0000386D"/>
    <w:rsid w:val="000045DF"/>
    <w:rsid w:val="00004AB7"/>
    <w:rsid w:val="00004B67"/>
    <w:rsid w:val="00004C15"/>
    <w:rsid w:val="00004C98"/>
    <w:rsid w:val="0000667C"/>
    <w:rsid w:val="0000703E"/>
    <w:rsid w:val="0000757A"/>
    <w:rsid w:val="0001005A"/>
    <w:rsid w:val="00011253"/>
    <w:rsid w:val="000121BE"/>
    <w:rsid w:val="00012790"/>
    <w:rsid w:val="00012B3D"/>
    <w:rsid w:val="00012C01"/>
    <w:rsid w:val="00012C47"/>
    <w:rsid w:val="0001374B"/>
    <w:rsid w:val="00014CD9"/>
    <w:rsid w:val="00015FA7"/>
    <w:rsid w:val="00016060"/>
    <w:rsid w:val="0001634B"/>
    <w:rsid w:val="000165B7"/>
    <w:rsid w:val="0001670B"/>
    <w:rsid w:val="000168DD"/>
    <w:rsid w:val="00016A04"/>
    <w:rsid w:val="00016FEC"/>
    <w:rsid w:val="00017389"/>
    <w:rsid w:val="000175E2"/>
    <w:rsid w:val="000204C3"/>
    <w:rsid w:val="00020939"/>
    <w:rsid w:val="00020ACA"/>
    <w:rsid w:val="00020FCB"/>
    <w:rsid w:val="00021C27"/>
    <w:rsid w:val="00021CA9"/>
    <w:rsid w:val="000220A5"/>
    <w:rsid w:val="00022C40"/>
    <w:rsid w:val="0002330E"/>
    <w:rsid w:val="000236D1"/>
    <w:rsid w:val="00024E0F"/>
    <w:rsid w:val="00025A0C"/>
    <w:rsid w:val="000263CB"/>
    <w:rsid w:val="00026686"/>
    <w:rsid w:val="00026B44"/>
    <w:rsid w:val="0002728B"/>
    <w:rsid w:val="00027EFD"/>
    <w:rsid w:val="000300E8"/>
    <w:rsid w:val="00030B16"/>
    <w:rsid w:val="00030CB7"/>
    <w:rsid w:val="00030D9A"/>
    <w:rsid w:val="00030DA8"/>
    <w:rsid w:val="00030E47"/>
    <w:rsid w:val="000322B3"/>
    <w:rsid w:val="00032743"/>
    <w:rsid w:val="00033CFD"/>
    <w:rsid w:val="00033FD8"/>
    <w:rsid w:val="00034A6E"/>
    <w:rsid w:val="00035267"/>
    <w:rsid w:val="00035336"/>
    <w:rsid w:val="00035403"/>
    <w:rsid w:val="00036E6D"/>
    <w:rsid w:val="00037B01"/>
    <w:rsid w:val="000402BB"/>
    <w:rsid w:val="00041194"/>
    <w:rsid w:val="00042525"/>
    <w:rsid w:val="00042F6D"/>
    <w:rsid w:val="000430EB"/>
    <w:rsid w:val="0004310E"/>
    <w:rsid w:val="0004418F"/>
    <w:rsid w:val="00044447"/>
    <w:rsid w:val="00045176"/>
    <w:rsid w:val="00045266"/>
    <w:rsid w:val="00045D74"/>
    <w:rsid w:val="00047134"/>
    <w:rsid w:val="00047418"/>
    <w:rsid w:val="0004741E"/>
    <w:rsid w:val="00047F1E"/>
    <w:rsid w:val="0005103B"/>
    <w:rsid w:val="00051684"/>
    <w:rsid w:val="000524EC"/>
    <w:rsid w:val="00053044"/>
    <w:rsid w:val="0005411E"/>
    <w:rsid w:val="00054431"/>
    <w:rsid w:val="0005509D"/>
    <w:rsid w:val="00055210"/>
    <w:rsid w:val="00055D2A"/>
    <w:rsid w:val="00055F54"/>
    <w:rsid w:val="00056CAC"/>
    <w:rsid w:val="000573D0"/>
    <w:rsid w:val="00057AF8"/>
    <w:rsid w:val="00057D1F"/>
    <w:rsid w:val="000612A3"/>
    <w:rsid w:val="000615D1"/>
    <w:rsid w:val="00061D33"/>
    <w:rsid w:val="00061DD8"/>
    <w:rsid w:val="000625C4"/>
    <w:rsid w:val="00062F06"/>
    <w:rsid w:val="00063247"/>
    <w:rsid w:val="00063475"/>
    <w:rsid w:val="00063E0B"/>
    <w:rsid w:val="00063E7C"/>
    <w:rsid w:val="00066BF3"/>
    <w:rsid w:val="00066DDB"/>
    <w:rsid w:val="000671B4"/>
    <w:rsid w:val="00067237"/>
    <w:rsid w:val="00067BEB"/>
    <w:rsid w:val="00067BF4"/>
    <w:rsid w:val="00067FD5"/>
    <w:rsid w:val="00070765"/>
    <w:rsid w:val="00070C01"/>
    <w:rsid w:val="00071261"/>
    <w:rsid w:val="00072543"/>
    <w:rsid w:val="0007262D"/>
    <w:rsid w:val="00072B85"/>
    <w:rsid w:val="00072D46"/>
    <w:rsid w:val="000740CA"/>
    <w:rsid w:val="000746FF"/>
    <w:rsid w:val="0007490A"/>
    <w:rsid w:val="00074DE8"/>
    <w:rsid w:val="00076491"/>
    <w:rsid w:val="0007753A"/>
    <w:rsid w:val="00081105"/>
    <w:rsid w:val="00081205"/>
    <w:rsid w:val="0008295C"/>
    <w:rsid w:val="000831D1"/>
    <w:rsid w:val="0008391D"/>
    <w:rsid w:val="00083938"/>
    <w:rsid w:val="000839CF"/>
    <w:rsid w:val="00083D9A"/>
    <w:rsid w:val="00083E48"/>
    <w:rsid w:val="0008420A"/>
    <w:rsid w:val="00084560"/>
    <w:rsid w:val="000845FC"/>
    <w:rsid w:val="00084644"/>
    <w:rsid w:val="00084D4C"/>
    <w:rsid w:val="00084E98"/>
    <w:rsid w:val="000854CA"/>
    <w:rsid w:val="000856D6"/>
    <w:rsid w:val="000863E4"/>
    <w:rsid w:val="000866AC"/>
    <w:rsid w:val="00086716"/>
    <w:rsid w:val="00090388"/>
    <w:rsid w:val="00090642"/>
    <w:rsid w:val="00092118"/>
    <w:rsid w:val="00092AF9"/>
    <w:rsid w:val="00092BDD"/>
    <w:rsid w:val="00093B20"/>
    <w:rsid w:val="000941FA"/>
    <w:rsid w:val="00094261"/>
    <w:rsid w:val="000959B6"/>
    <w:rsid w:val="00095E90"/>
    <w:rsid w:val="00096894"/>
    <w:rsid w:val="00096CF7"/>
    <w:rsid w:val="00096E74"/>
    <w:rsid w:val="00096E80"/>
    <w:rsid w:val="0009720C"/>
    <w:rsid w:val="00097333"/>
    <w:rsid w:val="00097353"/>
    <w:rsid w:val="000A0713"/>
    <w:rsid w:val="000A0B66"/>
    <w:rsid w:val="000A1680"/>
    <w:rsid w:val="000A188E"/>
    <w:rsid w:val="000A1CD6"/>
    <w:rsid w:val="000A2098"/>
    <w:rsid w:val="000A2DE3"/>
    <w:rsid w:val="000A37F0"/>
    <w:rsid w:val="000A572F"/>
    <w:rsid w:val="000A63D6"/>
    <w:rsid w:val="000A67EB"/>
    <w:rsid w:val="000A6B10"/>
    <w:rsid w:val="000A6B21"/>
    <w:rsid w:val="000A6B36"/>
    <w:rsid w:val="000A7032"/>
    <w:rsid w:val="000A75C1"/>
    <w:rsid w:val="000A7918"/>
    <w:rsid w:val="000B069E"/>
    <w:rsid w:val="000B083B"/>
    <w:rsid w:val="000B0C30"/>
    <w:rsid w:val="000B15D2"/>
    <w:rsid w:val="000B2432"/>
    <w:rsid w:val="000B32BE"/>
    <w:rsid w:val="000B3A61"/>
    <w:rsid w:val="000B3B16"/>
    <w:rsid w:val="000B4504"/>
    <w:rsid w:val="000B5065"/>
    <w:rsid w:val="000B5241"/>
    <w:rsid w:val="000B78E2"/>
    <w:rsid w:val="000C0A70"/>
    <w:rsid w:val="000C0DB8"/>
    <w:rsid w:val="000C1331"/>
    <w:rsid w:val="000C16C7"/>
    <w:rsid w:val="000C1E2E"/>
    <w:rsid w:val="000C300B"/>
    <w:rsid w:val="000C31A2"/>
    <w:rsid w:val="000C45EB"/>
    <w:rsid w:val="000C4E3A"/>
    <w:rsid w:val="000C57ED"/>
    <w:rsid w:val="000C5875"/>
    <w:rsid w:val="000C60C2"/>
    <w:rsid w:val="000C636A"/>
    <w:rsid w:val="000C6393"/>
    <w:rsid w:val="000C63A3"/>
    <w:rsid w:val="000C6819"/>
    <w:rsid w:val="000C6A7D"/>
    <w:rsid w:val="000C6E2E"/>
    <w:rsid w:val="000C7A17"/>
    <w:rsid w:val="000D0F69"/>
    <w:rsid w:val="000D14C6"/>
    <w:rsid w:val="000D17DA"/>
    <w:rsid w:val="000D35E0"/>
    <w:rsid w:val="000D3B5A"/>
    <w:rsid w:val="000D3BAD"/>
    <w:rsid w:val="000D3E29"/>
    <w:rsid w:val="000D3F91"/>
    <w:rsid w:val="000D42F7"/>
    <w:rsid w:val="000D5DC5"/>
    <w:rsid w:val="000D5E0C"/>
    <w:rsid w:val="000D6103"/>
    <w:rsid w:val="000D71B4"/>
    <w:rsid w:val="000E20F9"/>
    <w:rsid w:val="000E30E9"/>
    <w:rsid w:val="000E3518"/>
    <w:rsid w:val="000E369D"/>
    <w:rsid w:val="000E5D37"/>
    <w:rsid w:val="000E70FD"/>
    <w:rsid w:val="000E76A1"/>
    <w:rsid w:val="000F0163"/>
    <w:rsid w:val="000F0906"/>
    <w:rsid w:val="000F0B20"/>
    <w:rsid w:val="000F1F2A"/>
    <w:rsid w:val="000F1F84"/>
    <w:rsid w:val="000F2A3D"/>
    <w:rsid w:val="000F33E7"/>
    <w:rsid w:val="000F3562"/>
    <w:rsid w:val="000F3B3B"/>
    <w:rsid w:val="000F4E15"/>
    <w:rsid w:val="000F503E"/>
    <w:rsid w:val="000F54B6"/>
    <w:rsid w:val="000F6582"/>
    <w:rsid w:val="000F72D0"/>
    <w:rsid w:val="000F778D"/>
    <w:rsid w:val="000F77F5"/>
    <w:rsid w:val="000F7E5B"/>
    <w:rsid w:val="00100241"/>
    <w:rsid w:val="00101A03"/>
    <w:rsid w:val="00103330"/>
    <w:rsid w:val="001052AC"/>
    <w:rsid w:val="00106E9C"/>
    <w:rsid w:val="00107850"/>
    <w:rsid w:val="00107A84"/>
    <w:rsid w:val="00107AE6"/>
    <w:rsid w:val="00110150"/>
    <w:rsid w:val="00111510"/>
    <w:rsid w:val="001116A3"/>
    <w:rsid w:val="00111834"/>
    <w:rsid w:val="001129AA"/>
    <w:rsid w:val="00112E12"/>
    <w:rsid w:val="00114653"/>
    <w:rsid w:val="00115F56"/>
    <w:rsid w:val="00116388"/>
    <w:rsid w:val="00116D63"/>
    <w:rsid w:val="00120304"/>
    <w:rsid w:val="00120482"/>
    <w:rsid w:val="001206C1"/>
    <w:rsid w:val="0012191E"/>
    <w:rsid w:val="00121BED"/>
    <w:rsid w:val="00121D5E"/>
    <w:rsid w:val="00121D93"/>
    <w:rsid w:val="00121EE2"/>
    <w:rsid w:val="0012206C"/>
    <w:rsid w:val="0012223E"/>
    <w:rsid w:val="001225DD"/>
    <w:rsid w:val="00122E58"/>
    <w:rsid w:val="00123067"/>
    <w:rsid w:val="00123310"/>
    <w:rsid w:val="0012384F"/>
    <w:rsid w:val="001245AC"/>
    <w:rsid w:val="0012501C"/>
    <w:rsid w:val="00126FE3"/>
    <w:rsid w:val="00127155"/>
    <w:rsid w:val="00127F87"/>
    <w:rsid w:val="00130831"/>
    <w:rsid w:val="0013149E"/>
    <w:rsid w:val="0013217E"/>
    <w:rsid w:val="00132DFC"/>
    <w:rsid w:val="001331EE"/>
    <w:rsid w:val="00133416"/>
    <w:rsid w:val="001336F1"/>
    <w:rsid w:val="0013370C"/>
    <w:rsid w:val="00133FA4"/>
    <w:rsid w:val="00134C76"/>
    <w:rsid w:val="00134EEA"/>
    <w:rsid w:val="00135467"/>
    <w:rsid w:val="001354F6"/>
    <w:rsid w:val="001373D7"/>
    <w:rsid w:val="001404DD"/>
    <w:rsid w:val="00141EF3"/>
    <w:rsid w:val="00141F61"/>
    <w:rsid w:val="00142F0E"/>
    <w:rsid w:val="001433D9"/>
    <w:rsid w:val="001434D0"/>
    <w:rsid w:val="00143532"/>
    <w:rsid w:val="00146CD7"/>
    <w:rsid w:val="001471F3"/>
    <w:rsid w:val="0015028E"/>
    <w:rsid w:val="0015051F"/>
    <w:rsid w:val="00150D75"/>
    <w:rsid w:val="001518FA"/>
    <w:rsid w:val="0015214D"/>
    <w:rsid w:val="00152CAE"/>
    <w:rsid w:val="00153B38"/>
    <w:rsid w:val="00153DC1"/>
    <w:rsid w:val="00153F99"/>
    <w:rsid w:val="0015407E"/>
    <w:rsid w:val="00155470"/>
    <w:rsid w:val="00156C8A"/>
    <w:rsid w:val="00156F04"/>
    <w:rsid w:val="0016053C"/>
    <w:rsid w:val="00161C00"/>
    <w:rsid w:val="00162237"/>
    <w:rsid w:val="001629A5"/>
    <w:rsid w:val="00162BB1"/>
    <w:rsid w:val="00162DD9"/>
    <w:rsid w:val="00162EB7"/>
    <w:rsid w:val="00163433"/>
    <w:rsid w:val="00163B77"/>
    <w:rsid w:val="001644D5"/>
    <w:rsid w:val="001648A7"/>
    <w:rsid w:val="00164ECB"/>
    <w:rsid w:val="00165B9E"/>
    <w:rsid w:val="001660D6"/>
    <w:rsid w:val="00166B24"/>
    <w:rsid w:val="0016715C"/>
    <w:rsid w:val="0016717F"/>
    <w:rsid w:val="001673C0"/>
    <w:rsid w:val="00167990"/>
    <w:rsid w:val="001679F6"/>
    <w:rsid w:val="00167DB0"/>
    <w:rsid w:val="001701B7"/>
    <w:rsid w:val="00170B71"/>
    <w:rsid w:val="00170DF2"/>
    <w:rsid w:val="00172005"/>
    <w:rsid w:val="001720E6"/>
    <w:rsid w:val="00172301"/>
    <w:rsid w:val="0017334F"/>
    <w:rsid w:val="00173E9A"/>
    <w:rsid w:val="0017428B"/>
    <w:rsid w:val="00174A3B"/>
    <w:rsid w:val="00175727"/>
    <w:rsid w:val="001757D8"/>
    <w:rsid w:val="0017582D"/>
    <w:rsid w:val="00176064"/>
    <w:rsid w:val="00176944"/>
    <w:rsid w:val="00176C01"/>
    <w:rsid w:val="0017716B"/>
    <w:rsid w:val="001778C7"/>
    <w:rsid w:val="00177CD3"/>
    <w:rsid w:val="001808A1"/>
    <w:rsid w:val="00183E8B"/>
    <w:rsid w:val="00183F7F"/>
    <w:rsid w:val="001846D1"/>
    <w:rsid w:val="00185018"/>
    <w:rsid w:val="001857C6"/>
    <w:rsid w:val="00185DA6"/>
    <w:rsid w:val="00185F97"/>
    <w:rsid w:val="00186714"/>
    <w:rsid w:val="00186B0E"/>
    <w:rsid w:val="00191478"/>
    <w:rsid w:val="00191A89"/>
    <w:rsid w:val="0019267A"/>
    <w:rsid w:val="00192CFD"/>
    <w:rsid w:val="001934FB"/>
    <w:rsid w:val="0019448A"/>
    <w:rsid w:val="0019495B"/>
    <w:rsid w:val="001949FD"/>
    <w:rsid w:val="00194A89"/>
    <w:rsid w:val="00196084"/>
    <w:rsid w:val="0019675D"/>
    <w:rsid w:val="00196DEA"/>
    <w:rsid w:val="00196DFE"/>
    <w:rsid w:val="001976C8"/>
    <w:rsid w:val="00197D2E"/>
    <w:rsid w:val="001A0924"/>
    <w:rsid w:val="001A09D6"/>
    <w:rsid w:val="001A0C77"/>
    <w:rsid w:val="001A11E4"/>
    <w:rsid w:val="001A2573"/>
    <w:rsid w:val="001A3BF1"/>
    <w:rsid w:val="001A4173"/>
    <w:rsid w:val="001A46C2"/>
    <w:rsid w:val="001A496C"/>
    <w:rsid w:val="001A4979"/>
    <w:rsid w:val="001A614F"/>
    <w:rsid w:val="001A6F89"/>
    <w:rsid w:val="001A7109"/>
    <w:rsid w:val="001B005C"/>
    <w:rsid w:val="001B0942"/>
    <w:rsid w:val="001B1952"/>
    <w:rsid w:val="001B2666"/>
    <w:rsid w:val="001B27D4"/>
    <w:rsid w:val="001B36D1"/>
    <w:rsid w:val="001B3DB0"/>
    <w:rsid w:val="001B4A58"/>
    <w:rsid w:val="001B5211"/>
    <w:rsid w:val="001B56D9"/>
    <w:rsid w:val="001B58BE"/>
    <w:rsid w:val="001B5B87"/>
    <w:rsid w:val="001B5E01"/>
    <w:rsid w:val="001B5F0C"/>
    <w:rsid w:val="001B6B74"/>
    <w:rsid w:val="001B6B9B"/>
    <w:rsid w:val="001B6BF4"/>
    <w:rsid w:val="001B6F4E"/>
    <w:rsid w:val="001B70A9"/>
    <w:rsid w:val="001B76B6"/>
    <w:rsid w:val="001C08B5"/>
    <w:rsid w:val="001C10D7"/>
    <w:rsid w:val="001C1F50"/>
    <w:rsid w:val="001C2508"/>
    <w:rsid w:val="001C2CD3"/>
    <w:rsid w:val="001C3348"/>
    <w:rsid w:val="001C3789"/>
    <w:rsid w:val="001C425C"/>
    <w:rsid w:val="001C4BFE"/>
    <w:rsid w:val="001C51F9"/>
    <w:rsid w:val="001C5C28"/>
    <w:rsid w:val="001C6173"/>
    <w:rsid w:val="001C744E"/>
    <w:rsid w:val="001C748D"/>
    <w:rsid w:val="001C778E"/>
    <w:rsid w:val="001C7CEF"/>
    <w:rsid w:val="001D0526"/>
    <w:rsid w:val="001D0757"/>
    <w:rsid w:val="001D09BD"/>
    <w:rsid w:val="001D1E1C"/>
    <w:rsid w:val="001D2FDD"/>
    <w:rsid w:val="001D447E"/>
    <w:rsid w:val="001D46B2"/>
    <w:rsid w:val="001D4905"/>
    <w:rsid w:val="001D509D"/>
    <w:rsid w:val="001D51CE"/>
    <w:rsid w:val="001D51F2"/>
    <w:rsid w:val="001D53D3"/>
    <w:rsid w:val="001D5B7E"/>
    <w:rsid w:val="001D62EC"/>
    <w:rsid w:val="001D6671"/>
    <w:rsid w:val="001D6686"/>
    <w:rsid w:val="001D70B5"/>
    <w:rsid w:val="001D7FE8"/>
    <w:rsid w:val="001E10B7"/>
    <w:rsid w:val="001E1BD5"/>
    <w:rsid w:val="001E2758"/>
    <w:rsid w:val="001E2861"/>
    <w:rsid w:val="001E3880"/>
    <w:rsid w:val="001E5448"/>
    <w:rsid w:val="001E551D"/>
    <w:rsid w:val="001E5745"/>
    <w:rsid w:val="001E5780"/>
    <w:rsid w:val="001E5A04"/>
    <w:rsid w:val="001E5CBC"/>
    <w:rsid w:val="001E5FC0"/>
    <w:rsid w:val="001E60F6"/>
    <w:rsid w:val="001E6701"/>
    <w:rsid w:val="001E6F4C"/>
    <w:rsid w:val="001E71F6"/>
    <w:rsid w:val="001E740C"/>
    <w:rsid w:val="001F025D"/>
    <w:rsid w:val="001F0E7E"/>
    <w:rsid w:val="001F1038"/>
    <w:rsid w:val="001F1701"/>
    <w:rsid w:val="001F23EB"/>
    <w:rsid w:val="001F3187"/>
    <w:rsid w:val="001F3FA6"/>
    <w:rsid w:val="001F5760"/>
    <w:rsid w:val="001F5A2D"/>
    <w:rsid w:val="001F5E66"/>
    <w:rsid w:val="001F5E93"/>
    <w:rsid w:val="001F7310"/>
    <w:rsid w:val="002013F8"/>
    <w:rsid w:val="0020299A"/>
    <w:rsid w:val="00204082"/>
    <w:rsid w:val="0020425C"/>
    <w:rsid w:val="0020478B"/>
    <w:rsid w:val="00205100"/>
    <w:rsid w:val="00205A28"/>
    <w:rsid w:val="00206C6D"/>
    <w:rsid w:val="00207069"/>
    <w:rsid w:val="002070BC"/>
    <w:rsid w:val="002072B7"/>
    <w:rsid w:val="00207593"/>
    <w:rsid w:val="00207DF0"/>
    <w:rsid w:val="002102A7"/>
    <w:rsid w:val="00210A36"/>
    <w:rsid w:val="002141C0"/>
    <w:rsid w:val="002147C3"/>
    <w:rsid w:val="002149E7"/>
    <w:rsid w:val="00214F3A"/>
    <w:rsid w:val="0021512E"/>
    <w:rsid w:val="00215967"/>
    <w:rsid w:val="00215A3B"/>
    <w:rsid w:val="00215EE0"/>
    <w:rsid w:val="00216A1A"/>
    <w:rsid w:val="00217B15"/>
    <w:rsid w:val="00221270"/>
    <w:rsid w:val="00221351"/>
    <w:rsid w:val="00221529"/>
    <w:rsid w:val="0022158B"/>
    <w:rsid w:val="002216CE"/>
    <w:rsid w:val="0022246E"/>
    <w:rsid w:val="00222BDB"/>
    <w:rsid w:val="00223769"/>
    <w:rsid w:val="002238DD"/>
    <w:rsid w:val="00223A10"/>
    <w:rsid w:val="0022487A"/>
    <w:rsid w:val="00225692"/>
    <w:rsid w:val="00226256"/>
    <w:rsid w:val="002269FD"/>
    <w:rsid w:val="0022704A"/>
    <w:rsid w:val="00227975"/>
    <w:rsid w:val="00227DEC"/>
    <w:rsid w:val="00227E30"/>
    <w:rsid w:val="0023051A"/>
    <w:rsid w:val="00230666"/>
    <w:rsid w:val="00230869"/>
    <w:rsid w:val="00230D50"/>
    <w:rsid w:val="00231247"/>
    <w:rsid w:val="00231FFE"/>
    <w:rsid w:val="002320CD"/>
    <w:rsid w:val="00233AB2"/>
    <w:rsid w:val="00233DE5"/>
    <w:rsid w:val="00233EE2"/>
    <w:rsid w:val="00233F42"/>
    <w:rsid w:val="0023401F"/>
    <w:rsid w:val="002341E4"/>
    <w:rsid w:val="00234416"/>
    <w:rsid w:val="0023486E"/>
    <w:rsid w:val="00234C1A"/>
    <w:rsid w:val="002351E6"/>
    <w:rsid w:val="00236298"/>
    <w:rsid w:val="00236530"/>
    <w:rsid w:val="00236BCC"/>
    <w:rsid w:val="0023717E"/>
    <w:rsid w:val="00237315"/>
    <w:rsid w:val="00237FBD"/>
    <w:rsid w:val="0024023C"/>
    <w:rsid w:val="00240595"/>
    <w:rsid w:val="00240F28"/>
    <w:rsid w:val="00240FC1"/>
    <w:rsid w:val="002416DE"/>
    <w:rsid w:val="002429F3"/>
    <w:rsid w:val="00242DA5"/>
    <w:rsid w:val="00243AB4"/>
    <w:rsid w:val="00244331"/>
    <w:rsid w:val="00245290"/>
    <w:rsid w:val="00246A75"/>
    <w:rsid w:val="002472D2"/>
    <w:rsid w:val="002473CD"/>
    <w:rsid w:val="00247817"/>
    <w:rsid w:val="00247C6B"/>
    <w:rsid w:val="00247C97"/>
    <w:rsid w:val="002501E4"/>
    <w:rsid w:val="002504C7"/>
    <w:rsid w:val="002508B0"/>
    <w:rsid w:val="00250DC8"/>
    <w:rsid w:val="002510D8"/>
    <w:rsid w:val="00251210"/>
    <w:rsid w:val="00252DFF"/>
    <w:rsid w:val="002533A1"/>
    <w:rsid w:val="00253412"/>
    <w:rsid w:val="00253529"/>
    <w:rsid w:val="0025510F"/>
    <w:rsid w:val="0025584F"/>
    <w:rsid w:val="00256319"/>
    <w:rsid w:val="00256998"/>
    <w:rsid w:val="002605C9"/>
    <w:rsid w:val="00260795"/>
    <w:rsid w:val="002613AE"/>
    <w:rsid w:val="002615B0"/>
    <w:rsid w:val="00261B72"/>
    <w:rsid w:val="00261FBC"/>
    <w:rsid w:val="00263BE5"/>
    <w:rsid w:val="00263C7B"/>
    <w:rsid w:val="00263C85"/>
    <w:rsid w:val="00263E74"/>
    <w:rsid w:val="002653B0"/>
    <w:rsid w:val="00265D69"/>
    <w:rsid w:val="002667D4"/>
    <w:rsid w:val="00267000"/>
    <w:rsid w:val="002678E3"/>
    <w:rsid w:val="00267A68"/>
    <w:rsid w:val="00267ABF"/>
    <w:rsid w:val="00267E41"/>
    <w:rsid w:val="00270F3C"/>
    <w:rsid w:val="002718EB"/>
    <w:rsid w:val="00272B2E"/>
    <w:rsid w:val="00272EB1"/>
    <w:rsid w:val="00272FEF"/>
    <w:rsid w:val="002733B1"/>
    <w:rsid w:val="0027392D"/>
    <w:rsid w:val="00273A20"/>
    <w:rsid w:val="00273B2C"/>
    <w:rsid w:val="00273C00"/>
    <w:rsid w:val="00274E87"/>
    <w:rsid w:val="002759FB"/>
    <w:rsid w:val="00276118"/>
    <w:rsid w:val="00277363"/>
    <w:rsid w:val="0027767B"/>
    <w:rsid w:val="00277FEA"/>
    <w:rsid w:val="0028002B"/>
    <w:rsid w:val="00280AEF"/>
    <w:rsid w:val="00280B42"/>
    <w:rsid w:val="002816AE"/>
    <w:rsid w:val="00281DC8"/>
    <w:rsid w:val="00282D40"/>
    <w:rsid w:val="00283A70"/>
    <w:rsid w:val="002845D2"/>
    <w:rsid w:val="00284A99"/>
    <w:rsid w:val="002855DF"/>
    <w:rsid w:val="00285C7A"/>
    <w:rsid w:val="00286556"/>
    <w:rsid w:val="00286F12"/>
    <w:rsid w:val="0028712A"/>
    <w:rsid w:val="0028724B"/>
    <w:rsid w:val="002872D8"/>
    <w:rsid w:val="00287D83"/>
    <w:rsid w:val="002901D1"/>
    <w:rsid w:val="002907A6"/>
    <w:rsid w:val="002909BC"/>
    <w:rsid w:val="00290C85"/>
    <w:rsid w:val="002915F0"/>
    <w:rsid w:val="002936DE"/>
    <w:rsid w:val="00293917"/>
    <w:rsid w:val="00295070"/>
    <w:rsid w:val="0029529C"/>
    <w:rsid w:val="00295442"/>
    <w:rsid w:val="00295D6D"/>
    <w:rsid w:val="00295F43"/>
    <w:rsid w:val="0029627D"/>
    <w:rsid w:val="0029657B"/>
    <w:rsid w:val="002A0E2D"/>
    <w:rsid w:val="002A151E"/>
    <w:rsid w:val="002A1C41"/>
    <w:rsid w:val="002A348F"/>
    <w:rsid w:val="002A396E"/>
    <w:rsid w:val="002A45E0"/>
    <w:rsid w:val="002A4C70"/>
    <w:rsid w:val="002A68C5"/>
    <w:rsid w:val="002A6BDD"/>
    <w:rsid w:val="002A6CBB"/>
    <w:rsid w:val="002A6CC1"/>
    <w:rsid w:val="002B00A8"/>
    <w:rsid w:val="002B01CC"/>
    <w:rsid w:val="002B0F7D"/>
    <w:rsid w:val="002B1784"/>
    <w:rsid w:val="002B2B55"/>
    <w:rsid w:val="002B362C"/>
    <w:rsid w:val="002B3A2E"/>
    <w:rsid w:val="002B472B"/>
    <w:rsid w:val="002B4975"/>
    <w:rsid w:val="002B4C72"/>
    <w:rsid w:val="002B58FB"/>
    <w:rsid w:val="002B6078"/>
    <w:rsid w:val="002C0350"/>
    <w:rsid w:val="002C0CD2"/>
    <w:rsid w:val="002C1075"/>
    <w:rsid w:val="002C14D4"/>
    <w:rsid w:val="002C1C0B"/>
    <w:rsid w:val="002C2659"/>
    <w:rsid w:val="002C2A87"/>
    <w:rsid w:val="002C2E22"/>
    <w:rsid w:val="002C3219"/>
    <w:rsid w:val="002C37D9"/>
    <w:rsid w:val="002C4022"/>
    <w:rsid w:val="002C4C57"/>
    <w:rsid w:val="002C51D8"/>
    <w:rsid w:val="002C56EA"/>
    <w:rsid w:val="002C624D"/>
    <w:rsid w:val="002C74C7"/>
    <w:rsid w:val="002D0334"/>
    <w:rsid w:val="002D0525"/>
    <w:rsid w:val="002D06E1"/>
    <w:rsid w:val="002D0B98"/>
    <w:rsid w:val="002D1FA9"/>
    <w:rsid w:val="002D2AD9"/>
    <w:rsid w:val="002D2AE0"/>
    <w:rsid w:val="002D3F23"/>
    <w:rsid w:val="002D4035"/>
    <w:rsid w:val="002D4450"/>
    <w:rsid w:val="002D4D81"/>
    <w:rsid w:val="002D51E3"/>
    <w:rsid w:val="002D633A"/>
    <w:rsid w:val="002D64AF"/>
    <w:rsid w:val="002D6D7A"/>
    <w:rsid w:val="002D75F4"/>
    <w:rsid w:val="002D7A29"/>
    <w:rsid w:val="002E0F13"/>
    <w:rsid w:val="002E1D78"/>
    <w:rsid w:val="002E22E0"/>
    <w:rsid w:val="002E24FF"/>
    <w:rsid w:val="002E30E4"/>
    <w:rsid w:val="002E373C"/>
    <w:rsid w:val="002E4BFE"/>
    <w:rsid w:val="002E6799"/>
    <w:rsid w:val="002E774D"/>
    <w:rsid w:val="002E7AA3"/>
    <w:rsid w:val="002E7B5A"/>
    <w:rsid w:val="002F005C"/>
    <w:rsid w:val="002F0473"/>
    <w:rsid w:val="002F0A52"/>
    <w:rsid w:val="002F0FD8"/>
    <w:rsid w:val="002F13B5"/>
    <w:rsid w:val="002F1563"/>
    <w:rsid w:val="002F2253"/>
    <w:rsid w:val="002F28FD"/>
    <w:rsid w:val="002F3A87"/>
    <w:rsid w:val="002F52DE"/>
    <w:rsid w:val="002F6FD9"/>
    <w:rsid w:val="003007FD"/>
    <w:rsid w:val="00300D1B"/>
    <w:rsid w:val="00301227"/>
    <w:rsid w:val="0030171A"/>
    <w:rsid w:val="00301E28"/>
    <w:rsid w:val="00302164"/>
    <w:rsid w:val="003030D1"/>
    <w:rsid w:val="00303E70"/>
    <w:rsid w:val="003046F8"/>
    <w:rsid w:val="00304F18"/>
    <w:rsid w:val="00305315"/>
    <w:rsid w:val="003059CD"/>
    <w:rsid w:val="00306138"/>
    <w:rsid w:val="0030637E"/>
    <w:rsid w:val="0030694B"/>
    <w:rsid w:val="0030716E"/>
    <w:rsid w:val="00307713"/>
    <w:rsid w:val="00307E73"/>
    <w:rsid w:val="00310FE2"/>
    <w:rsid w:val="003110C3"/>
    <w:rsid w:val="00311233"/>
    <w:rsid w:val="003116BF"/>
    <w:rsid w:val="00311772"/>
    <w:rsid w:val="00311996"/>
    <w:rsid w:val="003119B4"/>
    <w:rsid w:val="0031211E"/>
    <w:rsid w:val="0031249E"/>
    <w:rsid w:val="003141B0"/>
    <w:rsid w:val="00314E1D"/>
    <w:rsid w:val="0031513E"/>
    <w:rsid w:val="00315711"/>
    <w:rsid w:val="0031624D"/>
    <w:rsid w:val="0031625C"/>
    <w:rsid w:val="00320A6D"/>
    <w:rsid w:val="00320CA1"/>
    <w:rsid w:val="00320EBD"/>
    <w:rsid w:val="00321596"/>
    <w:rsid w:val="00321A01"/>
    <w:rsid w:val="00321B44"/>
    <w:rsid w:val="003220F3"/>
    <w:rsid w:val="003221AD"/>
    <w:rsid w:val="00322AFC"/>
    <w:rsid w:val="0032371F"/>
    <w:rsid w:val="003239A9"/>
    <w:rsid w:val="0032468B"/>
    <w:rsid w:val="00324A97"/>
    <w:rsid w:val="00324AC3"/>
    <w:rsid w:val="00325AC8"/>
    <w:rsid w:val="00326618"/>
    <w:rsid w:val="003266D6"/>
    <w:rsid w:val="00326C6C"/>
    <w:rsid w:val="0032732E"/>
    <w:rsid w:val="003279A7"/>
    <w:rsid w:val="00327C12"/>
    <w:rsid w:val="00327F38"/>
    <w:rsid w:val="00330507"/>
    <w:rsid w:val="00331413"/>
    <w:rsid w:val="00331646"/>
    <w:rsid w:val="00331902"/>
    <w:rsid w:val="00332127"/>
    <w:rsid w:val="00332AFB"/>
    <w:rsid w:val="003338CF"/>
    <w:rsid w:val="00333AB3"/>
    <w:rsid w:val="003344C9"/>
    <w:rsid w:val="00334A2F"/>
    <w:rsid w:val="00334A33"/>
    <w:rsid w:val="00334E6D"/>
    <w:rsid w:val="00335229"/>
    <w:rsid w:val="00335A0A"/>
    <w:rsid w:val="0033627A"/>
    <w:rsid w:val="00336BB7"/>
    <w:rsid w:val="003372C2"/>
    <w:rsid w:val="00340CB3"/>
    <w:rsid w:val="00340DB8"/>
    <w:rsid w:val="00340EFD"/>
    <w:rsid w:val="003419A8"/>
    <w:rsid w:val="00341A47"/>
    <w:rsid w:val="00341D34"/>
    <w:rsid w:val="0034243D"/>
    <w:rsid w:val="0034281D"/>
    <w:rsid w:val="00343307"/>
    <w:rsid w:val="003448C5"/>
    <w:rsid w:val="00345CC8"/>
    <w:rsid w:val="003465C1"/>
    <w:rsid w:val="0034677F"/>
    <w:rsid w:val="00346A5E"/>
    <w:rsid w:val="00347D43"/>
    <w:rsid w:val="00347DF7"/>
    <w:rsid w:val="00350558"/>
    <w:rsid w:val="00350F8C"/>
    <w:rsid w:val="00351851"/>
    <w:rsid w:val="00351C20"/>
    <w:rsid w:val="00352050"/>
    <w:rsid w:val="00352137"/>
    <w:rsid w:val="003525C0"/>
    <w:rsid w:val="0035280E"/>
    <w:rsid w:val="00353157"/>
    <w:rsid w:val="003533DC"/>
    <w:rsid w:val="0035389D"/>
    <w:rsid w:val="00353A55"/>
    <w:rsid w:val="00354291"/>
    <w:rsid w:val="003548A9"/>
    <w:rsid w:val="00354FDE"/>
    <w:rsid w:val="0035572E"/>
    <w:rsid w:val="00356EA7"/>
    <w:rsid w:val="00356F3A"/>
    <w:rsid w:val="00357135"/>
    <w:rsid w:val="00357684"/>
    <w:rsid w:val="003576BE"/>
    <w:rsid w:val="0036082A"/>
    <w:rsid w:val="003610A5"/>
    <w:rsid w:val="00361B87"/>
    <w:rsid w:val="00361BBE"/>
    <w:rsid w:val="00362EF0"/>
    <w:rsid w:val="00363089"/>
    <w:rsid w:val="003636B1"/>
    <w:rsid w:val="0036435E"/>
    <w:rsid w:val="003643F8"/>
    <w:rsid w:val="00364AF8"/>
    <w:rsid w:val="003665B3"/>
    <w:rsid w:val="00367663"/>
    <w:rsid w:val="0036773F"/>
    <w:rsid w:val="00367ADF"/>
    <w:rsid w:val="00370034"/>
    <w:rsid w:val="00370FA8"/>
    <w:rsid w:val="0037100D"/>
    <w:rsid w:val="003710A6"/>
    <w:rsid w:val="003714EE"/>
    <w:rsid w:val="00371923"/>
    <w:rsid w:val="003722A6"/>
    <w:rsid w:val="00372A96"/>
    <w:rsid w:val="003733B2"/>
    <w:rsid w:val="00373E7D"/>
    <w:rsid w:val="00373F39"/>
    <w:rsid w:val="00373FF9"/>
    <w:rsid w:val="0037455F"/>
    <w:rsid w:val="00375229"/>
    <w:rsid w:val="00375987"/>
    <w:rsid w:val="00376526"/>
    <w:rsid w:val="0037674F"/>
    <w:rsid w:val="00376DA1"/>
    <w:rsid w:val="003773DD"/>
    <w:rsid w:val="0037790F"/>
    <w:rsid w:val="00377EF7"/>
    <w:rsid w:val="00380057"/>
    <w:rsid w:val="00380AFB"/>
    <w:rsid w:val="00382024"/>
    <w:rsid w:val="00382727"/>
    <w:rsid w:val="00383779"/>
    <w:rsid w:val="00383E29"/>
    <w:rsid w:val="003841E8"/>
    <w:rsid w:val="00385219"/>
    <w:rsid w:val="00385F74"/>
    <w:rsid w:val="00386171"/>
    <w:rsid w:val="0038718F"/>
    <w:rsid w:val="003872BD"/>
    <w:rsid w:val="003875B0"/>
    <w:rsid w:val="00387CFB"/>
    <w:rsid w:val="00387D21"/>
    <w:rsid w:val="00387DA3"/>
    <w:rsid w:val="00390A57"/>
    <w:rsid w:val="00391AD2"/>
    <w:rsid w:val="003922DB"/>
    <w:rsid w:val="00392781"/>
    <w:rsid w:val="00393D87"/>
    <w:rsid w:val="00393E2D"/>
    <w:rsid w:val="00394896"/>
    <w:rsid w:val="003948EB"/>
    <w:rsid w:val="00395186"/>
    <w:rsid w:val="00395D1A"/>
    <w:rsid w:val="0039603E"/>
    <w:rsid w:val="00396234"/>
    <w:rsid w:val="00396443"/>
    <w:rsid w:val="00396A9D"/>
    <w:rsid w:val="003A013E"/>
    <w:rsid w:val="003A13F7"/>
    <w:rsid w:val="003A1EE8"/>
    <w:rsid w:val="003A2285"/>
    <w:rsid w:val="003A2E36"/>
    <w:rsid w:val="003A33CF"/>
    <w:rsid w:val="003A4812"/>
    <w:rsid w:val="003A4F16"/>
    <w:rsid w:val="003A5390"/>
    <w:rsid w:val="003A5E49"/>
    <w:rsid w:val="003A5E64"/>
    <w:rsid w:val="003A68E1"/>
    <w:rsid w:val="003A730E"/>
    <w:rsid w:val="003A7A43"/>
    <w:rsid w:val="003B080B"/>
    <w:rsid w:val="003B0B56"/>
    <w:rsid w:val="003B1A69"/>
    <w:rsid w:val="003B31E1"/>
    <w:rsid w:val="003B33C0"/>
    <w:rsid w:val="003B3AE8"/>
    <w:rsid w:val="003B4284"/>
    <w:rsid w:val="003B4AC0"/>
    <w:rsid w:val="003B4C0E"/>
    <w:rsid w:val="003B4EB4"/>
    <w:rsid w:val="003B4F32"/>
    <w:rsid w:val="003B4FAC"/>
    <w:rsid w:val="003B5550"/>
    <w:rsid w:val="003B5890"/>
    <w:rsid w:val="003B5A86"/>
    <w:rsid w:val="003B5CE9"/>
    <w:rsid w:val="003B63F9"/>
    <w:rsid w:val="003B71C1"/>
    <w:rsid w:val="003B7892"/>
    <w:rsid w:val="003B78D7"/>
    <w:rsid w:val="003C019D"/>
    <w:rsid w:val="003C0396"/>
    <w:rsid w:val="003C1615"/>
    <w:rsid w:val="003C1D25"/>
    <w:rsid w:val="003C1F0C"/>
    <w:rsid w:val="003C3095"/>
    <w:rsid w:val="003C3557"/>
    <w:rsid w:val="003C419E"/>
    <w:rsid w:val="003C6342"/>
    <w:rsid w:val="003C7EA3"/>
    <w:rsid w:val="003C7F58"/>
    <w:rsid w:val="003D042C"/>
    <w:rsid w:val="003D0BED"/>
    <w:rsid w:val="003D0F11"/>
    <w:rsid w:val="003D1158"/>
    <w:rsid w:val="003D19C8"/>
    <w:rsid w:val="003D1ED0"/>
    <w:rsid w:val="003D202D"/>
    <w:rsid w:val="003D206B"/>
    <w:rsid w:val="003D2F0B"/>
    <w:rsid w:val="003D3A0D"/>
    <w:rsid w:val="003D3C48"/>
    <w:rsid w:val="003D41ED"/>
    <w:rsid w:val="003D5495"/>
    <w:rsid w:val="003D59F9"/>
    <w:rsid w:val="003D6012"/>
    <w:rsid w:val="003D6220"/>
    <w:rsid w:val="003E0F9B"/>
    <w:rsid w:val="003E1BDC"/>
    <w:rsid w:val="003E1C0B"/>
    <w:rsid w:val="003E1E36"/>
    <w:rsid w:val="003E273F"/>
    <w:rsid w:val="003E2B85"/>
    <w:rsid w:val="003E2D20"/>
    <w:rsid w:val="003E2E19"/>
    <w:rsid w:val="003E3201"/>
    <w:rsid w:val="003E405D"/>
    <w:rsid w:val="003E40AD"/>
    <w:rsid w:val="003E425B"/>
    <w:rsid w:val="003E4335"/>
    <w:rsid w:val="003E49BA"/>
    <w:rsid w:val="003E6A03"/>
    <w:rsid w:val="003E6C6F"/>
    <w:rsid w:val="003E6CCF"/>
    <w:rsid w:val="003E76A2"/>
    <w:rsid w:val="003F0A95"/>
    <w:rsid w:val="003F0D0D"/>
    <w:rsid w:val="003F1437"/>
    <w:rsid w:val="003F16A0"/>
    <w:rsid w:val="003F1729"/>
    <w:rsid w:val="003F17EA"/>
    <w:rsid w:val="003F1A16"/>
    <w:rsid w:val="003F1E9E"/>
    <w:rsid w:val="003F1F5C"/>
    <w:rsid w:val="003F229D"/>
    <w:rsid w:val="003F30AC"/>
    <w:rsid w:val="003F361C"/>
    <w:rsid w:val="003F3CA5"/>
    <w:rsid w:val="003F3F80"/>
    <w:rsid w:val="003F40EA"/>
    <w:rsid w:val="003F4831"/>
    <w:rsid w:val="003F5082"/>
    <w:rsid w:val="003F5552"/>
    <w:rsid w:val="003F56E0"/>
    <w:rsid w:val="003F5F3C"/>
    <w:rsid w:val="003F609A"/>
    <w:rsid w:val="003F652D"/>
    <w:rsid w:val="003F6B62"/>
    <w:rsid w:val="003F6C5D"/>
    <w:rsid w:val="003F7474"/>
    <w:rsid w:val="003F7B96"/>
    <w:rsid w:val="004001CA"/>
    <w:rsid w:val="004002F5"/>
    <w:rsid w:val="00400B71"/>
    <w:rsid w:val="00400F10"/>
    <w:rsid w:val="00401528"/>
    <w:rsid w:val="0040161C"/>
    <w:rsid w:val="00401FB2"/>
    <w:rsid w:val="0040261C"/>
    <w:rsid w:val="00403117"/>
    <w:rsid w:val="004033B9"/>
    <w:rsid w:val="00404590"/>
    <w:rsid w:val="004046CF"/>
    <w:rsid w:val="0040581C"/>
    <w:rsid w:val="004063FE"/>
    <w:rsid w:val="0040647C"/>
    <w:rsid w:val="00410F2B"/>
    <w:rsid w:val="00411B49"/>
    <w:rsid w:val="00411DCD"/>
    <w:rsid w:val="00411EEC"/>
    <w:rsid w:val="004122FF"/>
    <w:rsid w:val="004124BF"/>
    <w:rsid w:val="00412AB4"/>
    <w:rsid w:val="00412B76"/>
    <w:rsid w:val="00413F47"/>
    <w:rsid w:val="00415B9F"/>
    <w:rsid w:val="00415DDC"/>
    <w:rsid w:val="004162A7"/>
    <w:rsid w:val="00416F81"/>
    <w:rsid w:val="00417760"/>
    <w:rsid w:val="00417C4F"/>
    <w:rsid w:val="00420037"/>
    <w:rsid w:val="00420193"/>
    <w:rsid w:val="00420B54"/>
    <w:rsid w:val="0042105C"/>
    <w:rsid w:val="00421061"/>
    <w:rsid w:val="00421592"/>
    <w:rsid w:val="004225A6"/>
    <w:rsid w:val="00422979"/>
    <w:rsid w:val="004229DF"/>
    <w:rsid w:val="00422B21"/>
    <w:rsid w:val="00422C4D"/>
    <w:rsid w:val="0042308E"/>
    <w:rsid w:val="004230C3"/>
    <w:rsid w:val="00423F10"/>
    <w:rsid w:val="0042420B"/>
    <w:rsid w:val="004243B1"/>
    <w:rsid w:val="004257C0"/>
    <w:rsid w:val="00425DE2"/>
    <w:rsid w:val="00427DA8"/>
    <w:rsid w:val="004300D3"/>
    <w:rsid w:val="004310F9"/>
    <w:rsid w:val="00431296"/>
    <w:rsid w:val="004312C7"/>
    <w:rsid w:val="00431786"/>
    <w:rsid w:val="00431883"/>
    <w:rsid w:val="0043218B"/>
    <w:rsid w:val="00432801"/>
    <w:rsid w:val="00432943"/>
    <w:rsid w:val="00432F2E"/>
    <w:rsid w:val="00432F77"/>
    <w:rsid w:val="0043393A"/>
    <w:rsid w:val="00433EC9"/>
    <w:rsid w:val="004341ED"/>
    <w:rsid w:val="00434EBC"/>
    <w:rsid w:val="00440896"/>
    <w:rsid w:val="004416F6"/>
    <w:rsid w:val="004428B4"/>
    <w:rsid w:val="00442CBF"/>
    <w:rsid w:val="0044375C"/>
    <w:rsid w:val="00443ADD"/>
    <w:rsid w:val="00444753"/>
    <w:rsid w:val="00444A53"/>
    <w:rsid w:val="00444E85"/>
    <w:rsid w:val="0044521D"/>
    <w:rsid w:val="00445427"/>
    <w:rsid w:val="0044584C"/>
    <w:rsid w:val="00446AE8"/>
    <w:rsid w:val="00446CFF"/>
    <w:rsid w:val="004475CA"/>
    <w:rsid w:val="00447CE3"/>
    <w:rsid w:val="0045080B"/>
    <w:rsid w:val="004513F6"/>
    <w:rsid w:val="0045193D"/>
    <w:rsid w:val="004521D5"/>
    <w:rsid w:val="004524BA"/>
    <w:rsid w:val="00452825"/>
    <w:rsid w:val="00452C2C"/>
    <w:rsid w:val="00452C7B"/>
    <w:rsid w:val="00453111"/>
    <w:rsid w:val="004535FC"/>
    <w:rsid w:val="00454587"/>
    <w:rsid w:val="00454D3C"/>
    <w:rsid w:val="00455343"/>
    <w:rsid w:val="00456210"/>
    <w:rsid w:val="00456DB0"/>
    <w:rsid w:val="00457ADF"/>
    <w:rsid w:val="004601CD"/>
    <w:rsid w:val="00460E82"/>
    <w:rsid w:val="00460FE0"/>
    <w:rsid w:val="00463127"/>
    <w:rsid w:val="00464F1C"/>
    <w:rsid w:val="00465922"/>
    <w:rsid w:val="00465AB9"/>
    <w:rsid w:val="00465F46"/>
    <w:rsid w:val="00466482"/>
    <w:rsid w:val="004669CC"/>
    <w:rsid w:val="00467572"/>
    <w:rsid w:val="00467974"/>
    <w:rsid w:val="004702C6"/>
    <w:rsid w:val="004704C4"/>
    <w:rsid w:val="00470863"/>
    <w:rsid w:val="00470EFA"/>
    <w:rsid w:val="0047167C"/>
    <w:rsid w:val="00472521"/>
    <w:rsid w:val="00472C37"/>
    <w:rsid w:val="00472F9B"/>
    <w:rsid w:val="0047368C"/>
    <w:rsid w:val="00473863"/>
    <w:rsid w:val="0047393F"/>
    <w:rsid w:val="00473B1C"/>
    <w:rsid w:val="00473B9B"/>
    <w:rsid w:val="00473D43"/>
    <w:rsid w:val="00473F72"/>
    <w:rsid w:val="00474421"/>
    <w:rsid w:val="0047529B"/>
    <w:rsid w:val="00475DCF"/>
    <w:rsid w:val="0047667B"/>
    <w:rsid w:val="004766D5"/>
    <w:rsid w:val="00476895"/>
    <w:rsid w:val="004769EA"/>
    <w:rsid w:val="00477488"/>
    <w:rsid w:val="0048016E"/>
    <w:rsid w:val="00480A03"/>
    <w:rsid w:val="00480AF8"/>
    <w:rsid w:val="0048109A"/>
    <w:rsid w:val="004810F4"/>
    <w:rsid w:val="00481527"/>
    <w:rsid w:val="00481539"/>
    <w:rsid w:val="00482708"/>
    <w:rsid w:val="00482BDC"/>
    <w:rsid w:val="00482E87"/>
    <w:rsid w:val="0048351A"/>
    <w:rsid w:val="00483E4B"/>
    <w:rsid w:val="00484372"/>
    <w:rsid w:val="00484DA6"/>
    <w:rsid w:val="004853DF"/>
    <w:rsid w:val="004859A6"/>
    <w:rsid w:val="004864B3"/>
    <w:rsid w:val="004868AC"/>
    <w:rsid w:val="004874BA"/>
    <w:rsid w:val="00490B62"/>
    <w:rsid w:val="004920A8"/>
    <w:rsid w:val="0049236F"/>
    <w:rsid w:val="00492CF9"/>
    <w:rsid w:val="0049311A"/>
    <w:rsid w:val="004934FB"/>
    <w:rsid w:val="00494671"/>
    <w:rsid w:val="0049469F"/>
    <w:rsid w:val="004947BB"/>
    <w:rsid w:val="0049504F"/>
    <w:rsid w:val="00495821"/>
    <w:rsid w:val="004958DA"/>
    <w:rsid w:val="0049607A"/>
    <w:rsid w:val="00497AF0"/>
    <w:rsid w:val="004A0675"/>
    <w:rsid w:val="004A0E2B"/>
    <w:rsid w:val="004A1162"/>
    <w:rsid w:val="004A1B17"/>
    <w:rsid w:val="004A1D20"/>
    <w:rsid w:val="004A2D45"/>
    <w:rsid w:val="004A492E"/>
    <w:rsid w:val="004A5CC9"/>
    <w:rsid w:val="004A5D03"/>
    <w:rsid w:val="004A5D2C"/>
    <w:rsid w:val="004A5EFC"/>
    <w:rsid w:val="004A6B22"/>
    <w:rsid w:val="004A6CA8"/>
    <w:rsid w:val="004A7B34"/>
    <w:rsid w:val="004A7B8D"/>
    <w:rsid w:val="004B2167"/>
    <w:rsid w:val="004B25DC"/>
    <w:rsid w:val="004B26C7"/>
    <w:rsid w:val="004B3093"/>
    <w:rsid w:val="004B341E"/>
    <w:rsid w:val="004B5037"/>
    <w:rsid w:val="004B563E"/>
    <w:rsid w:val="004B5938"/>
    <w:rsid w:val="004B61AC"/>
    <w:rsid w:val="004B625E"/>
    <w:rsid w:val="004B786C"/>
    <w:rsid w:val="004C0086"/>
    <w:rsid w:val="004C0E51"/>
    <w:rsid w:val="004C16B6"/>
    <w:rsid w:val="004C1903"/>
    <w:rsid w:val="004C1E22"/>
    <w:rsid w:val="004C26AD"/>
    <w:rsid w:val="004C327F"/>
    <w:rsid w:val="004C40D9"/>
    <w:rsid w:val="004C4313"/>
    <w:rsid w:val="004C5253"/>
    <w:rsid w:val="004C5268"/>
    <w:rsid w:val="004C5FF1"/>
    <w:rsid w:val="004C6FE2"/>
    <w:rsid w:val="004D030D"/>
    <w:rsid w:val="004D0CD1"/>
    <w:rsid w:val="004D3B36"/>
    <w:rsid w:val="004D46B0"/>
    <w:rsid w:val="004D567F"/>
    <w:rsid w:val="004D5C8A"/>
    <w:rsid w:val="004D5D2A"/>
    <w:rsid w:val="004D65C1"/>
    <w:rsid w:val="004D7746"/>
    <w:rsid w:val="004D7931"/>
    <w:rsid w:val="004E0CA1"/>
    <w:rsid w:val="004E1E8A"/>
    <w:rsid w:val="004E2131"/>
    <w:rsid w:val="004E2910"/>
    <w:rsid w:val="004E35F9"/>
    <w:rsid w:val="004E3668"/>
    <w:rsid w:val="004E3B3A"/>
    <w:rsid w:val="004E4D2D"/>
    <w:rsid w:val="004E5AE5"/>
    <w:rsid w:val="004F046E"/>
    <w:rsid w:val="004F05D5"/>
    <w:rsid w:val="004F0975"/>
    <w:rsid w:val="004F0BEA"/>
    <w:rsid w:val="004F122A"/>
    <w:rsid w:val="004F134F"/>
    <w:rsid w:val="004F15D9"/>
    <w:rsid w:val="004F16DF"/>
    <w:rsid w:val="004F171E"/>
    <w:rsid w:val="004F1D5F"/>
    <w:rsid w:val="004F27BE"/>
    <w:rsid w:val="004F2945"/>
    <w:rsid w:val="004F2BEE"/>
    <w:rsid w:val="004F2D3E"/>
    <w:rsid w:val="004F3640"/>
    <w:rsid w:val="004F3A54"/>
    <w:rsid w:val="004F4772"/>
    <w:rsid w:val="004F47C6"/>
    <w:rsid w:val="004F4FC8"/>
    <w:rsid w:val="004F52A8"/>
    <w:rsid w:val="004F5564"/>
    <w:rsid w:val="004F5745"/>
    <w:rsid w:val="004F641A"/>
    <w:rsid w:val="004F6546"/>
    <w:rsid w:val="004F677F"/>
    <w:rsid w:val="004F772C"/>
    <w:rsid w:val="004F78D6"/>
    <w:rsid w:val="004F7CEE"/>
    <w:rsid w:val="004F7D66"/>
    <w:rsid w:val="0050016F"/>
    <w:rsid w:val="0050267B"/>
    <w:rsid w:val="005030DA"/>
    <w:rsid w:val="00503ACD"/>
    <w:rsid w:val="00503B82"/>
    <w:rsid w:val="005042CB"/>
    <w:rsid w:val="0050476B"/>
    <w:rsid w:val="00504799"/>
    <w:rsid w:val="005047CE"/>
    <w:rsid w:val="005051C3"/>
    <w:rsid w:val="0050691F"/>
    <w:rsid w:val="005069B4"/>
    <w:rsid w:val="00506FB5"/>
    <w:rsid w:val="00507F6E"/>
    <w:rsid w:val="0051002D"/>
    <w:rsid w:val="00510121"/>
    <w:rsid w:val="00511476"/>
    <w:rsid w:val="005118F2"/>
    <w:rsid w:val="00511A8C"/>
    <w:rsid w:val="00511BF9"/>
    <w:rsid w:val="00511DFC"/>
    <w:rsid w:val="005121A1"/>
    <w:rsid w:val="00514288"/>
    <w:rsid w:val="005145BB"/>
    <w:rsid w:val="00514869"/>
    <w:rsid w:val="00515464"/>
    <w:rsid w:val="00515678"/>
    <w:rsid w:val="00515E61"/>
    <w:rsid w:val="0051669C"/>
    <w:rsid w:val="0051703D"/>
    <w:rsid w:val="00517595"/>
    <w:rsid w:val="00517E15"/>
    <w:rsid w:val="00521647"/>
    <w:rsid w:val="00521FA0"/>
    <w:rsid w:val="005221DC"/>
    <w:rsid w:val="00522269"/>
    <w:rsid w:val="00522719"/>
    <w:rsid w:val="00522777"/>
    <w:rsid w:val="00522C20"/>
    <w:rsid w:val="00523352"/>
    <w:rsid w:val="005235D0"/>
    <w:rsid w:val="0052385D"/>
    <w:rsid w:val="00523B40"/>
    <w:rsid w:val="00524D1E"/>
    <w:rsid w:val="00525AAB"/>
    <w:rsid w:val="00525B88"/>
    <w:rsid w:val="005260C3"/>
    <w:rsid w:val="005261D8"/>
    <w:rsid w:val="00526704"/>
    <w:rsid w:val="00530DD8"/>
    <w:rsid w:val="005315B9"/>
    <w:rsid w:val="00531A4B"/>
    <w:rsid w:val="00531B68"/>
    <w:rsid w:val="0053277F"/>
    <w:rsid w:val="00533157"/>
    <w:rsid w:val="00533ED2"/>
    <w:rsid w:val="00535128"/>
    <w:rsid w:val="005352E6"/>
    <w:rsid w:val="00536A04"/>
    <w:rsid w:val="00536A08"/>
    <w:rsid w:val="00536D02"/>
    <w:rsid w:val="00537657"/>
    <w:rsid w:val="00540DDF"/>
    <w:rsid w:val="00541655"/>
    <w:rsid w:val="00542028"/>
    <w:rsid w:val="0054316A"/>
    <w:rsid w:val="0054356A"/>
    <w:rsid w:val="005436ED"/>
    <w:rsid w:val="005445CE"/>
    <w:rsid w:val="00545583"/>
    <w:rsid w:val="00546441"/>
    <w:rsid w:val="00546B6B"/>
    <w:rsid w:val="00546D1C"/>
    <w:rsid w:val="00546E99"/>
    <w:rsid w:val="00547930"/>
    <w:rsid w:val="00547A68"/>
    <w:rsid w:val="00550031"/>
    <w:rsid w:val="00550136"/>
    <w:rsid w:val="005501E2"/>
    <w:rsid w:val="005503BE"/>
    <w:rsid w:val="00551302"/>
    <w:rsid w:val="0055132B"/>
    <w:rsid w:val="00551843"/>
    <w:rsid w:val="00552889"/>
    <w:rsid w:val="0055294F"/>
    <w:rsid w:val="005536E9"/>
    <w:rsid w:val="005554E9"/>
    <w:rsid w:val="0055566D"/>
    <w:rsid w:val="00557125"/>
    <w:rsid w:val="0055722F"/>
    <w:rsid w:val="00557F04"/>
    <w:rsid w:val="00560014"/>
    <w:rsid w:val="0056074D"/>
    <w:rsid w:val="00560F58"/>
    <w:rsid w:val="005612E9"/>
    <w:rsid w:val="00562125"/>
    <w:rsid w:val="00562B8A"/>
    <w:rsid w:val="00563FF3"/>
    <w:rsid w:val="0056430B"/>
    <w:rsid w:val="00564769"/>
    <w:rsid w:val="0056497F"/>
    <w:rsid w:val="00564990"/>
    <w:rsid w:val="00564FDD"/>
    <w:rsid w:val="0056595F"/>
    <w:rsid w:val="00565D41"/>
    <w:rsid w:val="00566B3C"/>
    <w:rsid w:val="00566E9D"/>
    <w:rsid w:val="005670AE"/>
    <w:rsid w:val="0057053A"/>
    <w:rsid w:val="0057129D"/>
    <w:rsid w:val="0057135D"/>
    <w:rsid w:val="00571857"/>
    <w:rsid w:val="005730B1"/>
    <w:rsid w:val="00573983"/>
    <w:rsid w:val="00574532"/>
    <w:rsid w:val="00574EEE"/>
    <w:rsid w:val="00575137"/>
    <w:rsid w:val="005777D1"/>
    <w:rsid w:val="0058079F"/>
    <w:rsid w:val="005807BE"/>
    <w:rsid w:val="00580946"/>
    <w:rsid w:val="00580C23"/>
    <w:rsid w:val="00580DE9"/>
    <w:rsid w:val="0058236E"/>
    <w:rsid w:val="00582BBE"/>
    <w:rsid w:val="005836A2"/>
    <w:rsid w:val="00583B13"/>
    <w:rsid w:val="00583F4D"/>
    <w:rsid w:val="00584216"/>
    <w:rsid w:val="005843F1"/>
    <w:rsid w:val="005847F5"/>
    <w:rsid w:val="00584A6E"/>
    <w:rsid w:val="00584CC7"/>
    <w:rsid w:val="00584F32"/>
    <w:rsid w:val="005851BC"/>
    <w:rsid w:val="0058564A"/>
    <w:rsid w:val="00585A00"/>
    <w:rsid w:val="00585D30"/>
    <w:rsid w:val="00586366"/>
    <w:rsid w:val="0058655A"/>
    <w:rsid w:val="0058685C"/>
    <w:rsid w:val="005869CD"/>
    <w:rsid w:val="005869F0"/>
    <w:rsid w:val="005873D5"/>
    <w:rsid w:val="005874E3"/>
    <w:rsid w:val="0059087C"/>
    <w:rsid w:val="00590B14"/>
    <w:rsid w:val="00590C66"/>
    <w:rsid w:val="00591C6D"/>
    <w:rsid w:val="00592224"/>
    <w:rsid w:val="0059439C"/>
    <w:rsid w:val="005946EE"/>
    <w:rsid w:val="00594AF3"/>
    <w:rsid w:val="00595C85"/>
    <w:rsid w:val="00595E03"/>
    <w:rsid w:val="005967AE"/>
    <w:rsid w:val="00596BFC"/>
    <w:rsid w:val="00596CE8"/>
    <w:rsid w:val="005970CD"/>
    <w:rsid w:val="00597270"/>
    <w:rsid w:val="00597A01"/>
    <w:rsid w:val="005A043D"/>
    <w:rsid w:val="005A0B82"/>
    <w:rsid w:val="005A12C5"/>
    <w:rsid w:val="005A2F9C"/>
    <w:rsid w:val="005A3164"/>
    <w:rsid w:val="005A31B2"/>
    <w:rsid w:val="005A3796"/>
    <w:rsid w:val="005A38E1"/>
    <w:rsid w:val="005A3D6A"/>
    <w:rsid w:val="005A41EF"/>
    <w:rsid w:val="005A4468"/>
    <w:rsid w:val="005A4BC6"/>
    <w:rsid w:val="005A583A"/>
    <w:rsid w:val="005A66A0"/>
    <w:rsid w:val="005A6945"/>
    <w:rsid w:val="005B054C"/>
    <w:rsid w:val="005B05AF"/>
    <w:rsid w:val="005B1BCB"/>
    <w:rsid w:val="005B21A6"/>
    <w:rsid w:val="005B299A"/>
    <w:rsid w:val="005B2A1D"/>
    <w:rsid w:val="005B2E8F"/>
    <w:rsid w:val="005B424B"/>
    <w:rsid w:val="005B44A3"/>
    <w:rsid w:val="005B733A"/>
    <w:rsid w:val="005C161B"/>
    <w:rsid w:val="005C1875"/>
    <w:rsid w:val="005C1897"/>
    <w:rsid w:val="005C1F67"/>
    <w:rsid w:val="005C26DA"/>
    <w:rsid w:val="005C2D71"/>
    <w:rsid w:val="005C3020"/>
    <w:rsid w:val="005C30AB"/>
    <w:rsid w:val="005C358E"/>
    <w:rsid w:val="005C3B9B"/>
    <w:rsid w:val="005C5D3A"/>
    <w:rsid w:val="005C6373"/>
    <w:rsid w:val="005C67C7"/>
    <w:rsid w:val="005C7068"/>
    <w:rsid w:val="005C7888"/>
    <w:rsid w:val="005C7A5E"/>
    <w:rsid w:val="005D04DE"/>
    <w:rsid w:val="005D18C1"/>
    <w:rsid w:val="005D1C16"/>
    <w:rsid w:val="005D289C"/>
    <w:rsid w:val="005D3AF7"/>
    <w:rsid w:val="005D5332"/>
    <w:rsid w:val="005D53FD"/>
    <w:rsid w:val="005D5AB2"/>
    <w:rsid w:val="005D69D8"/>
    <w:rsid w:val="005D7F01"/>
    <w:rsid w:val="005D7F6A"/>
    <w:rsid w:val="005E023B"/>
    <w:rsid w:val="005E0CC0"/>
    <w:rsid w:val="005E167B"/>
    <w:rsid w:val="005E172F"/>
    <w:rsid w:val="005E1F26"/>
    <w:rsid w:val="005E23C4"/>
    <w:rsid w:val="005E25D7"/>
    <w:rsid w:val="005E2ABA"/>
    <w:rsid w:val="005E3477"/>
    <w:rsid w:val="005E35FB"/>
    <w:rsid w:val="005E38AB"/>
    <w:rsid w:val="005E3B16"/>
    <w:rsid w:val="005E3D23"/>
    <w:rsid w:val="005E55C5"/>
    <w:rsid w:val="005E606B"/>
    <w:rsid w:val="005E64CA"/>
    <w:rsid w:val="005E6AF4"/>
    <w:rsid w:val="005F007A"/>
    <w:rsid w:val="005F0ED1"/>
    <w:rsid w:val="005F114D"/>
    <w:rsid w:val="005F16DD"/>
    <w:rsid w:val="005F1895"/>
    <w:rsid w:val="005F23EA"/>
    <w:rsid w:val="005F35EE"/>
    <w:rsid w:val="005F3BE4"/>
    <w:rsid w:val="005F3F2C"/>
    <w:rsid w:val="005F4478"/>
    <w:rsid w:val="005F54DD"/>
    <w:rsid w:val="005F60C3"/>
    <w:rsid w:val="005F68E5"/>
    <w:rsid w:val="005F6B4B"/>
    <w:rsid w:val="005F6E93"/>
    <w:rsid w:val="005F74E1"/>
    <w:rsid w:val="005F7A3B"/>
    <w:rsid w:val="005F7B32"/>
    <w:rsid w:val="005F7CEF"/>
    <w:rsid w:val="005F7DC5"/>
    <w:rsid w:val="005F7F03"/>
    <w:rsid w:val="006019F8"/>
    <w:rsid w:val="00601B82"/>
    <w:rsid w:val="0060236E"/>
    <w:rsid w:val="0060268C"/>
    <w:rsid w:val="00603714"/>
    <w:rsid w:val="006040B5"/>
    <w:rsid w:val="00604AFB"/>
    <w:rsid w:val="00604B45"/>
    <w:rsid w:val="00605680"/>
    <w:rsid w:val="006059D3"/>
    <w:rsid w:val="00605F4F"/>
    <w:rsid w:val="00606A9F"/>
    <w:rsid w:val="00606D2E"/>
    <w:rsid w:val="00607BBE"/>
    <w:rsid w:val="00611357"/>
    <w:rsid w:val="006117D8"/>
    <w:rsid w:val="00611C50"/>
    <w:rsid w:val="00611C73"/>
    <w:rsid w:val="00611D11"/>
    <w:rsid w:val="00612142"/>
    <w:rsid w:val="00612466"/>
    <w:rsid w:val="00612950"/>
    <w:rsid w:val="00612C1A"/>
    <w:rsid w:val="00613C25"/>
    <w:rsid w:val="00613C5F"/>
    <w:rsid w:val="00615370"/>
    <w:rsid w:val="0061691A"/>
    <w:rsid w:val="006172BE"/>
    <w:rsid w:val="00620705"/>
    <w:rsid w:val="00621713"/>
    <w:rsid w:val="00622353"/>
    <w:rsid w:val="0062250D"/>
    <w:rsid w:val="00623018"/>
    <w:rsid w:val="0062396D"/>
    <w:rsid w:val="00624A8B"/>
    <w:rsid w:val="00625423"/>
    <w:rsid w:val="00625F24"/>
    <w:rsid w:val="006263B7"/>
    <w:rsid w:val="00626D62"/>
    <w:rsid w:val="00627708"/>
    <w:rsid w:val="00627CCF"/>
    <w:rsid w:val="00627DC2"/>
    <w:rsid w:val="00630031"/>
    <w:rsid w:val="0063021A"/>
    <w:rsid w:val="00630578"/>
    <w:rsid w:val="006311AC"/>
    <w:rsid w:val="00632021"/>
    <w:rsid w:val="0063371C"/>
    <w:rsid w:val="00633E6C"/>
    <w:rsid w:val="00633FB3"/>
    <w:rsid w:val="006346EC"/>
    <w:rsid w:val="00634E7E"/>
    <w:rsid w:val="00636356"/>
    <w:rsid w:val="00636556"/>
    <w:rsid w:val="00636E11"/>
    <w:rsid w:val="0063750B"/>
    <w:rsid w:val="00640E3A"/>
    <w:rsid w:val="00642931"/>
    <w:rsid w:val="00642968"/>
    <w:rsid w:val="00642AC2"/>
    <w:rsid w:val="006442CC"/>
    <w:rsid w:val="006444CC"/>
    <w:rsid w:val="00644B58"/>
    <w:rsid w:val="00644F1C"/>
    <w:rsid w:val="00645334"/>
    <w:rsid w:val="0064535C"/>
    <w:rsid w:val="00645EFF"/>
    <w:rsid w:val="00645F90"/>
    <w:rsid w:val="00646379"/>
    <w:rsid w:val="006468E0"/>
    <w:rsid w:val="00647351"/>
    <w:rsid w:val="00647385"/>
    <w:rsid w:val="006475CD"/>
    <w:rsid w:val="00650936"/>
    <w:rsid w:val="00650972"/>
    <w:rsid w:val="006514DD"/>
    <w:rsid w:val="00651734"/>
    <w:rsid w:val="006518B2"/>
    <w:rsid w:val="00652587"/>
    <w:rsid w:val="00653076"/>
    <w:rsid w:val="0065308C"/>
    <w:rsid w:val="006531D6"/>
    <w:rsid w:val="00653B2E"/>
    <w:rsid w:val="0065514F"/>
    <w:rsid w:val="006553E6"/>
    <w:rsid w:val="006555D1"/>
    <w:rsid w:val="006559FE"/>
    <w:rsid w:val="00655AA7"/>
    <w:rsid w:val="00655D92"/>
    <w:rsid w:val="006567A7"/>
    <w:rsid w:val="00656990"/>
    <w:rsid w:val="00656E29"/>
    <w:rsid w:val="00657070"/>
    <w:rsid w:val="00657BFC"/>
    <w:rsid w:val="00657D45"/>
    <w:rsid w:val="00660913"/>
    <w:rsid w:val="00660AED"/>
    <w:rsid w:val="00661B29"/>
    <w:rsid w:val="00662DE2"/>
    <w:rsid w:val="006631DF"/>
    <w:rsid w:val="00664B0C"/>
    <w:rsid w:val="00664FC9"/>
    <w:rsid w:val="006655CB"/>
    <w:rsid w:val="00665D41"/>
    <w:rsid w:val="00665E1C"/>
    <w:rsid w:val="00666744"/>
    <w:rsid w:val="0066694E"/>
    <w:rsid w:val="00666E73"/>
    <w:rsid w:val="00667687"/>
    <w:rsid w:val="006715D1"/>
    <w:rsid w:val="00672563"/>
    <w:rsid w:val="00672EA8"/>
    <w:rsid w:val="00673523"/>
    <w:rsid w:val="00673DB5"/>
    <w:rsid w:val="0067480A"/>
    <w:rsid w:val="00675071"/>
    <w:rsid w:val="006757B9"/>
    <w:rsid w:val="00675A9C"/>
    <w:rsid w:val="006761F4"/>
    <w:rsid w:val="00676EEC"/>
    <w:rsid w:val="006770B8"/>
    <w:rsid w:val="00677493"/>
    <w:rsid w:val="0067784A"/>
    <w:rsid w:val="00677EFA"/>
    <w:rsid w:val="00680716"/>
    <w:rsid w:val="006818A1"/>
    <w:rsid w:val="00682B32"/>
    <w:rsid w:val="00682E84"/>
    <w:rsid w:val="00683CB3"/>
    <w:rsid w:val="00683E6E"/>
    <w:rsid w:val="00683F0D"/>
    <w:rsid w:val="006845A1"/>
    <w:rsid w:val="006849DC"/>
    <w:rsid w:val="006849FE"/>
    <w:rsid w:val="00684AD1"/>
    <w:rsid w:val="0068508C"/>
    <w:rsid w:val="00686E59"/>
    <w:rsid w:val="00687412"/>
    <w:rsid w:val="006904E0"/>
    <w:rsid w:val="00690C8C"/>
    <w:rsid w:val="006917A9"/>
    <w:rsid w:val="00691F85"/>
    <w:rsid w:val="00692073"/>
    <w:rsid w:val="006929B5"/>
    <w:rsid w:val="00693362"/>
    <w:rsid w:val="00693533"/>
    <w:rsid w:val="006935A6"/>
    <w:rsid w:val="006938DE"/>
    <w:rsid w:val="00694052"/>
    <w:rsid w:val="0069444F"/>
    <w:rsid w:val="00694785"/>
    <w:rsid w:val="0069485E"/>
    <w:rsid w:val="00694C26"/>
    <w:rsid w:val="006955A1"/>
    <w:rsid w:val="00696A73"/>
    <w:rsid w:val="006973A0"/>
    <w:rsid w:val="006979C9"/>
    <w:rsid w:val="006A0044"/>
    <w:rsid w:val="006A0888"/>
    <w:rsid w:val="006A0927"/>
    <w:rsid w:val="006A2A1C"/>
    <w:rsid w:val="006A483B"/>
    <w:rsid w:val="006A4AA3"/>
    <w:rsid w:val="006A527C"/>
    <w:rsid w:val="006A5572"/>
    <w:rsid w:val="006A69C6"/>
    <w:rsid w:val="006A72D2"/>
    <w:rsid w:val="006B040E"/>
    <w:rsid w:val="006B10A0"/>
    <w:rsid w:val="006B1303"/>
    <w:rsid w:val="006B15D7"/>
    <w:rsid w:val="006B22FD"/>
    <w:rsid w:val="006B34DA"/>
    <w:rsid w:val="006B3A66"/>
    <w:rsid w:val="006B46B1"/>
    <w:rsid w:val="006B4954"/>
    <w:rsid w:val="006B4D74"/>
    <w:rsid w:val="006B563B"/>
    <w:rsid w:val="006B60A2"/>
    <w:rsid w:val="006B6446"/>
    <w:rsid w:val="006B7095"/>
    <w:rsid w:val="006B7C7A"/>
    <w:rsid w:val="006C01B2"/>
    <w:rsid w:val="006C1FB5"/>
    <w:rsid w:val="006C227B"/>
    <w:rsid w:val="006C2736"/>
    <w:rsid w:val="006C2E93"/>
    <w:rsid w:val="006C350F"/>
    <w:rsid w:val="006C377A"/>
    <w:rsid w:val="006C381C"/>
    <w:rsid w:val="006C3A8E"/>
    <w:rsid w:val="006C40F2"/>
    <w:rsid w:val="006C4B5C"/>
    <w:rsid w:val="006C4BEC"/>
    <w:rsid w:val="006C6338"/>
    <w:rsid w:val="006C6F6D"/>
    <w:rsid w:val="006C785E"/>
    <w:rsid w:val="006C7C5F"/>
    <w:rsid w:val="006D23D4"/>
    <w:rsid w:val="006D25F6"/>
    <w:rsid w:val="006D2BA2"/>
    <w:rsid w:val="006D2BD7"/>
    <w:rsid w:val="006D31A3"/>
    <w:rsid w:val="006D37CF"/>
    <w:rsid w:val="006D3C1E"/>
    <w:rsid w:val="006D43BC"/>
    <w:rsid w:val="006D4C4B"/>
    <w:rsid w:val="006D53F9"/>
    <w:rsid w:val="006D550E"/>
    <w:rsid w:val="006D553F"/>
    <w:rsid w:val="006D5F7B"/>
    <w:rsid w:val="006D65D5"/>
    <w:rsid w:val="006D6644"/>
    <w:rsid w:val="006D699E"/>
    <w:rsid w:val="006D75F5"/>
    <w:rsid w:val="006D7844"/>
    <w:rsid w:val="006E02BC"/>
    <w:rsid w:val="006E06BA"/>
    <w:rsid w:val="006E1AA3"/>
    <w:rsid w:val="006E2AF8"/>
    <w:rsid w:val="006E3789"/>
    <w:rsid w:val="006E493C"/>
    <w:rsid w:val="006E528D"/>
    <w:rsid w:val="006E5349"/>
    <w:rsid w:val="006E599B"/>
    <w:rsid w:val="006E5DBD"/>
    <w:rsid w:val="006E5E6B"/>
    <w:rsid w:val="006E6552"/>
    <w:rsid w:val="006E78A5"/>
    <w:rsid w:val="006E7C34"/>
    <w:rsid w:val="006E7CCF"/>
    <w:rsid w:val="006E7E77"/>
    <w:rsid w:val="006F170E"/>
    <w:rsid w:val="006F1901"/>
    <w:rsid w:val="006F1CAF"/>
    <w:rsid w:val="006F2465"/>
    <w:rsid w:val="006F2BE6"/>
    <w:rsid w:val="006F2CE1"/>
    <w:rsid w:val="006F370B"/>
    <w:rsid w:val="006F3E68"/>
    <w:rsid w:val="006F4EA9"/>
    <w:rsid w:val="006F525A"/>
    <w:rsid w:val="006F6547"/>
    <w:rsid w:val="006F6709"/>
    <w:rsid w:val="006F67C1"/>
    <w:rsid w:val="006F6BEA"/>
    <w:rsid w:val="006F6D41"/>
    <w:rsid w:val="006F73AA"/>
    <w:rsid w:val="006F7407"/>
    <w:rsid w:val="006F7AFE"/>
    <w:rsid w:val="006F7B0A"/>
    <w:rsid w:val="006F7EEC"/>
    <w:rsid w:val="00700378"/>
    <w:rsid w:val="00701890"/>
    <w:rsid w:val="0070197E"/>
    <w:rsid w:val="007023E5"/>
    <w:rsid w:val="00702CA8"/>
    <w:rsid w:val="00702DEC"/>
    <w:rsid w:val="00703CD6"/>
    <w:rsid w:val="00704175"/>
    <w:rsid w:val="007047DC"/>
    <w:rsid w:val="0070548C"/>
    <w:rsid w:val="0070550E"/>
    <w:rsid w:val="00705F51"/>
    <w:rsid w:val="007066DD"/>
    <w:rsid w:val="0070675B"/>
    <w:rsid w:val="00706CBB"/>
    <w:rsid w:val="00706DE0"/>
    <w:rsid w:val="00706E8B"/>
    <w:rsid w:val="007073C2"/>
    <w:rsid w:val="007076FA"/>
    <w:rsid w:val="007108DC"/>
    <w:rsid w:val="007117C0"/>
    <w:rsid w:val="007118D3"/>
    <w:rsid w:val="00711D19"/>
    <w:rsid w:val="00711E25"/>
    <w:rsid w:val="00711F80"/>
    <w:rsid w:val="00712095"/>
    <w:rsid w:val="0071246E"/>
    <w:rsid w:val="007129D3"/>
    <w:rsid w:val="007134AB"/>
    <w:rsid w:val="00714640"/>
    <w:rsid w:val="00714C68"/>
    <w:rsid w:val="00714D75"/>
    <w:rsid w:val="007157C5"/>
    <w:rsid w:val="00715EE0"/>
    <w:rsid w:val="00715F27"/>
    <w:rsid w:val="00715FAB"/>
    <w:rsid w:val="00716746"/>
    <w:rsid w:val="00717078"/>
    <w:rsid w:val="007204B5"/>
    <w:rsid w:val="007228F0"/>
    <w:rsid w:val="0072332F"/>
    <w:rsid w:val="00723A0F"/>
    <w:rsid w:val="00724CAF"/>
    <w:rsid w:val="00725410"/>
    <w:rsid w:val="00726587"/>
    <w:rsid w:val="0072667D"/>
    <w:rsid w:val="00727EE2"/>
    <w:rsid w:val="0073034C"/>
    <w:rsid w:val="00730526"/>
    <w:rsid w:val="007305F3"/>
    <w:rsid w:val="007314EA"/>
    <w:rsid w:val="007321CB"/>
    <w:rsid w:val="00732FA1"/>
    <w:rsid w:val="00733D8A"/>
    <w:rsid w:val="00733E4B"/>
    <w:rsid w:val="007354A5"/>
    <w:rsid w:val="0073596E"/>
    <w:rsid w:val="007368E5"/>
    <w:rsid w:val="0073700E"/>
    <w:rsid w:val="00737144"/>
    <w:rsid w:val="00737181"/>
    <w:rsid w:val="00741FEB"/>
    <w:rsid w:val="007426DF"/>
    <w:rsid w:val="00742A83"/>
    <w:rsid w:val="00744C64"/>
    <w:rsid w:val="007453D1"/>
    <w:rsid w:val="00745704"/>
    <w:rsid w:val="00745E0F"/>
    <w:rsid w:val="007467CA"/>
    <w:rsid w:val="007473D9"/>
    <w:rsid w:val="0074745B"/>
    <w:rsid w:val="00747CA4"/>
    <w:rsid w:val="00750E6C"/>
    <w:rsid w:val="00751390"/>
    <w:rsid w:val="00751406"/>
    <w:rsid w:val="00751E1F"/>
    <w:rsid w:val="00752BE3"/>
    <w:rsid w:val="00753CFC"/>
    <w:rsid w:val="00753F0F"/>
    <w:rsid w:val="007551DA"/>
    <w:rsid w:val="00755555"/>
    <w:rsid w:val="007564E4"/>
    <w:rsid w:val="00756BDF"/>
    <w:rsid w:val="00757710"/>
    <w:rsid w:val="0075785D"/>
    <w:rsid w:val="00757C25"/>
    <w:rsid w:val="00757D31"/>
    <w:rsid w:val="00760405"/>
    <w:rsid w:val="0076112B"/>
    <w:rsid w:val="007612BB"/>
    <w:rsid w:val="0076213F"/>
    <w:rsid w:val="00762D13"/>
    <w:rsid w:val="00764146"/>
    <w:rsid w:val="00765514"/>
    <w:rsid w:val="00765EFA"/>
    <w:rsid w:val="007663E2"/>
    <w:rsid w:val="0076719C"/>
    <w:rsid w:val="00767A6F"/>
    <w:rsid w:val="00770A9A"/>
    <w:rsid w:val="00770FF3"/>
    <w:rsid w:val="007723E1"/>
    <w:rsid w:val="0077253C"/>
    <w:rsid w:val="007730AE"/>
    <w:rsid w:val="007738B9"/>
    <w:rsid w:val="007738DC"/>
    <w:rsid w:val="00773F30"/>
    <w:rsid w:val="00774D2B"/>
    <w:rsid w:val="00774EE5"/>
    <w:rsid w:val="007750A2"/>
    <w:rsid w:val="00775354"/>
    <w:rsid w:val="00775497"/>
    <w:rsid w:val="00775919"/>
    <w:rsid w:val="007759E4"/>
    <w:rsid w:val="00775C89"/>
    <w:rsid w:val="00776310"/>
    <w:rsid w:val="00776405"/>
    <w:rsid w:val="00776593"/>
    <w:rsid w:val="0077730C"/>
    <w:rsid w:val="00777AE1"/>
    <w:rsid w:val="00777E5A"/>
    <w:rsid w:val="00780009"/>
    <w:rsid w:val="00780A99"/>
    <w:rsid w:val="00781583"/>
    <w:rsid w:val="007817C2"/>
    <w:rsid w:val="00783FDF"/>
    <w:rsid w:val="007848CC"/>
    <w:rsid w:val="007855A5"/>
    <w:rsid w:val="007856C8"/>
    <w:rsid w:val="0078586C"/>
    <w:rsid w:val="00785E31"/>
    <w:rsid w:val="00786D08"/>
    <w:rsid w:val="0078735B"/>
    <w:rsid w:val="00787CC7"/>
    <w:rsid w:val="00787D6B"/>
    <w:rsid w:val="00787F68"/>
    <w:rsid w:val="007906DF"/>
    <w:rsid w:val="00790889"/>
    <w:rsid w:val="00790EAB"/>
    <w:rsid w:val="0079144F"/>
    <w:rsid w:val="00791DF8"/>
    <w:rsid w:val="00792239"/>
    <w:rsid w:val="00792510"/>
    <w:rsid w:val="00792C0F"/>
    <w:rsid w:val="00793D96"/>
    <w:rsid w:val="00794635"/>
    <w:rsid w:val="00794AE5"/>
    <w:rsid w:val="00794D50"/>
    <w:rsid w:val="007952D1"/>
    <w:rsid w:val="0079572E"/>
    <w:rsid w:val="00795832"/>
    <w:rsid w:val="00795A8D"/>
    <w:rsid w:val="00795B18"/>
    <w:rsid w:val="00796A9B"/>
    <w:rsid w:val="00796DFC"/>
    <w:rsid w:val="007A03A0"/>
    <w:rsid w:val="007A0BFB"/>
    <w:rsid w:val="007A0FD0"/>
    <w:rsid w:val="007A1608"/>
    <w:rsid w:val="007A1726"/>
    <w:rsid w:val="007A1ACF"/>
    <w:rsid w:val="007A2821"/>
    <w:rsid w:val="007A2EB7"/>
    <w:rsid w:val="007A2EF1"/>
    <w:rsid w:val="007A2F55"/>
    <w:rsid w:val="007A3657"/>
    <w:rsid w:val="007A3977"/>
    <w:rsid w:val="007A4092"/>
    <w:rsid w:val="007A4A24"/>
    <w:rsid w:val="007A5919"/>
    <w:rsid w:val="007A6299"/>
    <w:rsid w:val="007A7292"/>
    <w:rsid w:val="007B018E"/>
    <w:rsid w:val="007B01F3"/>
    <w:rsid w:val="007B1A0C"/>
    <w:rsid w:val="007B2B76"/>
    <w:rsid w:val="007B3369"/>
    <w:rsid w:val="007B38AD"/>
    <w:rsid w:val="007B3D74"/>
    <w:rsid w:val="007B4EF0"/>
    <w:rsid w:val="007B524E"/>
    <w:rsid w:val="007B553A"/>
    <w:rsid w:val="007B5D57"/>
    <w:rsid w:val="007B5F64"/>
    <w:rsid w:val="007B6046"/>
    <w:rsid w:val="007B6133"/>
    <w:rsid w:val="007B633F"/>
    <w:rsid w:val="007B641A"/>
    <w:rsid w:val="007C0E03"/>
    <w:rsid w:val="007C0E8B"/>
    <w:rsid w:val="007C1275"/>
    <w:rsid w:val="007C1859"/>
    <w:rsid w:val="007C1911"/>
    <w:rsid w:val="007C1D0B"/>
    <w:rsid w:val="007C2158"/>
    <w:rsid w:val="007C2261"/>
    <w:rsid w:val="007C24E6"/>
    <w:rsid w:val="007C4B76"/>
    <w:rsid w:val="007C59E4"/>
    <w:rsid w:val="007C62F3"/>
    <w:rsid w:val="007C645C"/>
    <w:rsid w:val="007C7DEE"/>
    <w:rsid w:val="007D1487"/>
    <w:rsid w:val="007D1E5E"/>
    <w:rsid w:val="007D25C8"/>
    <w:rsid w:val="007D3007"/>
    <w:rsid w:val="007D35B4"/>
    <w:rsid w:val="007D3DAB"/>
    <w:rsid w:val="007D3F23"/>
    <w:rsid w:val="007D4438"/>
    <w:rsid w:val="007D4919"/>
    <w:rsid w:val="007D494E"/>
    <w:rsid w:val="007D4AC5"/>
    <w:rsid w:val="007D5579"/>
    <w:rsid w:val="007D6CFC"/>
    <w:rsid w:val="007D73A2"/>
    <w:rsid w:val="007E015B"/>
    <w:rsid w:val="007E0399"/>
    <w:rsid w:val="007E0E5F"/>
    <w:rsid w:val="007E1747"/>
    <w:rsid w:val="007E1E1D"/>
    <w:rsid w:val="007E2586"/>
    <w:rsid w:val="007E5442"/>
    <w:rsid w:val="007E6C1F"/>
    <w:rsid w:val="007E6F53"/>
    <w:rsid w:val="007E7DAA"/>
    <w:rsid w:val="007F051F"/>
    <w:rsid w:val="007F1001"/>
    <w:rsid w:val="007F1049"/>
    <w:rsid w:val="007F19C8"/>
    <w:rsid w:val="007F2769"/>
    <w:rsid w:val="007F31DF"/>
    <w:rsid w:val="007F32F7"/>
    <w:rsid w:val="007F33F3"/>
    <w:rsid w:val="007F4AA4"/>
    <w:rsid w:val="007F4C9E"/>
    <w:rsid w:val="007F51AF"/>
    <w:rsid w:val="007F5E77"/>
    <w:rsid w:val="007F73F9"/>
    <w:rsid w:val="007F742B"/>
    <w:rsid w:val="007F75F6"/>
    <w:rsid w:val="007F7B14"/>
    <w:rsid w:val="007F7E31"/>
    <w:rsid w:val="0080095A"/>
    <w:rsid w:val="00801FF3"/>
    <w:rsid w:val="00802227"/>
    <w:rsid w:val="0080275E"/>
    <w:rsid w:val="00802B7C"/>
    <w:rsid w:val="00803FB5"/>
    <w:rsid w:val="00804203"/>
    <w:rsid w:val="0080465A"/>
    <w:rsid w:val="0080473A"/>
    <w:rsid w:val="008047B0"/>
    <w:rsid w:val="00804BB2"/>
    <w:rsid w:val="00804DD9"/>
    <w:rsid w:val="008052C3"/>
    <w:rsid w:val="00805529"/>
    <w:rsid w:val="00805BB3"/>
    <w:rsid w:val="00805F8F"/>
    <w:rsid w:val="00807A17"/>
    <w:rsid w:val="00807F1C"/>
    <w:rsid w:val="00810584"/>
    <w:rsid w:val="0081293F"/>
    <w:rsid w:val="00812B0D"/>
    <w:rsid w:val="00812DFB"/>
    <w:rsid w:val="00813467"/>
    <w:rsid w:val="008147E0"/>
    <w:rsid w:val="008159D6"/>
    <w:rsid w:val="00815FCF"/>
    <w:rsid w:val="00816AA8"/>
    <w:rsid w:val="00816F13"/>
    <w:rsid w:val="008176C7"/>
    <w:rsid w:val="008201B5"/>
    <w:rsid w:val="0082053D"/>
    <w:rsid w:val="00821229"/>
    <w:rsid w:val="00821FC2"/>
    <w:rsid w:val="008226FF"/>
    <w:rsid w:val="00822A65"/>
    <w:rsid w:val="008234CC"/>
    <w:rsid w:val="008241AC"/>
    <w:rsid w:val="00824D45"/>
    <w:rsid w:val="008254CD"/>
    <w:rsid w:val="0082562D"/>
    <w:rsid w:val="00825D6F"/>
    <w:rsid w:val="00825DF9"/>
    <w:rsid w:val="00826E17"/>
    <w:rsid w:val="008271C7"/>
    <w:rsid w:val="0082723D"/>
    <w:rsid w:val="00827740"/>
    <w:rsid w:val="00830514"/>
    <w:rsid w:val="008305E2"/>
    <w:rsid w:val="0083067F"/>
    <w:rsid w:val="00830FED"/>
    <w:rsid w:val="008316FA"/>
    <w:rsid w:val="00832475"/>
    <w:rsid w:val="00832DCF"/>
    <w:rsid w:val="0083399D"/>
    <w:rsid w:val="00833F1E"/>
    <w:rsid w:val="00834ABC"/>
    <w:rsid w:val="00834C95"/>
    <w:rsid w:val="0083527C"/>
    <w:rsid w:val="00835CE2"/>
    <w:rsid w:val="008360C6"/>
    <w:rsid w:val="00836449"/>
    <w:rsid w:val="00836B3B"/>
    <w:rsid w:val="00836EB6"/>
    <w:rsid w:val="00840344"/>
    <w:rsid w:val="00840689"/>
    <w:rsid w:val="00840F48"/>
    <w:rsid w:val="00841993"/>
    <w:rsid w:val="00841FAF"/>
    <w:rsid w:val="0084231C"/>
    <w:rsid w:val="00843109"/>
    <w:rsid w:val="0084367E"/>
    <w:rsid w:val="00843A7F"/>
    <w:rsid w:val="00844449"/>
    <w:rsid w:val="00844896"/>
    <w:rsid w:val="0084536F"/>
    <w:rsid w:val="00845D17"/>
    <w:rsid w:val="00846200"/>
    <w:rsid w:val="00846BF7"/>
    <w:rsid w:val="00846E8F"/>
    <w:rsid w:val="00847109"/>
    <w:rsid w:val="00847C16"/>
    <w:rsid w:val="00847F35"/>
    <w:rsid w:val="00847F3A"/>
    <w:rsid w:val="0085030C"/>
    <w:rsid w:val="0085033A"/>
    <w:rsid w:val="00850FA3"/>
    <w:rsid w:val="00850FD6"/>
    <w:rsid w:val="0085211E"/>
    <w:rsid w:val="008534CA"/>
    <w:rsid w:val="00853F08"/>
    <w:rsid w:val="0085434C"/>
    <w:rsid w:val="00854A21"/>
    <w:rsid w:val="00855ED0"/>
    <w:rsid w:val="0085712E"/>
    <w:rsid w:val="00857241"/>
    <w:rsid w:val="00857674"/>
    <w:rsid w:val="00860024"/>
    <w:rsid w:val="0086033C"/>
    <w:rsid w:val="00860C1A"/>
    <w:rsid w:val="008627BC"/>
    <w:rsid w:val="00864E2F"/>
    <w:rsid w:val="00865A34"/>
    <w:rsid w:val="00865FD3"/>
    <w:rsid w:val="00866205"/>
    <w:rsid w:val="00866DF9"/>
    <w:rsid w:val="00866FB2"/>
    <w:rsid w:val="0086747A"/>
    <w:rsid w:val="00867E82"/>
    <w:rsid w:val="00867EE7"/>
    <w:rsid w:val="00867F63"/>
    <w:rsid w:val="00870C27"/>
    <w:rsid w:val="008713E0"/>
    <w:rsid w:val="0087160E"/>
    <w:rsid w:val="008725E4"/>
    <w:rsid w:val="008734E2"/>
    <w:rsid w:val="008735D9"/>
    <w:rsid w:val="00873B1C"/>
    <w:rsid w:val="00874357"/>
    <w:rsid w:val="008745C5"/>
    <w:rsid w:val="00875146"/>
    <w:rsid w:val="00875989"/>
    <w:rsid w:val="0087672D"/>
    <w:rsid w:val="008771A7"/>
    <w:rsid w:val="008774CE"/>
    <w:rsid w:val="0087793B"/>
    <w:rsid w:val="00877F08"/>
    <w:rsid w:val="00877FB3"/>
    <w:rsid w:val="00880457"/>
    <w:rsid w:val="00880B5F"/>
    <w:rsid w:val="00881A93"/>
    <w:rsid w:val="00881CF9"/>
    <w:rsid w:val="00882133"/>
    <w:rsid w:val="00882551"/>
    <w:rsid w:val="00882658"/>
    <w:rsid w:val="00883507"/>
    <w:rsid w:val="008841B9"/>
    <w:rsid w:val="00885A30"/>
    <w:rsid w:val="008863D7"/>
    <w:rsid w:val="008864CC"/>
    <w:rsid w:val="00886EEF"/>
    <w:rsid w:val="00887B6A"/>
    <w:rsid w:val="00887D43"/>
    <w:rsid w:val="00891092"/>
    <w:rsid w:val="008912DE"/>
    <w:rsid w:val="00891A59"/>
    <w:rsid w:val="00891CBC"/>
    <w:rsid w:val="008920D1"/>
    <w:rsid w:val="00893247"/>
    <w:rsid w:val="00893C5F"/>
    <w:rsid w:val="00893EA0"/>
    <w:rsid w:val="00893FE7"/>
    <w:rsid w:val="008941FA"/>
    <w:rsid w:val="00894840"/>
    <w:rsid w:val="00895279"/>
    <w:rsid w:val="008965FE"/>
    <w:rsid w:val="00896DB3"/>
    <w:rsid w:val="008973E8"/>
    <w:rsid w:val="008978E4"/>
    <w:rsid w:val="00897E2B"/>
    <w:rsid w:val="00897F42"/>
    <w:rsid w:val="008A0B3A"/>
    <w:rsid w:val="008A0B98"/>
    <w:rsid w:val="008A0D27"/>
    <w:rsid w:val="008A1209"/>
    <w:rsid w:val="008A18EC"/>
    <w:rsid w:val="008A1914"/>
    <w:rsid w:val="008A1B56"/>
    <w:rsid w:val="008A1F5A"/>
    <w:rsid w:val="008A3150"/>
    <w:rsid w:val="008A3934"/>
    <w:rsid w:val="008A3A8D"/>
    <w:rsid w:val="008A3C3B"/>
    <w:rsid w:val="008A410D"/>
    <w:rsid w:val="008A4E2E"/>
    <w:rsid w:val="008A5850"/>
    <w:rsid w:val="008A5F8E"/>
    <w:rsid w:val="008A6C2C"/>
    <w:rsid w:val="008B05D9"/>
    <w:rsid w:val="008B0839"/>
    <w:rsid w:val="008B257A"/>
    <w:rsid w:val="008B26F7"/>
    <w:rsid w:val="008B36F5"/>
    <w:rsid w:val="008B38D7"/>
    <w:rsid w:val="008B3B50"/>
    <w:rsid w:val="008B49FF"/>
    <w:rsid w:val="008B4A19"/>
    <w:rsid w:val="008B5C16"/>
    <w:rsid w:val="008B5CAA"/>
    <w:rsid w:val="008B5D13"/>
    <w:rsid w:val="008B6019"/>
    <w:rsid w:val="008B7EA2"/>
    <w:rsid w:val="008C022B"/>
    <w:rsid w:val="008C0780"/>
    <w:rsid w:val="008C0804"/>
    <w:rsid w:val="008C10C1"/>
    <w:rsid w:val="008C1E54"/>
    <w:rsid w:val="008C2309"/>
    <w:rsid w:val="008C30B0"/>
    <w:rsid w:val="008C3EB0"/>
    <w:rsid w:val="008C4202"/>
    <w:rsid w:val="008C5006"/>
    <w:rsid w:val="008C5037"/>
    <w:rsid w:val="008C52F3"/>
    <w:rsid w:val="008C6978"/>
    <w:rsid w:val="008C6CBB"/>
    <w:rsid w:val="008C7224"/>
    <w:rsid w:val="008C7FE4"/>
    <w:rsid w:val="008D0DEF"/>
    <w:rsid w:val="008D1A3B"/>
    <w:rsid w:val="008D202F"/>
    <w:rsid w:val="008D27DF"/>
    <w:rsid w:val="008D3EC1"/>
    <w:rsid w:val="008D41A1"/>
    <w:rsid w:val="008D4C6D"/>
    <w:rsid w:val="008D4F2B"/>
    <w:rsid w:val="008D5068"/>
    <w:rsid w:val="008D5269"/>
    <w:rsid w:val="008D5D5B"/>
    <w:rsid w:val="008D613C"/>
    <w:rsid w:val="008D66D2"/>
    <w:rsid w:val="008D67E5"/>
    <w:rsid w:val="008D69C3"/>
    <w:rsid w:val="008D6BCB"/>
    <w:rsid w:val="008D6C96"/>
    <w:rsid w:val="008D7AE9"/>
    <w:rsid w:val="008E06F9"/>
    <w:rsid w:val="008E0761"/>
    <w:rsid w:val="008E0780"/>
    <w:rsid w:val="008E12ED"/>
    <w:rsid w:val="008E1B75"/>
    <w:rsid w:val="008E27CC"/>
    <w:rsid w:val="008E292C"/>
    <w:rsid w:val="008E2A80"/>
    <w:rsid w:val="008E2E97"/>
    <w:rsid w:val="008E3CB4"/>
    <w:rsid w:val="008E3E21"/>
    <w:rsid w:val="008E4B93"/>
    <w:rsid w:val="008E4D3C"/>
    <w:rsid w:val="008E4FAE"/>
    <w:rsid w:val="008E5034"/>
    <w:rsid w:val="008E60EC"/>
    <w:rsid w:val="008E6299"/>
    <w:rsid w:val="008E64A1"/>
    <w:rsid w:val="008E6FFB"/>
    <w:rsid w:val="008E7151"/>
    <w:rsid w:val="008E7427"/>
    <w:rsid w:val="008E7506"/>
    <w:rsid w:val="008E7E85"/>
    <w:rsid w:val="008E7F09"/>
    <w:rsid w:val="008F2023"/>
    <w:rsid w:val="008F3479"/>
    <w:rsid w:val="008F367D"/>
    <w:rsid w:val="008F43A1"/>
    <w:rsid w:val="008F4626"/>
    <w:rsid w:val="008F53C7"/>
    <w:rsid w:val="008F6607"/>
    <w:rsid w:val="0090047E"/>
    <w:rsid w:val="0090058A"/>
    <w:rsid w:val="009010AB"/>
    <w:rsid w:val="00901A59"/>
    <w:rsid w:val="00901BA7"/>
    <w:rsid w:val="00901ED4"/>
    <w:rsid w:val="00901F6C"/>
    <w:rsid w:val="009021DF"/>
    <w:rsid w:val="009025AE"/>
    <w:rsid w:val="00902B6F"/>
    <w:rsid w:val="00902B9B"/>
    <w:rsid w:val="00904204"/>
    <w:rsid w:val="0090460C"/>
    <w:rsid w:val="0090497E"/>
    <w:rsid w:val="00904B45"/>
    <w:rsid w:val="00904C39"/>
    <w:rsid w:val="00905B37"/>
    <w:rsid w:val="00906A1C"/>
    <w:rsid w:val="00907C18"/>
    <w:rsid w:val="009107A2"/>
    <w:rsid w:val="00910EBD"/>
    <w:rsid w:val="0091102A"/>
    <w:rsid w:val="009111E5"/>
    <w:rsid w:val="009112A7"/>
    <w:rsid w:val="009112C9"/>
    <w:rsid w:val="00911C30"/>
    <w:rsid w:val="00911D33"/>
    <w:rsid w:val="00911D35"/>
    <w:rsid w:val="00912243"/>
    <w:rsid w:val="0091228E"/>
    <w:rsid w:val="0091304A"/>
    <w:rsid w:val="00913B0C"/>
    <w:rsid w:val="009142B2"/>
    <w:rsid w:val="0091520E"/>
    <w:rsid w:val="00916CE2"/>
    <w:rsid w:val="00916DAB"/>
    <w:rsid w:val="00917483"/>
    <w:rsid w:val="00917CFB"/>
    <w:rsid w:val="00917E71"/>
    <w:rsid w:val="0092067F"/>
    <w:rsid w:val="00922FF0"/>
    <w:rsid w:val="009230B6"/>
    <w:rsid w:val="0092321E"/>
    <w:rsid w:val="009239A2"/>
    <w:rsid w:val="00923D5F"/>
    <w:rsid w:val="00923EFF"/>
    <w:rsid w:val="00925361"/>
    <w:rsid w:val="00925439"/>
    <w:rsid w:val="00925460"/>
    <w:rsid w:val="009256B2"/>
    <w:rsid w:val="009258FB"/>
    <w:rsid w:val="00926B39"/>
    <w:rsid w:val="0092764A"/>
    <w:rsid w:val="00927938"/>
    <w:rsid w:val="00930300"/>
    <w:rsid w:val="0093089F"/>
    <w:rsid w:val="00931DE2"/>
    <w:rsid w:val="00932163"/>
    <w:rsid w:val="00932937"/>
    <w:rsid w:val="00932AB0"/>
    <w:rsid w:val="009338FB"/>
    <w:rsid w:val="00933985"/>
    <w:rsid w:val="009339A7"/>
    <w:rsid w:val="00933AEE"/>
    <w:rsid w:val="00934025"/>
    <w:rsid w:val="00934056"/>
    <w:rsid w:val="00934641"/>
    <w:rsid w:val="00934F33"/>
    <w:rsid w:val="00935E03"/>
    <w:rsid w:val="0093646A"/>
    <w:rsid w:val="00936B5F"/>
    <w:rsid w:val="00936C31"/>
    <w:rsid w:val="00940B9A"/>
    <w:rsid w:val="00940ECB"/>
    <w:rsid w:val="0094369E"/>
    <w:rsid w:val="00943CD8"/>
    <w:rsid w:val="0094409B"/>
    <w:rsid w:val="009442AA"/>
    <w:rsid w:val="00944335"/>
    <w:rsid w:val="009448E1"/>
    <w:rsid w:val="00944996"/>
    <w:rsid w:val="00945920"/>
    <w:rsid w:val="00945CF8"/>
    <w:rsid w:val="00946477"/>
    <w:rsid w:val="009475AE"/>
    <w:rsid w:val="00947C19"/>
    <w:rsid w:val="009506C1"/>
    <w:rsid w:val="00950D15"/>
    <w:rsid w:val="00951292"/>
    <w:rsid w:val="00951849"/>
    <w:rsid w:val="00951EBD"/>
    <w:rsid w:val="0095264B"/>
    <w:rsid w:val="009528C5"/>
    <w:rsid w:val="00953450"/>
    <w:rsid w:val="0095417B"/>
    <w:rsid w:val="00955076"/>
    <w:rsid w:val="00957A58"/>
    <w:rsid w:val="00960385"/>
    <w:rsid w:val="009608D1"/>
    <w:rsid w:val="00960998"/>
    <w:rsid w:val="00960A54"/>
    <w:rsid w:val="00960CAC"/>
    <w:rsid w:val="00960E8A"/>
    <w:rsid w:val="009614B2"/>
    <w:rsid w:val="00961E52"/>
    <w:rsid w:val="009625F7"/>
    <w:rsid w:val="00962C00"/>
    <w:rsid w:val="00963075"/>
    <w:rsid w:val="00964F88"/>
    <w:rsid w:val="009657F6"/>
    <w:rsid w:val="00966434"/>
    <w:rsid w:val="0096673B"/>
    <w:rsid w:val="00967AE3"/>
    <w:rsid w:val="00970BCC"/>
    <w:rsid w:val="009724FA"/>
    <w:rsid w:val="009744FA"/>
    <w:rsid w:val="00974994"/>
    <w:rsid w:val="00977250"/>
    <w:rsid w:val="00977742"/>
    <w:rsid w:val="00977D54"/>
    <w:rsid w:val="009816C6"/>
    <w:rsid w:val="009822BA"/>
    <w:rsid w:val="00982D2C"/>
    <w:rsid w:val="0098334D"/>
    <w:rsid w:val="00983FD0"/>
    <w:rsid w:val="009848F2"/>
    <w:rsid w:val="00985490"/>
    <w:rsid w:val="00985C57"/>
    <w:rsid w:val="00986CFD"/>
    <w:rsid w:val="00986D8D"/>
    <w:rsid w:val="00986FDB"/>
    <w:rsid w:val="00987174"/>
    <w:rsid w:val="009872D6"/>
    <w:rsid w:val="00987DBA"/>
    <w:rsid w:val="00990097"/>
    <w:rsid w:val="009910F4"/>
    <w:rsid w:val="00991218"/>
    <w:rsid w:val="00992136"/>
    <w:rsid w:val="009923B4"/>
    <w:rsid w:val="00993130"/>
    <w:rsid w:val="009931A4"/>
    <w:rsid w:val="00993398"/>
    <w:rsid w:val="0099395C"/>
    <w:rsid w:val="00993C0D"/>
    <w:rsid w:val="00995608"/>
    <w:rsid w:val="00996644"/>
    <w:rsid w:val="009966C0"/>
    <w:rsid w:val="00996DAD"/>
    <w:rsid w:val="009A07EF"/>
    <w:rsid w:val="009A18B8"/>
    <w:rsid w:val="009A25E7"/>
    <w:rsid w:val="009A317B"/>
    <w:rsid w:val="009A3E34"/>
    <w:rsid w:val="009A3F5E"/>
    <w:rsid w:val="009A3F80"/>
    <w:rsid w:val="009A4BFE"/>
    <w:rsid w:val="009A4EF0"/>
    <w:rsid w:val="009A5022"/>
    <w:rsid w:val="009A5935"/>
    <w:rsid w:val="009A5CCD"/>
    <w:rsid w:val="009A6710"/>
    <w:rsid w:val="009A6789"/>
    <w:rsid w:val="009A6ABA"/>
    <w:rsid w:val="009A7302"/>
    <w:rsid w:val="009A7325"/>
    <w:rsid w:val="009A75FB"/>
    <w:rsid w:val="009A795D"/>
    <w:rsid w:val="009B0282"/>
    <w:rsid w:val="009B0D3E"/>
    <w:rsid w:val="009B1D5C"/>
    <w:rsid w:val="009B25BD"/>
    <w:rsid w:val="009B27C6"/>
    <w:rsid w:val="009B2F91"/>
    <w:rsid w:val="009B3227"/>
    <w:rsid w:val="009B3341"/>
    <w:rsid w:val="009B4385"/>
    <w:rsid w:val="009B4A48"/>
    <w:rsid w:val="009B4D45"/>
    <w:rsid w:val="009B5516"/>
    <w:rsid w:val="009B5EBF"/>
    <w:rsid w:val="009B68D8"/>
    <w:rsid w:val="009B7127"/>
    <w:rsid w:val="009B7BF3"/>
    <w:rsid w:val="009C010E"/>
    <w:rsid w:val="009C06D2"/>
    <w:rsid w:val="009C0CED"/>
    <w:rsid w:val="009C0E70"/>
    <w:rsid w:val="009C0F34"/>
    <w:rsid w:val="009C14E9"/>
    <w:rsid w:val="009C19A5"/>
    <w:rsid w:val="009C29CC"/>
    <w:rsid w:val="009C344E"/>
    <w:rsid w:val="009C4874"/>
    <w:rsid w:val="009C4A51"/>
    <w:rsid w:val="009C57A9"/>
    <w:rsid w:val="009C5948"/>
    <w:rsid w:val="009C6848"/>
    <w:rsid w:val="009C6CF0"/>
    <w:rsid w:val="009C7B6A"/>
    <w:rsid w:val="009C7E8A"/>
    <w:rsid w:val="009C7EB4"/>
    <w:rsid w:val="009D0A3A"/>
    <w:rsid w:val="009D1657"/>
    <w:rsid w:val="009D1F86"/>
    <w:rsid w:val="009D22B4"/>
    <w:rsid w:val="009D2378"/>
    <w:rsid w:val="009D2B7F"/>
    <w:rsid w:val="009D4279"/>
    <w:rsid w:val="009D4863"/>
    <w:rsid w:val="009D4A6D"/>
    <w:rsid w:val="009D4CAD"/>
    <w:rsid w:val="009D4E97"/>
    <w:rsid w:val="009D50DF"/>
    <w:rsid w:val="009D52E5"/>
    <w:rsid w:val="009D6973"/>
    <w:rsid w:val="009D6C67"/>
    <w:rsid w:val="009D7500"/>
    <w:rsid w:val="009E0781"/>
    <w:rsid w:val="009E17C8"/>
    <w:rsid w:val="009E1EE2"/>
    <w:rsid w:val="009E2B29"/>
    <w:rsid w:val="009E2D97"/>
    <w:rsid w:val="009E2E73"/>
    <w:rsid w:val="009E3D9A"/>
    <w:rsid w:val="009E3E56"/>
    <w:rsid w:val="009E4605"/>
    <w:rsid w:val="009E7527"/>
    <w:rsid w:val="009F1461"/>
    <w:rsid w:val="009F17BA"/>
    <w:rsid w:val="009F1BA4"/>
    <w:rsid w:val="009F2073"/>
    <w:rsid w:val="009F2440"/>
    <w:rsid w:val="009F2513"/>
    <w:rsid w:val="009F2F9C"/>
    <w:rsid w:val="009F45AF"/>
    <w:rsid w:val="009F5243"/>
    <w:rsid w:val="009F58A1"/>
    <w:rsid w:val="009F5962"/>
    <w:rsid w:val="009F5B5F"/>
    <w:rsid w:val="009F62BC"/>
    <w:rsid w:val="009F6400"/>
    <w:rsid w:val="009F64C4"/>
    <w:rsid w:val="009F6B6D"/>
    <w:rsid w:val="009F73F9"/>
    <w:rsid w:val="009F7EAC"/>
    <w:rsid w:val="00A00EFF"/>
    <w:rsid w:val="00A01D15"/>
    <w:rsid w:val="00A01E5B"/>
    <w:rsid w:val="00A02669"/>
    <w:rsid w:val="00A02FB7"/>
    <w:rsid w:val="00A03501"/>
    <w:rsid w:val="00A03FC6"/>
    <w:rsid w:val="00A04E6E"/>
    <w:rsid w:val="00A04F7E"/>
    <w:rsid w:val="00A05026"/>
    <w:rsid w:val="00A05847"/>
    <w:rsid w:val="00A05FAA"/>
    <w:rsid w:val="00A06ABF"/>
    <w:rsid w:val="00A07E26"/>
    <w:rsid w:val="00A10A4E"/>
    <w:rsid w:val="00A11C9C"/>
    <w:rsid w:val="00A11DF9"/>
    <w:rsid w:val="00A11FC9"/>
    <w:rsid w:val="00A120B3"/>
    <w:rsid w:val="00A121B7"/>
    <w:rsid w:val="00A121BB"/>
    <w:rsid w:val="00A13162"/>
    <w:rsid w:val="00A13845"/>
    <w:rsid w:val="00A14FD4"/>
    <w:rsid w:val="00A15DB4"/>
    <w:rsid w:val="00A15FCA"/>
    <w:rsid w:val="00A164D4"/>
    <w:rsid w:val="00A16990"/>
    <w:rsid w:val="00A169B3"/>
    <w:rsid w:val="00A205E8"/>
    <w:rsid w:val="00A20706"/>
    <w:rsid w:val="00A208F0"/>
    <w:rsid w:val="00A20F69"/>
    <w:rsid w:val="00A21038"/>
    <w:rsid w:val="00A21261"/>
    <w:rsid w:val="00A21426"/>
    <w:rsid w:val="00A217CA"/>
    <w:rsid w:val="00A218C8"/>
    <w:rsid w:val="00A224A9"/>
    <w:rsid w:val="00A2373D"/>
    <w:rsid w:val="00A248CF"/>
    <w:rsid w:val="00A24D61"/>
    <w:rsid w:val="00A2573E"/>
    <w:rsid w:val="00A25849"/>
    <w:rsid w:val="00A26F58"/>
    <w:rsid w:val="00A27337"/>
    <w:rsid w:val="00A276F5"/>
    <w:rsid w:val="00A27EFC"/>
    <w:rsid w:val="00A3013A"/>
    <w:rsid w:val="00A31B71"/>
    <w:rsid w:val="00A31C96"/>
    <w:rsid w:val="00A31CA5"/>
    <w:rsid w:val="00A321FC"/>
    <w:rsid w:val="00A3232E"/>
    <w:rsid w:val="00A33055"/>
    <w:rsid w:val="00A33583"/>
    <w:rsid w:val="00A33B58"/>
    <w:rsid w:val="00A3498B"/>
    <w:rsid w:val="00A359CC"/>
    <w:rsid w:val="00A36553"/>
    <w:rsid w:val="00A36563"/>
    <w:rsid w:val="00A366AF"/>
    <w:rsid w:val="00A36899"/>
    <w:rsid w:val="00A3720C"/>
    <w:rsid w:val="00A372A6"/>
    <w:rsid w:val="00A3738F"/>
    <w:rsid w:val="00A40BFF"/>
    <w:rsid w:val="00A413A3"/>
    <w:rsid w:val="00A41A4C"/>
    <w:rsid w:val="00A43118"/>
    <w:rsid w:val="00A43BAA"/>
    <w:rsid w:val="00A43D59"/>
    <w:rsid w:val="00A44048"/>
    <w:rsid w:val="00A44C6F"/>
    <w:rsid w:val="00A44ECF"/>
    <w:rsid w:val="00A452A6"/>
    <w:rsid w:val="00A45777"/>
    <w:rsid w:val="00A4588F"/>
    <w:rsid w:val="00A45993"/>
    <w:rsid w:val="00A46776"/>
    <w:rsid w:val="00A46A80"/>
    <w:rsid w:val="00A46E4A"/>
    <w:rsid w:val="00A471E6"/>
    <w:rsid w:val="00A474AC"/>
    <w:rsid w:val="00A47953"/>
    <w:rsid w:val="00A47CAB"/>
    <w:rsid w:val="00A47F7C"/>
    <w:rsid w:val="00A5013C"/>
    <w:rsid w:val="00A50206"/>
    <w:rsid w:val="00A5155C"/>
    <w:rsid w:val="00A51BB0"/>
    <w:rsid w:val="00A51DEE"/>
    <w:rsid w:val="00A52968"/>
    <w:rsid w:val="00A53113"/>
    <w:rsid w:val="00A53F17"/>
    <w:rsid w:val="00A54257"/>
    <w:rsid w:val="00A5461D"/>
    <w:rsid w:val="00A54C17"/>
    <w:rsid w:val="00A54C38"/>
    <w:rsid w:val="00A5603A"/>
    <w:rsid w:val="00A56857"/>
    <w:rsid w:val="00A56EE9"/>
    <w:rsid w:val="00A57018"/>
    <w:rsid w:val="00A57239"/>
    <w:rsid w:val="00A57569"/>
    <w:rsid w:val="00A577B3"/>
    <w:rsid w:val="00A5790C"/>
    <w:rsid w:val="00A60089"/>
    <w:rsid w:val="00A60E63"/>
    <w:rsid w:val="00A6122F"/>
    <w:rsid w:val="00A61762"/>
    <w:rsid w:val="00A61C13"/>
    <w:rsid w:val="00A62692"/>
    <w:rsid w:val="00A62DF8"/>
    <w:rsid w:val="00A630BC"/>
    <w:rsid w:val="00A635E0"/>
    <w:rsid w:val="00A636F1"/>
    <w:rsid w:val="00A6521C"/>
    <w:rsid w:val="00A65F0B"/>
    <w:rsid w:val="00A66CAB"/>
    <w:rsid w:val="00A6747A"/>
    <w:rsid w:val="00A67EE6"/>
    <w:rsid w:val="00A67FA5"/>
    <w:rsid w:val="00A708DA"/>
    <w:rsid w:val="00A70BAE"/>
    <w:rsid w:val="00A71254"/>
    <w:rsid w:val="00A71555"/>
    <w:rsid w:val="00A721DC"/>
    <w:rsid w:val="00A725A9"/>
    <w:rsid w:val="00A727BF"/>
    <w:rsid w:val="00A72F6F"/>
    <w:rsid w:val="00A73040"/>
    <w:rsid w:val="00A735B3"/>
    <w:rsid w:val="00A73DD1"/>
    <w:rsid w:val="00A73DFB"/>
    <w:rsid w:val="00A73F7B"/>
    <w:rsid w:val="00A7415E"/>
    <w:rsid w:val="00A7427C"/>
    <w:rsid w:val="00A74C4D"/>
    <w:rsid w:val="00A74C6C"/>
    <w:rsid w:val="00A75386"/>
    <w:rsid w:val="00A754DF"/>
    <w:rsid w:val="00A75629"/>
    <w:rsid w:val="00A7603D"/>
    <w:rsid w:val="00A762AB"/>
    <w:rsid w:val="00A76327"/>
    <w:rsid w:val="00A76E00"/>
    <w:rsid w:val="00A76E04"/>
    <w:rsid w:val="00A776A8"/>
    <w:rsid w:val="00A77BBD"/>
    <w:rsid w:val="00A77F41"/>
    <w:rsid w:val="00A8016D"/>
    <w:rsid w:val="00A80664"/>
    <w:rsid w:val="00A80B4E"/>
    <w:rsid w:val="00A8119E"/>
    <w:rsid w:val="00A81D79"/>
    <w:rsid w:val="00A82C97"/>
    <w:rsid w:val="00A8372C"/>
    <w:rsid w:val="00A84A3B"/>
    <w:rsid w:val="00A84AE6"/>
    <w:rsid w:val="00A84E40"/>
    <w:rsid w:val="00A85325"/>
    <w:rsid w:val="00A8557E"/>
    <w:rsid w:val="00A855A7"/>
    <w:rsid w:val="00A85C03"/>
    <w:rsid w:val="00A85E83"/>
    <w:rsid w:val="00A86675"/>
    <w:rsid w:val="00A86EBC"/>
    <w:rsid w:val="00A8730C"/>
    <w:rsid w:val="00A8741C"/>
    <w:rsid w:val="00A8780D"/>
    <w:rsid w:val="00A911F1"/>
    <w:rsid w:val="00A91A93"/>
    <w:rsid w:val="00A91D5F"/>
    <w:rsid w:val="00A920CC"/>
    <w:rsid w:val="00A922B5"/>
    <w:rsid w:val="00A93739"/>
    <w:rsid w:val="00A9394F"/>
    <w:rsid w:val="00A94F7E"/>
    <w:rsid w:val="00A96C9D"/>
    <w:rsid w:val="00A96DC8"/>
    <w:rsid w:val="00A97027"/>
    <w:rsid w:val="00AA02A5"/>
    <w:rsid w:val="00AA0D03"/>
    <w:rsid w:val="00AA0D17"/>
    <w:rsid w:val="00AA0DCB"/>
    <w:rsid w:val="00AA14BD"/>
    <w:rsid w:val="00AA15A9"/>
    <w:rsid w:val="00AA1D8F"/>
    <w:rsid w:val="00AA1E45"/>
    <w:rsid w:val="00AA26EB"/>
    <w:rsid w:val="00AA3016"/>
    <w:rsid w:val="00AA39A7"/>
    <w:rsid w:val="00AA3AE4"/>
    <w:rsid w:val="00AA3E95"/>
    <w:rsid w:val="00AA52E7"/>
    <w:rsid w:val="00AA58DF"/>
    <w:rsid w:val="00AA5E19"/>
    <w:rsid w:val="00AA66C2"/>
    <w:rsid w:val="00AA6897"/>
    <w:rsid w:val="00AA756C"/>
    <w:rsid w:val="00AA7F69"/>
    <w:rsid w:val="00AB006B"/>
    <w:rsid w:val="00AB0877"/>
    <w:rsid w:val="00AB0A2E"/>
    <w:rsid w:val="00AB1A19"/>
    <w:rsid w:val="00AB1EFA"/>
    <w:rsid w:val="00AB1FC3"/>
    <w:rsid w:val="00AB2344"/>
    <w:rsid w:val="00AB2412"/>
    <w:rsid w:val="00AB268D"/>
    <w:rsid w:val="00AB3691"/>
    <w:rsid w:val="00AB41FA"/>
    <w:rsid w:val="00AB461B"/>
    <w:rsid w:val="00AB47AE"/>
    <w:rsid w:val="00AB4BAF"/>
    <w:rsid w:val="00AB55F9"/>
    <w:rsid w:val="00AB5A3E"/>
    <w:rsid w:val="00AB5F3B"/>
    <w:rsid w:val="00AB5FE5"/>
    <w:rsid w:val="00AB657A"/>
    <w:rsid w:val="00AB6670"/>
    <w:rsid w:val="00AB69CC"/>
    <w:rsid w:val="00AB6D69"/>
    <w:rsid w:val="00AB71D4"/>
    <w:rsid w:val="00AB734A"/>
    <w:rsid w:val="00AB7615"/>
    <w:rsid w:val="00AB7AB6"/>
    <w:rsid w:val="00AC05CA"/>
    <w:rsid w:val="00AC087E"/>
    <w:rsid w:val="00AC1E18"/>
    <w:rsid w:val="00AC2650"/>
    <w:rsid w:val="00AC2A02"/>
    <w:rsid w:val="00AC2A34"/>
    <w:rsid w:val="00AC33BF"/>
    <w:rsid w:val="00AC3EDC"/>
    <w:rsid w:val="00AC4F2B"/>
    <w:rsid w:val="00AC4FF5"/>
    <w:rsid w:val="00AC5C15"/>
    <w:rsid w:val="00AC615C"/>
    <w:rsid w:val="00AC62C9"/>
    <w:rsid w:val="00AC6A08"/>
    <w:rsid w:val="00AC7771"/>
    <w:rsid w:val="00AC790E"/>
    <w:rsid w:val="00AC7A7C"/>
    <w:rsid w:val="00AC7B9D"/>
    <w:rsid w:val="00AD0BBC"/>
    <w:rsid w:val="00AD1416"/>
    <w:rsid w:val="00AD2215"/>
    <w:rsid w:val="00AD26F9"/>
    <w:rsid w:val="00AD2A5C"/>
    <w:rsid w:val="00AD2B1E"/>
    <w:rsid w:val="00AD3080"/>
    <w:rsid w:val="00AD3941"/>
    <w:rsid w:val="00AD43B3"/>
    <w:rsid w:val="00AD4EEF"/>
    <w:rsid w:val="00AD5353"/>
    <w:rsid w:val="00AD6A9B"/>
    <w:rsid w:val="00AD6F2E"/>
    <w:rsid w:val="00AD6FAE"/>
    <w:rsid w:val="00AD7BAC"/>
    <w:rsid w:val="00AD7DDC"/>
    <w:rsid w:val="00AE060D"/>
    <w:rsid w:val="00AE102B"/>
    <w:rsid w:val="00AE127E"/>
    <w:rsid w:val="00AE278C"/>
    <w:rsid w:val="00AE33C5"/>
    <w:rsid w:val="00AE345B"/>
    <w:rsid w:val="00AE36FF"/>
    <w:rsid w:val="00AE3DAA"/>
    <w:rsid w:val="00AE3FF5"/>
    <w:rsid w:val="00AE48F4"/>
    <w:rsid w:val="00AE4BE0"/>
    <w:rsid w:val="00AE5B07"/>
    <w:rsid w:val="00AE6092"/>
    <w:rsid w:val="00AE6AF9"/>
    <w:rsid w:val="00AE6B19"/>
    <w:rsid w:val="00AF001C"/>
    <w:rsid w:val="00AF0D35"/>
    <w:rsid w:val="00AF0D7A"/>
    <w:rsid w:val="00AF19F4"/>
    <w:rsid w:val="00AF2187"/>
    <w:rsid w:val="00AF2443"/>
    <w:rsid w:val="00AF3389"/>
    <w:rsid w:val="00AF340D"/>
    <w:rsid w:val="00AF3703"/>
    <w:rsid w:val="00AF38E6"/>
    <w:rsid w:val="00AF471B"/>
    <w:rsid w:val="00AF49A7"/>
    <w:rsid w:val="00AF6241"/>
    <w:rsid w:val="00AF62E2"/>
    <w:rsid w:val="00AF6B22"/>
    <w:rsid w:val="00AF6D04"/>
    <w:rsid w:val="00B00AED"/>
    <w:rsid w:val="00B01C7C"/>
    <w:rsid w:val="00B01E0E"/>
    <w:rsid w:val="00B02C43"/>
    <w:rsid w:val="00B02CC0"/>
    <w:rsid w:val="00B033A1"/>
    <w:rsid w:val="00B035A5"/>
    <w:rsid w:val="00B037D4"/>
    <w:rsid w:val="00B03B94"/>
    <w:rsid w:val="00B04EAF"/>
    <w:rsid w:val="00B05350"/>
    <w:rsid w:val="00B05A47"/>
    <w:rsid w:val="00B06F2F"/>
    <w:rsid w:val="00B07605"/>
    <w:rsid w:val="00B10FB5"/>
    <w:rsid w:val="00B115BF"/>
    <w:rsid w:val="00B11AEE"/>
    <w:rsid w:val="00B127F2"/>
    <w:rsid w:val="00B12858"/>
    <w:rsid w:val="00B128D0"/>
    <w:rsid w:val="00B12B14"/>
    <w:rsid w:val="00B134B7"/>
    <w:rsid w:val="00B13B34"/>
    <w:rsid w:val="00B1425A"/>
    <w:rsid w:val="00B14867"/>
    <w:rsid w:val="00B1601F"/>
    <w:rsid w:val="00B16A9E"/>
    <w:rsid w:val="00B16DB1"/>
    <w:rsid w:val="00B16E0F"/>
    <w:rsid w:val="00B17948"/>
    <w:rsid w:val="00B17A73"/>
    <w:rsid w:val="00B17D7B"/>
    <w:rsid w:val="00B17F6C"/>
    <w:rsid w:val="00B2064C"/>
    <w:rsid w:val="00B20917"/>
    <w:rsid w:val="00B21C6B"/>
    <w:rsid w:val="00B21FE5"/>
    <w:rsid w:val="00B23753"/>
    <w:rsid w:val="00B25568"/>
    <w:rsid w:val="00B255B5"/>
    <w:rsid w:val="00B255CD"/>
    <w:rsid w:val="00B25D0A"/>
    <w:rsid w:val="00B25E15"/>
    <w:rsid w:val="00B266E9"/>
    <w:rsid w:val="00B266F7"/>
    <w:rsid w:val="00B26CBD"/>
    <w:rsid w:val="00B26EEB"/>
    <w:rsid w:val="00B26EF8"/>
    <w:rsid w:val="00B279E8"/>
    <w:rsid w:val="00B27CE7"/>
    <w:rsid w:val="00B27D82"/>
    <w:rsid w:val="00B30778"/>
    <w:rsid w:val="00B30B5D"/>
    <w:rsid w:val="00B30CCC"/>
    <w:rsid w:val="00B30D02"/>
    <w:rsid w:val="00B30EBE"/>
    <w:rsid w:val="00B315DA"/>
    <w:rsid w:val="00B3247B"/>
    <w:rsid w:val="00B32C80"/>
    <w:rsid w:val="00B32D91"/>
    <w:rsid w:val="00B339DF"/>
    <w:rsid w:val="00B339E9"/>
    <w:rsid w:val="00B343DD"/>
    <w:rsid w:val="00B34537"/>
    <w:rsid w:val="00B34D3B"/>
    <w:rsid w:val="00B34F6C"/>
    <w:rsid w:val="00B3503F"/>
    <w:rsid w:val="00B3550C"/>
    <w:rsid w:val="00B355EA"/>
    <w:rsid w:val="00B37016"/>
    <w:rsid w:val="00B3711F"/>
    <w:rsid w:val="00B37C4B"/>
    <w:rsid w:val="00B40166"/>
    <w:rsid w:val="00B40239"/>
    <w:rsid w:val="00B40ABA"/>
    <w:rsid w:val="00B40B0C"/>
    <w:rsid w:val="00B40B0D"/>
    <w:rsid w:val="00B4215C"/>
    <w:rsid w:val="00B425D0"/>
    <w:rsid w:val="00B432E4"/>
    <w:rsid w:val="00B44357"/>
    <w:rsid w:val="00B449B9"/>
    <w:rsid w:val="00B44A63"/>
    <w:rsid w:val="00B45075"/>
    <w:rsid w:val="00B46033"/>
    <w:rsid w:val="00B4703A"/>
    <w:rsid w:val="00B503BC"/>
    <w:rsid w:val="00B50FE6"/>
    <w:rsid w:val="00B52330"/>
    <w:rsid w:val="00B52A3C"/>
    <w:rsid w:val="00B5310C"/>
    <w:rsid w:val="00B5329C"/>
    <w:rsid w:val="00B53504"/>
    <w:rsid w:val="00B538E8"/>
    <w:rsid w:val="00B53A50"/>
    <w:rsid w:val="00B547CD"/>
    <w:rsid w:val="00B54C00"/>
    <w:rsid w:val="00B5584F"/>
    <w:rsid w:val="00B570D2"/>
    <w:rsid w:val="00B57456"/>
    <w:rsid w:val="00B57B24"/>
    <w:rsid w:val="00B60E7E"/>
    <w:rsid w:val="00B61764"/>
    <w:rsid w:val="00B61DC9"/>
    <w:rsid w:val="00B622C6"/>
    <w:rsid w:val="00B62561"/>
    <w:rsid w:val="00B62A70"/>
    <w:rsid w:val="00B640E1"/>
    <w:rsid w:val="00B64E80"/>
    <w:rsid w:val="00B64F7D"/>
    <w:rsid w:val="00B6656B"/>
    <w:rsid w:val="00B67529"/>
    <w:rsid w:val="00B7034D"/>
    <w:rsid w:val="00B707B7"/>
    <w:rsid w:val="00B70A9B"/>
    <w:rsid w:val="00B71116"/>
    <w:rsid w:val="00B7187D"/>
    <w:rsid w:val="00B7327E"/>
    <w:rsid w:val="00B73F9F"/>
    <w:rsid w:val="00B74D0C"/>
    <w:rsid w:val="00B7516D"/>
    <w:rsid w:val="00B75448"/>
    <w:rsid w:val="00B759C2"/>
    <w:rsid w:val="00B75C9A"/>
    <w:rsid w:val="00B7671E"/>
    <w:rsid w:val="00B768FA"/>
    <w:rsid w:val="00B769B8"/>
    <w:rsid w:val="00B76B3C"/>
    <w:rsid w:val="00B76BCC"/>
    <w:rsid w:val="00B773FB"/>
    <w:rsid w:val="00B80197"/>
    <w:rsid w:val="00B80E6F"/>
    <w:rsid w:val="00B80F30"/>
    <w:rsid w:val="00B812E5"/>
    <w:rsid w:val="00B81F08"/>
    <w:rsid w:val="00B81F21"/>
    <w:rsid w:val="00B81F75"/>
    <w:rsid w:val="00B82203"/>
    <w:rsid w:val="00B828B3"/>
    <w:rsid w:val="00B82A5B"/>
    <w:rsid w:val="00B82F59"/>
    <w:rsid w:val="00B8322E"/>
    <w:rsid w:val="00B834D0"/>
    <w:rsid w:val="00B83793"/>
    <w:rsid w:val="00B839D0"/>
    <w:rsid w:val="00B84580"/>
    <w:rsid w:val="00B84804"/>
    <w:rsid w:val="00B84B66"/>
    <w:rsid w:val="00B855F7"/>
    <w:rsid w:val="00B85E66"/>
    <w:rsid w:val="00B87410"/>
    <w:rsid w:val="00B9087B"/>
    <w:rsid w:val="00B918B9"/>
    <w:rsid w:val="00B91D6C"/>
    <w:rsid w:val="00B91F24"/>
    <w:rsid w:val="00B924CD"/>
    <w:rsid w:val="00B928C6"/>
    <w:rsid w:val="00B92EFC"/>
    <w:rsid w:val="00B931C2"/>
    <w:rsid w:val="00B934C7"/>
    <w:rsid w:val="00B94246"/>
    <w:rsid w:val="00B94B16"/>
    <w:rsid w:val="00B950EA"/>
    <w:rsid w:val="00B9520E"/>
    <w:rsid w:val="00B953CF"/>
    <w:rsid w:val="00B958A0"/>
    <w:rsid w:val="00B9621F"/>
    <w:rsid w:val="00B96651"/>
    <w:rsid w:val="00B96A7C"/>
    <w:rsid w:val="00B973EB"/>
    <w:rsid w:val="00B97443"/>
    <w:rsid w:val="00B97F41"/>
    <w:rsid w:val="00BA01C0"/>
    <w:rsid w:val="00BA1837"/>
    <w:rsid w:val="00BA1A5B"/>
    <w:rsid w:val="00BA3435"/>
    <w:rsid w:val="00BA35E7"/>
    <w:rsid w:val="00BA42A4"/>
    <w:rsid w:val="00BA5695"/>
    <w:rsid w:val="00BA6788"/>
    <w:rsid w:val="00BA6BA5"/>
    <w:rsid w:val="00BA6EDB"/>
    <w:rsid w:val="00BA7110"/>
    <w:rsid w:val="00BA7796"/>
    <w:rsid w:val="00BA79A3"/>
    <w:rsid w:val="00BA7D47"/>
    <w:rsid w:val="00BB10CC"/>
    <w:rsid w:val="00BB1AE0"/>
    <w:rsid w:val="00BB1C30"/>
    <w:rsid w:val="00BB257A"/>
    <w:rsid w:val="00BB26F8"/>
    <w:rsid w:val="00BB4299"/>
    <w:rsid w:val="00BB4CA0"/>
    <w:rsid w:val="00BB597E"/>
    <w:rsid w:val="00BB5C8E"/>
    <w:rsid w:val="00BB5FD9"/>
    <w:rsid w:val="00BB6B2E"/>
    <w:rsid w:val="00BC0102"/>
    <w:rsid w:val="00BC0CAC"/>
    <w:rsid w:val="00BC140A"/>
    <w:rsid w:val="00BC15E1"/>
    <w:rsid w:val="00BC1F6C"/>
    <w:rsid w:val="00BC2404"/>
    <w:rsid w:val="00BC317F"/>
    <w:rsid w:val="00BC4557"/>
    <w:rsid w:val="00BC4AE4"/>
    <w:rsid w:val="00BC75BD"/>
    <w:rsid w:val="00BC7873"/>
    <w:rsid w:val="00BC7C8A"/>
    <w:rsid w:val="00BD20A5"/>
    <w:rsid w:val="00BD234B"/>
    <w:rsid w:val="00BD2405"/>
    <w:rsid w:val="00BD340B"/>
    <w:rsid w:val="00BD399B"/>
    <w:rsid w:val="00BD3A8E"/>
    <w:rsid w:val="00BD3A99"/>
    <w:rsid w:val="00BD3AA0"/>
    <w:rsid w:val="00BD467E"/>
    <w:rsid w:val="00BD56F1"/>
    <w:rsid w:val="00BD6A1C"/>
    <w:rsid w:val="00BD7309"/>
    <w:rsid w:val="00BD7BAF"/>
    <w:rsid w:val="00BD7E71"/>
    <w:rsid w:val="00BE0103"/>
    <w:rsid w:val="00BE022C"/>
    <w:rsid w:val="00BE05F9"/>
    <w:rsid w:val="00BE0668"/>
    <w:rsid w:val="00BE1DAE"/>
    <w:rsid w:val="00BE3419"/>
    <w:rsid w:val="00BE3C95"/>
    <w:rsid w:val="00BE43BF"/>
    <w:rsid w:val="00BE4486"/>
    <w:rsid w:val="00BE4E1C"/>
    <w:rsid w:val="00BE50A1"/>
    <w:rsid w:val="00BE55AB"/>
    <w:rsid w:val="00BE5957"/>
    <w:rsid w:val="00BE5CEF"/>
    <w:rsid w:val="00BE65C3"/>
    <w:rsid w:val="00BE7C5C"/>
    <w:rsid w:val="00BF023D"/>
    <w:rsid w:val="00BF033A"/>
    <w:rsid w:val="00BF0634"/>
    <w:rsid w:val="00BF0B7D"/>
    <w:rsid w:val="00BF0E43"/>
    <w:rsid w:val="00BF0EA9"/>
    <w:rsid w:val="00BF1050"/>
    <w:rsid w:val="00BF13A6"/>
    <w:rsid w:val="00BF1706"/>
    <w:rsid w:val="00BF25C2"/>
    <w:rsid w:val="00BF25CA"/>
    <w:rsid w:val="00BF3F11"/>
    <w:rsid w:val="00BF41DF"/>
    <w:rsid w:val="00BF47A7"/>
    <w:rsid w:val="00BF4ED9"/>
    <w:rsid w:val="00BF5471"/>
    <w:rsid w:val="00BF6752"/>
    <w:rsid w:val="00BF7153"/>
    <w:rsid w:val="00BF716F"/>
    <w:rsid w:val="00C013BA"/>
    <w:rsid w:val="00C01A2A"/>
    <w:rsid w:val="00C01C35"/>
    <w:rsid w:val="00C01DB2"/>
    <w:rsid w:val="00C01E2E"/>
    <w:rsid w:val="00C03E9A"/>
    <w:rsid w:val="00C041D7"/>
    <w:rsid w:val="00C056CA"/>
    <w:rsid w:val="00C0585A"/>
    <w:rsid w:val="00C06046"/>
    <w:rsid w:val="00C06366"/>
    <w:rsid w:val="00C067F0"/>
    <w:rsid w:val="00C06AF6"/>
    <w:rsid w:val="00C07132"/>
    <w:rsid w:val="00C0719E"/>
    <w:rsid w:val="00C0730D"/>
    <w:rsid w:val="00C0771A"/>
    <w:rsid w:val="00C077E7"/>
    <w:rsid w:val="00C07AC4"/>
    <w:rsid w:val="00C07CB8"/>
    <w:rsid w:val="00C107CC"/>
    <w:rsid w:val="00C108AF"/>
    <w:rsid w:val="00C110BB"/>
    <w:rsid w:val="00C122CF"/>
    <w:rsid w:val="00C1260F"/>
    <w:rsid w:val="00C12DCB"/>
    <w:rsid w:val="00C14973"/>
    <w:rsid w:val="00C1501D"/>
    <w:rsid w:val="00C15CDB"/>
    <w:rsid w:val="00C16162"/>
    <w:rsid w:val="00C175E7"/>
    <w:rsid w:val="00C17634"/>
    <w:rsid w:val="00C17DA3"/>
    <w:rsid w:val="00C17DC8"/>
    <w:rsid w:val="00C203CD"/>
    <w:rsid w:val="00C20ED2"/>
    <w:rsid w:val="00C21908"/>
    <w:rsid w:val="00C21DC6"/>
    <w:rsid w:val="00C22512"/>
    <w:rsid w:val="00C22571"/>
    <w:rsid w:val="00C229C4"/>
    <w:rsid w:val="00C230B8"/>
    <w:rsid w:val="00C23192"/>
    <w:rsid w:val="00C232C3"/>
    <w:rsid w:val="00C23A88"/>
    <w:rsid w:val="00C2416D"/>
    <w:rsid w:val="00C242CD"/>
    <w:rsid w:val="00C24803"/>
    <w:rsid w:val="00C249C6"/>
    <w:rsid w:val="00C25223"/>
    <w:rsid w:val="00C256A2"/>
    <w:rsid w:val="00C2680A"/>
    <w:rsid w:val="00C27001"/>
    <w:rsid w:val="00C2706D"/>
    <w:rsid w:val="00C2733C"/>
    <w:rsid w:val="00C276E3"/>
    <w:rsid w:val="00C276F0"/>
    <w:rsid w:val="00C27B03"/>
    <w:rsid w:val="00C27E8B"/>
    <w:rsid w:val="00C30ADB"/>
    <w:rsid w:val="00C330EC"/>
    <w:rsid w:val="00C33BB0"/>
    <w:rsid w:val="00C34227"/>
    <w:rsid w:val="00C348FD"/>
    <w:rsid w:val="00C34EA6"/>
    <w:rsid w:val="00C3590F"/>
    <w:rsid w:val="00C36193"/>
    <w:rsid w:val="00C40291"/>
    <w:rsid w:val="00C41026"/>
    <w:rsid w:val="00C41062"/>
    <w:rsid w:val="00C41904"/>
    <w:rsid w:val="00C430BD"/>
    <w:rsid w:val="00C43782"/>
    <w:rsid w:val="00C439B5"/>
    <w:rsid w:val="00C44AF8"/>
    <w:rsid w:val="00C45A11"/>
    <w:rsid w:val="00C46EA8"/>
    <w:rsid w:val="00C4719F"/>
    <w:rsid w:val="00C47311"/>
    <w:rsid w:val="00C4768A"/>
    <w:rsid w:val="00C47759"/>
    <w:rsid w:val="00C47AF3"/>
    <w:rsid w:val="00C50ACD"/>
    <w:rsid w:val="00C512AB"/>
    <w:rsid w:val="00C51AF4"/>
    <w:rsid w:val="00C524CA"/>
    <w:rsid w:val="00C52BD3"/>
    <w:rsid w:val="00C53E29"/>
    <w:rsid w:val="00C54F2E"/>
    <w:rsid w:val="00C552F8"/>
    <w:rsid w:val="00C55541"/>
    <w:rsid w:val="00C55D4E"/>
    <w:rsid w:val="00C55D66"/>
    <w:rsid w:val="00C56183"/>
    <w:rsid w:val="00C564A2"/>
    <w:rsid w:val="00C56693"/>
    <w:rsid w:val="00C56878"/>
    <w:rsid w:val="00C57500"/>
    <w:rsid w:val="00C6021D"/>
    <w:rsid w:val="00C60803"/>
    <w:rsid w:val="00C60C30"/>
    <w:rsid w:val="00C60CDA"/>
    <w:rsid w:val="00C61236"/>
    <w:rsid w:val="00C61995"/>
    <w:rsid w:val="00C62294"/>
    <w:rsid w:val="00C625BE"/>
    <w:rsid w:val="00C62BC0"/>
    <w:rsid w:val="00C62F44"/>
    <w:rsid w:val="00C638C8"/>
    <w:rsid w:val="00C63B84"/>
    <w:rsid w:val="00C63F7F"/>
    <w:rsid w:val="00C66508"/>
    <w:rsid w:val="00C66C29"/>
    <w:rsid w:val="00C66E55"/>
    <w:rsid w:val="00C678FC"/>
    <w:rsid w:val="00C70B65"/>
    <w:rsid w:val="00C715B7"/>
    <w:rsid w:val="00C71D70"/>
    <w:rsid w:val="00C72AF1"/>
    <w:rsid w:val="00C7348E"/>
    <w:rsid w:val="00C74053"/>
    <w:rsid w:val="00C747C7"/>
    <w:rsid w:val="00C758A1"/>
    <w:rsid w:val="00C76165"/>
    <w:rsid w:val="00C7637F"/>
    <w:rsid w:val="00C76D62"/>
    <w:rsid w:val="00C77094"/>
    <w:rsid w:val="00C77411"/>
    <w:rsid w:val="00C7752B"/>
    <w:rsid w:val="00C77606"/>
    <w:rsid w:val="00C80201"/>
    <w:rsid w:val="00C80282"/>
    <w:rsid w:val="00C82454"/>
    <w:rsid w:val="00C8284B"/>
    <w:rsid w:val="00C83245"/>
    <w:rsid w:val="00C83382"/>
    <w:rsid w:val="00C83D97"/>
    <w:rsid w:val="00C84066"/>
    <w:rsid w:val="00C84583"/>
    <w:rsid w:val="00C846B9"/>
    <w:rsid w:val="00C854ED"/>
    <w:rsid w:val="00C8561C"/>
    <w:rsid w:val="00C85CFB"/>
    <w:rsid w:val="00C86BD8"/>
    <w:rsid w:val="00C87673"/>
    <w:rsid w:val="00C87E0C"/>
    <w:rsid w:val="00C87FBD"/>
    <w:rsid w:val="00C9121D"/>
    <w:rsid w:val="00C9162B"/>
    <w:rsid w:val="00C916F7"/>
    <w:rsid w:val="00C9242F"/>
    <w:rsid w:val="00C92C21"/>
    <w:rsid w:val="00C930E2"/>
    <w:rsid w:val="00C94971"/>
    <w:rsid w:val="00C94AA7"/>
    <w:rsid w:val="00C95E09"/>
    <w:rsid w:val="00C96353"/>
    <w:rsid w:val="00C96541"/>
    <w:rsid w:val="00C97360"/>
    <w:rsid w:val="00CA00A1"/>
    <w:rsid w:val="00CA0386"/>
    <w:rsid w:val="00CA0699"/>
    <w:rsid w:val="00CA1175"/>
    <w:rsid w:val="00CA1991"/>
    <w:rsid w:val="00CA1C66"/>
    <w:rsid w:val="00CA2742"/>
    <w:rsid w:val="00CA290F"/>
    <w:rsid w:val="00CA2C9F"/>
    <w:rsid w:val="00CA311E"/>
    <w:rsid w:val="00CA371A"/>
    <w:rsid w:val="00CA3E21"/>
    <w:rsid w:val="00CA48BE"/>
    <w:rsid w:val="00CA490B"/>
    <w:rsid w:val="00CA4B1A"/>
    <w:rsid w:val="00CA4F44"/>
    <w:rsid w:val="00CA56E9"/>
    <w:rsid w:val="00CA6D81"/>
    <w:rsid w:val="00CA6EEB"/>
    <w:rsid w:val="00CA75CD"/>
    <w:rsid w:val="00CA7804"/>
    <w:rsid w:val="00CA7F98"/>
    <w:rsid w:val="00CB06A8"/>
    <w:rsid w:val="00CB0D7C"/>
    <w:rsid w:val="00CB2024"/>
    <w:rsid w:val="00CB24D0"/>
    <w:rsid w:val="00CB2FE6"/>
    <w:rsid w:val="00CB3223"/>
    <w:rsid w:val="00CB3632"/>
    <w:rsid w:val="00CB444B"/>
    <w:rsid w:val="00CB4E4D"/>
    <w:rsid w:val="00CB5703"/>
    <w:rsid w:val="00CB5D69"/>
    <w:rsid w:val="00CB60ED"/>
    <w:rsid w:val="00CB68CB"/>
    <w:rsid w:val="00CB7046"/>
    <w:rsid w:val="00CB7FAA"/>
    <w:rsid w:val="00CC00E0"/>
    <w:rsid w:val="00CC0CE5"/>
    <w:rsid w:val="00CC21A7"/>
    <w:rsid w:val="00CC21D9"/>
    <w:rsid w:val="00CC3A10"/>
    <w:rsid w:val="00CC3C37"/>
    <w:rsid w:val="00CC40D3"/>
    <w:rsid w:val="00CC41CE"/>
    <w:rsid w:val="00CC46C4"/>
    <w:rsid w:val="00CC5544"/>
    <w:rsid w:val="00CC73DB"/>
    <w:rsid w:val="00CC7638"/>
    <w:rsid w:val="00CC7F09"/>
    <w:rsid w:val="00CD0091"/>
    <w:rsid w:val="00CD0709"/>
    <w:rsid w:val="00CD0FD3"/>
    <w:rsid w:val="00CD117F"/>
    <w:rsid w:val="00CD160F"/>
    <w:rsid w:val="00CD1EED"/>
    <w:rsid w:val="00CD2730"/>
    <w:rsid w:val="00CD291F"/>
    <w:rsid w:val="00CD2D43"/>
    <w:rsid w:val="00CD3D36"/>
    <w:rsid w:val="00CD55F0"/>
    <w:rsid w:val="00CD5A2E"/>
    <w:rsid w:val="00CD77FB"/>
    <w:rsid w:val="00CE022C"/>
    <w:rsid w:val="00CE1087"/>
    <w:rsid w:val="00CE1FA8"/>
    <w:rsid w:val="00CE24E5"/>
    <w:rsid w:val="00CE3196"/>
    <w:rsid w:val="00CE3396"/>
    <w:rsid w:val="00CE34AA"/>
    <w:rsid w:val="00CE37F7"/>
    <w:rsid w:val="00CE3834"/>
    <w:rsid w:val="00CE3A90"/>
    <w:rsid w:val="00CE406C"/>
    <w:rsid w:val="00CE4409"/>
    <w:rsid w:val="00CE44F1"/>
    <w:rsid w:val="00CE4807"/>
    <w:rsid w:val="00CE5D8F"/>
    <w:rsid w:val="00CE5F35"/>
    <w:rsid w:val="00CE7168"/>
    <w:rsid w:val="00CF0406"/>
    <w:rsid w:val="00CF0572"/>
    <w:rsid w:val="00CF07FB"/>
    <w:rsid w:val="00CF24E0"/>
    <w:rsid w:val="00CF2EDD"/>
    <w:rsid w:val="00CF359B"/>
    <w:rsid w:val="00CF3B2C"/>
    <w:rsid w:val="00CF3DBB"/>
    <w:rsid w:val="00CF40DA"/>
    <w:rsid w:val="00CF53E2"/>
    <w:rsid w:val="00D01349"/>
    <w:rsid w:val="00D013EA"/>
    <w:rsid w:val="00D01851"/>
    <w:rsid w:val="00D01A5E"/>
    <w:rsid w:val="00D01D7C"/>
    <w:rsid w:val="00D01FFC"/>
    <w:rsid w:val="00D02949"/>
    <w:rsid w:val="00D0377B"/>
    <w:rsid w:val="00D0390C"/>
    <w:rsid w:val="00D03E02"/>
    <w:rsid w:val="00D041F9"/>
    <w:rsid w:val="00D04333"/>
    <w:rsid w:val="00D04679"/>
    <w:rsid w:val="00D04D60"/>
    <w:rsid w:val="00D04E5C"/>
    <w:rsid w:val="00D058C9"/>
    <w:rsid w:val="00D05F58"/>
    <w:rsid w:val="00D0627C"/>
    <w:rsid w:val="00D065AC"/>
    <w:rsid w:val="00D06A29"/>
    <w:rsid w:val="00D075E2"/>
    <w:rsid w:val="00D078C6"/>
    <w:rsid w:val="00D07A70"/>
    <w:rsid w:val="00D10452"/>
    <w:rsid w:val="00D10A5C"/>
    <w:rsid w:val="00D1100B"/>
    <w:rsid w:val="00D11DE4"/>
    <w:rsid w:val="00D127F2"/>
    <w:rsid w:val="00D12DD2"/>
    <w:rsid w:val="00D13828"/>
    <w:rsid w:val="00D13929"/>
    <w:rsid w:val="00D14618"/>
    <w:rsid w:val="00D14633"/>
    <w:rsid w:val="00D1481C"/>
    <w:rsid w:val="00D14EFE"/>
    <w:rsid w:val="00D15329"/>
    <w:rsid w:val="00D15C92"/>
    <w:rsid w:val="00D16270"/>
    <w:rsid w:val="00D1635B"/>
    <w:rsid w:val="00D16395"/>
    <w:rsid w:val="00D164BB"/>
    <w:rsid w:val="00D16B17"/>
    <w:rsid w:val="00D1797A"/>
    <w:rsid w:val="00D17EC1"/>
    <w:rsid w:val="00D201E7"/>
    <w:rsid w:val="00D20F72"/>
    <w:rsid w:val="00D20FBF"/>
    <w:rsid w:val="00D21A2F"/>
    <w:rsid w:val="00D21C22"/>
    <w:rsid w:val="00D21E3F"/>
    <w:rsid w:val="00D23201"/>
    <w:rsid w:val="00D232F3"/>
    <w:rsid w:val="00D23544"/>
    <w:rsid w:val="00D239AA"/>
    <w:rsid w:val="00D23AA6"/>
    <w:rsid w:val="00D23EF5"/>
    <w:rsid w:val="00D24284"/>
    <w:rsid w:val="00D243A5"/>
    <w:rsid w:val="00D24C40"/>
    <w:rsid w:val="00D24D11"/>
    <w:rsid w:val="00D24FFA"/>
    <w:rsid w:val="00D255A0"/>
    <w:rsid w:val="00D25939"/>
    <w:rsid w:val="00D25E42"/>
    <w:rsid w:val="00D26F4F"/>
    <w:rsid w:val="00D27303"/>
    <w:rsid w:val="00D274A6"/>
    <w:rsid w:val="00D27B23"/>
    <w:rsid w:val="00D3088A"/>
    <w:rsid w:val="00D30A01"/>
    <w:rsid w:val="00D30B55"/>
    <w:rsid w:val="00D30D10"/>
    <w:rsid w:val="00D31BF2"/>
    <w:rsid w:val="00D328A2"/>
    <w:rsid w:val="00D3335D"/>
    <w:rsid w:val="00D33F6F"/>
    <w:rsid w:val="00D35109"/>
    <w:rsid w:val="00D3599B"/>
    <w:rsid w:val="00D35C4B"/>
    <w:rsid w:val="00D36E53"/>
    <w:rsid w:val="00D37216"/>
    <w:rsid w:val="00D3758D"/>
    <w:rsid w:val="00D4071F"/>
    <w:rsid w:val="00D41AC3"/>
    <w:rsid w:val="00D41FBC"/>
    <w:rsid w:val="00D43508"/>
    <w:rsid w:val="00D44326"/>
    <w:rsid w:val="00D447E4"/>
    <w:rsid w:val="00D458CB"/>
    <w:rsid w:val="00D45B04"/>
    <w:rsid w:val="00D46B4C"/>
    <w:rsid w:val="00D46E46"/>
    <w:rsid w:val="00D46EBE"/>
    <w:rsid w:val="00D4778C"/>
    <w:rsid w:val="00D47FCF"/>
    <w:rsid w:val="00D505A3"/>
    <w:rsid w:val="00D50D71"/>
    <w:rsid w:val="00D50D97"/>
    <w:rsid w:val="00D5131A"/>
    <w:rsid w:val="00D51513"/>
    <w:rsid w:val="00D5154F"/>
    <w:rsid w:val="00D51D01"/>
    <w:rsid w:val="00D51FB1"/>
    <w:rsid w:val="00D521BB"/>
    <w:rsid w:val="00D53063"/>
    <w:rsid w:val="00D539B8"/>
    <w:rsid w:val="00D549A8"/>
    <w:rsid w:val="00D54BCB"/>
    <w:rsid w:val="00D5516D"/>
    <w:rsid w:val="00D555CB"/>
    <w:rsid w:val="00D57270"/>
    <w:rsid w:val="00D57C5B"/>
    <w:rsid w:val="00D57E1B"/>
    <w:rsid w:val="00D57FCB"/>
    <w:rsid w:val="00D6024F"/>
    <w:rsid w:val="00D60D73"/>
    <w:rsid w:val="00D60DBE"/>
    <w:rsid w:val="00D60EAB"/>
    <w:rsid w:val="00D612B0"/>
    <w:rsid w:val="00D64393"/>
    <w:rsid w:val="00D655E7"/>
    <w:rsid w:val="00D65EE3"/>
    <w:rsid w:val="00D663F9"/>
    <w:rsid w:val="00D66678"/>
    <w:rsid w:val="00D66719"/>
    <w:rsid w:val="00D67232"/>
    <w:rsid w:val="00D703F8"/>
    <w:rsid w:val="00D7068F"/>
    <w:rsid w:val="00D708D4"/>
    <w:rsid w:val="00D70D47"/>
    <w:rsid w:val="00D70D71"/>
    <w:rsid w:val="00D71381"/>
    <w:rsid w:val="00D718BB"/>
    <w:rsid w:val="00D72079"/>
    <w:rsid w:val="00D726D2"/>
    <w:rsid w:val="00D72EFE"/>
    <w:rsid w:val="00D7343A"/>
    <w:rsid w:val="00D739AF"/>
    <w:rsid w:val="00D74066"/>
    <w:rsid w:val="00D743B5"/>
    <w:rsid w:val="00D7471F"/>
    <w:rsid w:val="00D755C3"/>
    <w:rsid w:val="00D75702"/>
    <w:rsid w:val="00D7685F"/>
    <w:rsid w:val="00D76FB8"/>
    <w:rsid w:val="00D77BC7"/>
    <w:rsid w:val="00D809BA"/>
    <w:rsid w:val="00D81147"/>
    <w:rsid w:val="00D81746"/>
    <w:rsid w:val="00D82175"/>
    <w:rsid w:val="00D82728"/>
    <w:rsid w:val="00D82E12"/>
    <w:rsid w:val="00D832B4"/>
    <w:rsid w:val="00D839C1"/>
    <w:rsid w:val="00D83B22"/>
    <w:rsid w:val="00D83C64"/>
    <w:rsid w:val="00D84351"/>
    <w:rsid w:val="00D84A45"/>
    <w:rsid w:val="00D84DAF"/>
    <w:rsid w:val="00D85895"/>
    <w:rsid w:val="00D859FC"/>
    <w:rsid w:val="00D86B33"/>
    <w:rsid w:val="00D8707A"/>
    <w:rsid w:val="00D87301"/>
    <w:rsid w:val="00D87947"/>
    <w:rsid w:val="00D87FAE"/>
    <w:rsid w:val="00D90078"/>
    <w:rsid w:val="00D900FC"/>
    <w:rsid w:val="00D90EC9"/>
    <w:rsid w:val="00D91060"/>
    <w:rsid w:val="00D923B2"/>
    <w:rsid w:val="00D9242B"/>
    <w:rsid w:val="00D92B31"/>
    <w:rsid w:val="00D931A0"/>
    <w:rsid w:val="00D93963"/>
    <w:rsid w:val="00D93AB4"/>
    <w:rsid w:val="00D94DB3"/>
    <w:rsid w:val="00D94E88"/>
    <w:rsid w:val="00D95663"/>
    <w:rsid w:val="00D95D6D"/>
    <w:rsid w:val="00D95EF5"/>
    <w:rsid w:val="00D969AB"/>
    <w:rsid w:val="00D96B56"/>
    <w:rsid w:val="00D974F5"/>
    <w:rsid w:val="00D9773C"/>
    <w:rsid w:val="00DA018E"/>
    <w:rsid w:val="00DA0E4F"/>
    <w:rsid w:val="00DA0F9B"/>
    <w:rsid w:val="00DA166A"/>
    <w:rsid w:val="00DA1B2D"/>
    <w:rsid w:val="00DA1F84"/>
    <w:rsid w:val="00DA2067"/>
    <w:rsid w:val="00DA2DB3"/>
    <w:rsid w:val="00DA3011"/>
    <w:rsid w:val="00DA335C"/>
    <w:rsid w:val="00DA33B1"/>
    <w:rsid w:val="00DA3CDD"/>
    <w:rsid w:val="00DA3EFA"/>
    <w:rsid w:val="00DA44A4"/>
    <w:rsid w:val="00DA47E8"/>
    <w:rsid w:val="00DA4C0B"/>
    <w:rsid w:val="00DA615F"/>
    <w:rsid w:val="00DA62D8"/>
    <w:rsid w:val="00DA79C1"/>
    <w:rsid w:val="00DA7F69"/>
    <w:rsid w:val="00DB03A4"/>
    <w:rsid w:val="00DB0890"/>
    <w:rsid w:val="00DB15C1"/>
    <w:rsid w:val="00DB197E"/>
    <w:rsid w:val="00DB1AF9"/>
    <w:rsid w:val="00DB22CD"/>
    <w:rsid w:val="00DB2810"/>
    <w:rsid w:val="00DB2989"/>
    <w:rsid w:val="00DB298C"/>
    <w:rsid w:val="00DB2C8F"/>
    <w:rsid w:val="00DB3754"/>
    <w:rsid w:val="00DB39BA"/>
    <w:rsid w:val="00DB3FA8"/>
    <w:rsid w:val="00DB4123"/>
    <w:rsid w:val="00DB442F"/>
    <w:rsid w:val="00DB4AF9"/>
    <w:rsid w:val="00DB4C66"/>
    <w:rsid w:val="00DB6234"/>
    <w:rsid w:val="00DB69E5"/>
    <w:rsid w:val="00DC066A"/>
    <w:rsid w:val="00DC0ABF"/>
    <w:rsid w:val="00DC1D98"/>
    <w:rsid w:val="00DC2602"/>
    <w:rsid w:val="00DC37C6"/>
    <w:rsid w:val="00DC3A6B"/>
    <w:rsid w:val="00DC4954"/>
    <w:rsid w:val="00DC49B7"/>
    <w:rsid w:val="00DC5979"/>
    <w:rsid w:val="00DC630D"/>
    <w:rsid w:val="00DC6772"/>
    <w:rsid w:val="00DC70BE"/>
    <w:rsid w:val="00DC747F"/>
    <w:rsid w:val="00DC7A80"/>
    <w:rsid w:val="00DD046B"/>
    <w:rsid w:val="00DD0519"/>
    <w:rsid w:val="00DD302F"/>
    <w:rsid w:val="00DD34B0"/>
    <w:rsid w:val="00DD5983"/>
    <w:rsid w:val="00DD5A12"/>
    <w:rsid w:val="00DD60F9"/>
    <w:rsid w:val="00DD66EB"/>
    <w:rsid w:val="00DD7951"/>
    <w:rsid w:val="00DE003C"/>
    <w:rsid w:val="00DE0B30"/>
    <w:rsid w:val="00DE0CFC"/>
    <w:rsid w:val="00DE1605"/>
    <w:rsid w:val="00DE270B"/>
    <w:rsid w:val="00DE38C8"/>
    <w:rsid w:val="00DE3A21"/>
    <w:rsid w:val="00DE3ABC"/>
    <w:rsid w:val="00DE40A5"/>
    <w:rsid w:val="00DE43F8"/>
    <w:rsid w:val="00DE454D"/>
    <w:rsid w:val="00DE45F3"/>
    <w:rsid w:val="00DE5556"/>
    <w:rsid w:val="00DE611D"/>
    <w:rsid w:val="00DE7DF2"/>
    <w:rsid w:val="00DF0164"/>
    <w:rsid w:val="00DF04D1"/>
    <w:rsid w:val="00DF0B35"/>
    <w:rsid w:val="00DF1551"/>
    <w:rsid w:val="00DF15C0"/>
    <w:rsid w:val="00DF1762"/>
    <w:rsid w:val="00DF1793"/>
    <w:rsid w:val="00DF222A"/>
    <w:rsid w:val="00DF7638"/>
    <w:rsid w:val="00DF7751"/>
    <w:rsid w:val="00E00C22"/>
    <w:rsid w:val="00E01F07"/>
    <w:rsid w:val="00E02377"/>
    <w:rsid w:val="00E02C21"/>
    <w:rsid w:val="00E04659"/>
    <w:rsid w:val="00E05559"/>
    <w:rsid w:val="00E06647"/>
    <w:rsid w:val="00E10379"/>
    <w:rsid w:val="00E103D5"/>
    <w:rsid w:val="00E10DEB"/>
    <w:rsid w:val="00E10E53"/>
    <w:rsid w:val="00E11660"/>
    <w:rsid w:val="00E11BEE"/>
    <w:rsid w:val="00E11C62"/>
    <w:rsid w:val="00E1202D"/>
    <w:rsid w:val="00E1282E"/>
    <w:rsid w:val="00E1416C"/>
    <w:rsid w:val="00E14ECB"/>
    <w:rsid w:val="00E15CE0"/>
    <w:rsid w:val="00E16081"/>
    <w:rsid w:val="00E163D2"/>
    <w:rsid w:val="00E16D2A"/>
    <w:rsid w:val="00E16E6B"/>
    <w:rsid w:val="00E176A0"/>
    <w:rsid w:val="00E17762"/>
    <w:rsid w:val="00E20173"/>
    <w:rsid w:val="00E203F2"/>
    <w:rsid w:val="00E2048C"/>
    <w:rsid w:val="00E20CD8"/>
    <w:rsid w:val="00E211B7"/>
    <w:rsid w:val="00E217E0"/>
    <w:rsid w:val="00E21851"/>
    <w:rsid w:val="00E23078"/>
    <w:rsid w:val="00E23358"/>
    <w:rsid w:val="00E2416C"/>
    <w:rsid w:val="00E24294"/>
    <w:rsid w:val="00E246CA"/>
    <w:rsid w:val="00E24726"/>
    <w:rsid w:val="00E25BC7"/>
    <w:rsid w:val="00E25E2A"/>
    <w:rsid w:val="00E262EA"/>
    <w:rsid w:val="00E26A1D"/>
    <w:rsid w:val="00E270DE"/>
    <w:rsid w:val="00E27CC2"/>
    <w:rsid w:val="00E27E52"/>
    <w:rsid w:val="00E30613"/>
    <w:rsid w:val="00E30CA5"/>
    <w:rsid w:val="00E30F0F"/>
    <w:rsid w:val="00E30FF7"/>
    <w:rsid w:val="00E31302"/>
    <w:rsid w:val="00E314B9"/>
    <w:rsid w:val="00E3197A"/>
    <w:rsid w:val="00E319F7"/>
    <w:rsid w:val="00E32A81"/>
    <w:rsid w:val="00E32C2E"/>
    <w:rsid w:val="00E3303A"/>
    <w:rsid w:val="00E34476"/>
    <w:rsid w:val="00E34B27"/>
    <w:rsid w:val="00E36421"/>
    <w:rsid w:val="00E370BF"/>
    <w:rsid w:val="00E372B3"/>
    <w:rsid w:val="00E37470"/>
    <w:rsid w:val="00E37D8C"/>
    <w:rsid w:val="00E412DF"/>
    <w:rsid w:val="00E41698"/>
    <w:rsid w:val="00E4185B"/>
    <w:rsid w:val="00E420F3"/>
    <w:rsid w:val="00E42475"/>
    <w:rsid w:val="00E435E1"/>
    <w:rsid w:val="00E43812"/>
    <w:rsid w:val="00E439E7"/>
    <w:rsid w:val="00E43D1E"/>
    <w:rsid w:val="00E4418D"/>
    <w:rsid w:val="00E44AE5"/>
    <w:rsid w:val="00E454ED"/>
    <w:rsid w:val="00E46854"/>
    <w:rsid w:val="00E47293"/>
    <w:rsid w:val="00E47762"/>
    <w:rsid w:val="00E47832"/>
    <w:rsid w:val="00E47B44"/>
    <w:rsid w:val="00E5029A"/>
    <w:rsid w:val="00E504F7"/>
    <w:rsid w:val="00E51D3F"/>
    <w:rsid w:val="00E51D49"/>
    <w:rsid w:val="00E52199"/>
    <w:rsid w:val="00E52CC6"/>
    <w:rsid w:val="00E52FA8"/>
    <w:rsid w:val="00E5339B"/>
    <w:rsid w:val="00E534C9"/>
    <w:rsid w:val="00E53E20"/>
    <w:rsid w:val="00E54601"/>
    <w:rsid w:val="00E5468D"/>
    <w:rsid w:val="00E54FA8"/>
    <w:rsid w:val="00E553A5"/>
    <w:rsid w:val="00E56A06"/>
    <w:rsid w:val="00E572C0"/>
    <w:rsid w:val="00E57945"/>
    <w:rsid w:val="00E57950"/>
    <w:rsid w:val="00E60105"/>
    <w:rsid w:val="00E6036F"/>
    <w:rsid w:val="00E604EB"/>
    <w:rsid w:val="00E60708"/>
    <w:rsid w:val="00E60733"/>
    <w:rsid w:val="00E61D10"/>
    <w:rsid w:val="00E61DE4"/>
    <w:rsid w:val="00E62507"/>
    <w:rsid w:val="00E62D26"/>
    <w:rsid w:val="00E62EF9"/>
    <w:rsid w:val="00E63ACB"/>
    <w:rsid w:val="00E63F78"/>
    <w:rsid w:val="00E64E83"/>
    <w:rsid w:val="00E65487"/>
    <w:rsid w:val="00E657AB"/>
    <w:rsid w:val="00E65E72"/>
    <w:rsid w:val="00E66337"/>
    <w:rsid w:val="00E663BC"/>
    <w:rsid w:val="00E66543"/>
    <w:rsid w:val="00E6682B"/>
    <w:rsid w:val="00E6686D"/>
    <w:rsid w:val="00E66CD4"/>
    <w:rsid w:val="00E67426"/>
    <w:rsid w:val="00E677AF"/>
    <w:rsid w:val="00E707B2"/>
    <w:rsid w:val="00E708FD"/>
    <w:rsid w:val="00E7199E"/>
    <w:rsid w:val="00E72BF0"/>
    <w:rsid w:val="00E72D8C"/>
    <w:rsid w:val="00E731BC"/>
    <w:rsid w:val="00E7320A"/>
    <w:rsid w:val="00E73652"/>
    <w:rsid w:val="00E742A9"/>
    <w:rsid w:val="00E74401"/>
    <w:rsid w:val="00E7524D"/>
    <w:rsid w:val="00E7603D"/>
    <w:rsid w:val="00E76419"/>
    <w:rsid w:val="00E76598"/>
    <w:rsid w:val="00E76623"/>
    <w:rsid w:val="00E76A26"/>
    <w:rsid w:val="00E8017F"/>
    <w:rsid w:val="00E80335"/>
    <w:rsid w:val="00E806FD"/>
    <w:rsid w:val="00E80718"/>
    <w:rsid w:val="00E8152C"/>
    <w:rsid w:val="00E816A2"/>
    <w:rsid w:val="00E81A93"/>
    <w:rsid w:val="00E81F8F"/>
    <w:rsid w:val="00E82833"/>
    <w:rsid w:val="00E82FAC"/>
    <w:rsid w:val="00E83E2E"/>
    <w:rsid w:val="00E84749"/>
    <w:rsid w:val="00E847BD"/>
    <w:rsid w:val="00E8530C"/>
    <w:rsid w:val="00E85F7F"/>
    <w:rsid w:val="00E86209"/>
    <w:rsid w:val="00E8620B"/>
    <w:rsid w:val="00E86EE9"/>
    <w:rsid w:val="00E91E28"/>
    <w:rsid w:val="00E925CF"/>
    <w:rsid w:val="00E9298B"/>
    <w:rsid w:val="00E92FF1"/>
    <w:rsid w:val="00E947E6"/>
    <w:rsid w:val="00E94818"/>
    <w:rsid w:val="00E94C51"/>
    <w:rsid w:val="00E95999"/>
    <w:rsid w:val="00E97001"/>
    <w:rsid w:val="00E9734A"/>
    <w:rsid w:val="00E9779B"/>
    <w:rsid w:val="00E97861"/>
    <w:rsid w:val="00EA1D47"/>
    <w:rsid w:val="00EA2C2D"/>
    <w:rsid w:val="00EA2F1A"/>
    <w:rsid w:val="00EA3A49"/>
    <w:rsid w:val="00EA3B05"/>
    <w:rsid w:val="00EA3D0E"/>
    <w:rsid w:val="00EA441B"/>
    <w:rsid w:val="00EA4425"/>
    <w:rsid w:val="00EA4C67"/>
    <w:rsid w:val="00EA5A1C"/>
    <w:rsid w:val="00EA60DC"/>
    <w:rsid w:val="00EA6236"/>
    <w:rsid w:val="00EA687E"/>
    <w:rsid w:val="00EA692F"/>
    <w:rsid w:val="00EA6AC6"/>
    <w:rsid w:val="00EA75E2"/>
    <w:rsid w:val="00EA7A3C"/>
    <w:rsid w:val="00EB0578"/>
    <w:rsid w:val="00EB08F2"/>
    <w:rsid w:val="00EB166B"/>
    <w:rsid w:val="00EB16D1"/>
    <w:rsid w:val="00EB18F5"/>
    <w:rsid w:val="00EB1E1B"/>
    <w:rsid w:val="00EB20B7"/>
    <w:rsid w:val="00EB32D0"/>
    <w:rsid w:val="00EB33D0"/>
    <w:rsid w:val="00EB381F"/>
    <w:rsid w:val="00EB482C"/>
    <w:rsid w:val="00EB4CD4"/>
    <w:rsid w:val="00EB4DB4"/>
    <w:rsid w:val="00EB58F5"/>
    <w:rsid w:val="00EB5E10"/>
    <w:rsid w:val="00EB6E2C"/>
    <w:rsid w:val="00EB6F51"/>
    <w:rsid w:val="00EC0785"/>
    <w:rsid w:val="00EC1232"/>
    <w:rsid w:val="00EC191E"/>
    <w:rsid w:val="00EC21D8"/>
    <w:rsid w:val="00EC2568"/>
    <w:rsid w:val="00EC2A25"/>
    <w:rsid w:val="00EC2C2D"/>
    <w:rsid w:val="00EC3A7E"/>
    <w:rsid w:val="00EC436C"/>
    <w:rsid w:val="00EC4835"/>
    <w:rsid w:val="00EC54F5"/>
    <w:rsid w:val="00EC559E"/>
    <w:rsid w:val="00EC5E23"/>
    <w:rsid w:val="00EC6683"/>
    <w:rsid w:val="00EC6700"/>
    <w:rsid w:val="00EC6EEE"/>
    <w:rsid w:val="00EC7219"/>
    <w:rsid w:val="00EC7890"/>
    <w:rsid w:val="00ED043C"/>
    <w:rsid w:val="00ED1D66"/>
    <w:rsid w:val="00ED20FD"/>
    <w:rsid w:val="00ED2B14"/>
    <w:rsid w:val="00ED30AF"/>
    <w:rsid w:val="00ED3C92"/>
    <w:rsid w:val="00ED4658"/>
    <w:rsid w:val="00ED47FD"/>
    <w:rsid w:val="00ED4950"/>
    <w:rsid w:val="00ED523C"/>
    <w:rsid w:val="00ED5CA1"/>
    <w:rsid w:val="00ED6014"/>
    <w:rsid w:val="00ED6125"/>
    <w:rsid w:val="00ED6A9C"/>
    <w:rsid w:val="00ED7B60"/>
    <w:rsid w:val="00ED7D78"/>
    <w:rsid w:val="00EE0F43"/>
    <w:rsid w:val="00EE1D56"/>
    <w:rsid w:val="00EE1DAB"/>
    <w:rsid w:val="00EE274C"/>
    <w:rsid w:val="00EE347E"/>
    <w:rsid w:val="00EE373A"/>
    <w:rsid w:val="00EE37E6"/>
    <w:rsid w:val="00EE3E05"/>
    <w:rsid w:val="00EE3F1B"/>
    <w:rsid w:val="00EE4060"/>
    <w:rsid w:val="00EE493A"/>
    <w:rsid w:val="00EE4DC9"/>
    <w:rsid w:val="00EE4F1D"/>
    <w:rsid w:val="00EE5427"/>
    <w:rsid w:val="00EE62C8"/>
    <w:rsid w:val="00EE6392"/>
    <w:rsid w:val="00EE6802"/>
    <w:rsid w:val="00EE6853"/>
    <w:rsid w:val="00EE6AD1"/>
    <w:rsid w:val="00EE6DCB"/>
    <w:rsid w:val="00EE719E"/>
    <w:rsid w:val="00EE754F"/>
    <w:rsid w:val="00EE7C30"/>
    <w:rsid w:val="00EE7D56"/>
    <w:rsid w:val="00EF01C1"/>
    <w:rsid w:val="00EF0397"/>
    <w:rsid w:val="00EF1271"/>
    <w:rsid w:val="00EF1B21"/>
    <w:rsid w:val="00EF240F"/>
    <w:rsid w:val="00EF36C8"/>
    <w:rsid w:val="00EF3A32"/>
    <w:rsid w:val="00EF3ADA"/>
    <w:rsid w:val="00EF4611"/>
    <w:rsid w:val="00EF49F3"/>
    <w:rsid w:val="00EF4C76"/>
    <w:rsid w:val="00EF4E66"/>
    <w:rsid w:val="00EF4F25"/>
    <w:rsid w:val="00EF53FE"/>
    <w:rsid w:val="00EF5539"/>
    <w:rsid w:val="00EF58B1"/>
    <w:rsid w:val="00EF6589"/>
    <w:rsid w:val="00EF6BD2"/>
    <w:rsid w:val="00F0014F"/>
    <w:rsid w:val="00F003E3"/>
    <w:rsid w:val="00F0082A"/>
    <w:rsid w:val="00F00C59"/>
    <w:rsid w:val="00F012BC"/>
    <w:rsid w:val="00F01EE7"/>
    <w:rsid w:val="00F0242A"/>
    <w:rsid w:val="00F0280C"/>
    <w:rsid w:val="00F04283"/>
    <w:rsid w:val="00F045D5"/>
    <w:rsid w:val="00F04A80"/>
    <w:rsid w:val="00F06357"/>
    <w:rsid w:val="00F0685E"/>
    <w:rsid w:val="00F06B30"/>
    <w:rsid w:val="00F06E74"/>
    <w:rsid w:val="00F075A6"/>
    <w:rsid w:val="00F076E6"/>
    <w:rsid w:val="00F0774F"/>
    <w:rsid w:val="00F07A6A"/>
    <w:rsid w:val="00F07B65"/>
    <w:rsid w:val="00F100B0"/>
    <w:rsid w:val="00F10558"/>
    <w:rsid w:val="00F10F99"/>
    <w:rsid w:val="00F1146F"/>
    <w:rsid w:val="00F1174C"/>
    <w:rsid w:val="00F11E1C"/>
    <w:rsid w:val="00F1282C"/>
    <w:rsid w:val="00F128DA"/>
    <w:rsid w:val="00F133F2"/>
    <w:rsid w:val="00F14632"/>
    <w:rsid w:val="00F1468B"/>
    <w:rsid w:val="00F151D4"/>
    <w:rsid w:val="00F1522D"/>
    <w:rsid w:val="00F16030"/>
    <w:rsid w:val="00F16FD8"/>
    <w:rsid w:val="00F20EF3"/>
    <w:rsid w:val="00F21C3E"/>
    <w:rsid w:val="00F21D29"/>
    <w:rsid w:val="00F22163"/>
    <w:rsid w:val="00F22D55"/>
    <w:rsid w:val="00F231A6"/>
    <w:rsid w:val="00F2448D"/>
    <w:rsid w:val="00F245EB"/>
    <w:rsid w:val="00F24EBB"/>
    <w:rsid w:val="00F2567D"/>
    <w:rsid w:val="00F2572A"/>
    <w:rsid w:val="00F26281"/>
    <w:rsid w:val="00F27181"/>
    <w:rsid w:val="00F302D8"/>
    <w:rsid w:val="00F30640"/>
    <w:rsid w:val="00F30728"/>
    <w:rsid w:val="00F30C23"/>
    <w:rsid w:val="00F30E25"/>
    <w:rsid w:val="00F31012"/>
    <w:rsid w:val="00F31CA4"/>
    <w:rsid w:val="00F3299F"/>
    <w:rsid w:val="00F330B1"/>
    <w:rsid w:val="00F344DE"/>
    <w:rsid w:val="00F34637"/>
    <w:rsid w:val="00F36460"/>
    <w:rsid w:val="00F365C2"/>
    <w:rsid w:val="00F36F2D"/>
    <w:rsid w:val="00F37890"/>
    <w:rsid w:val="00F3790E"/>
    <w:rsid w:val="00F405B1"/>
    <w:rsid w:val="00F41BD0"/>
    <w:rsid w:val="00F42060"/>
    <w:rsid w:val="00F4218A"/>
    <w:rsid w:val="00F424E3"/>
    <w:rsid w:val="00F429D9"/>
    <w:rsid w:val="00F42C77"/>
    <w:rsid w:val="00F43644"/>
    <w:rsid w:val="00F437E7"/>
    <w:rsid w:val="00F43A93"/>
    <w:rsid w:val="00F43BBF"/>
    <w:rsid w:val="00F4406F"/>
    <w:rsid w:val="00F4433F"/>
    <w:rsid w:val="00F44616"/>
    <w:rsid w:val="00F44EFA"/>
    <w:rsid w:val="00F4594E"/>
    <w:rsid w:val="00F47242"/>
    <w:rsid w:val="00F47A14"/>
    <w:rsid w:val="00F47DDB"/>
    <w:rsid w:val="00F5019E"/>
    <w:rsid w:val="00F50411"/>
    <w:rsid w:val="00F5093D"/>
    <w:rsid w:val="00F50B60"/>
    <w:rsid w:val="00F50F53"/>
    <w:rsid w:val="00F51FE9"/>
    <w:rsid w:val="00F52592"/>
    <w:rsid w:val="00F5277D"/>
    <w:rsid w:val="00F52865"/>
    <w:rsid w:val="00F53715"/>
    <w:rsid w:val="00F53740"/>
    <w:rsid w:val="00F53FE0"/>
    <w:rsid w:val="00F56A67"/>
    <w:rsid w:val="00F56AEA"/>
    <w:rsid w:val="00F57792"/>
    <w:rsid w:val="00F6132F"/>
    <w:rsid w:val="00F6243F"/>
    <w:rsid w:val="00F62CD0"/>
    <w:rsid w:val="00F639C9"/>
    <w:rsid w:val="00F64092"/>
    <w:rsid w:val="00F64775"/>
    <w:rsid w:val="00F651D5"/>
    <w:rsid w:val="00F65229"/>
    <w:rsid w:val="00F660CC"/>
    <w:rsid w:val="00F6716D"/>
    <w:rsid w:val="00F6752C"/>
    <w:rsid w:val="00F67B5E"/>
    <w:rsid w:val="00F7039D"/>
    <w:rsid w:val="00F7119A"/>
    <w:rsid w:val="00F72411"/>
    <w:rsid w:val="00F734C5"/>
    <w:rsid w:val="00F73B53"/>
    <w:rsid w:val="00F740DC"/>
    <w:rsid w:val="00F74DF3"/>
    <w:rsid w:val="00F75BC8"/>
    <w:rsid w:val="00F76317"/>
    <w:rsid w:val="00F76B87"/>
    <w:rsid w:val="00F776ED"/>
    <w:rsid w:val="00F77A2E"/>
    <w:rsid w:val="00F802F0"/>
    <w:rsid w:val="00F80908"/>
    <w:rsid w:val="00F80B9D"/>
    <w:rsid w:val="00F80FC9"/>
    <w:rsid w:val="00F812B4"/>
    <w:rsid w:val="00F8227E"/>
    <w:rsid w:val="00F836F7"/>
    <w:rsid w:val="00F83AAA"/>
    <w:rsid w:val="00F850BD"/>
    <w:rsid w:val="00F8583D"/>
    <w:rsid w:val="00F85B95"/>
    <w:rsid w:val="00F865B0"/>
    <w:rsid w:val="00F86689"/>
    <w:rsid w:val="00F8674E"/>
    <w:rsid w:val="00F86B75"/>
    <w:rsid w:val="00F86D63"/>
    <w:rsid w:val="00F86DB9"/>
    <w:rsid w:val="00F878FC"/>
    <w:rsid w:val="00F87997"/>
    <w:rsid w:val="00F911FC"/>
    <w:rsid w:val="00F917D8"/>
    <w:rsid w:val="00F91E29"/>
    <w:rsid w:val="00F921A9"/>
    <w:rsid w:val="00F92DEE"/>
    <w:rsid w:val="00F939AF"/>
    <w:rsid w:val="00F940FE"/>
    <w:rsid w:val="00F9493F"/>
    <w:rsid w:val="00F95E82"/>
    <w:rsid w:val="00F9612D"/>
    <w:rsid w:val="00F96260"/>
    <w:rsid w:val="00F96671"/>
    <w:rsid w:val="00F967CC"/>
    <w:rsid w:val="00F96A5F"/>
    <w:rsid w:val="00F979AE"/>
    <w:rsid w:val="00FA11F3"/>
    <w:rsid w:val="00FA1C8D"/>
    <w:rsid w:val="00FA1E5F"/>
    <w:rsid w:val="00FA1E87"/>
    <w:rsid w:val="00FA2A3B"/>
    <w:rsid w:val="00FA31D9"/>
    <w:rsid w:val="00FA340D"/>
    <w:rsid w:val="00FA3609"/>
    <w:rsid w:val="00FA363F"/>
    <w:rsid w:val="00FA3BEC"/>
    <w:rsid w:val="00FA3F6A"/>
    <w:rsid w:val="00FA5973"/>
    <w:rsid w:val="00FA5BFD"/>
    <w:rsid w:val="00FA60B4"/>
    <w:rsid w:val="00FB26D2"/>
    <w:rsid w:val="00FB375E"/>
    <w:rsid w:val="00FB397B"/>
    <w:rsid w:val="00FB3F7A"/>
    <w:rsid w:val="00FB500E"/>
    <w:rsid w:val="00FB5689"/>
    <w:rsid w:val="00FB5B86"/>
    <w:rsid w:val="00FB6015"/>
    <w:rsid w:val="00FB6FF5"/>
    <w:rsid w:val="00FB709F"/>
    <w:rsid w:val="00FB7A39"/>
    <w:rsid w:val="00FC01CD"/>
    <w:rsid w:val="00FC03E6"/>
    <w:rsid w:val="00FC0478"/>
    <w:rsid w:val="00FC074C"/>
    <w:rsid w:val="00FC10A1"/>
    <w:rsid w:val="00FC128A"/>
    <w:rsid w:val="00FC16C9"/>
    <w:rsid w:val="00FC2276"/>
    <w:rsid w:val="00FC245D"/>
    <w:rsid w:val="00FC3519"/>
    <w:rsid w:val="00FC3EED"/>
    <w:rsid w:val="00FC4620"/>
    <w:rsid w:val="00FC4C68"/>
    <w:rsid w:val="00FC4ED8"/>
    <w:rsid w:val="00FC6076"/>
    <w:rsid w:val="00FC677D"/>
    <w:rsid w:val="00FC6908"/>
    <w:rsid w:val="00FC699D"/>
    <w:rsid w:val="00FC7E43"/>
    <w:rsid w:val="00FC7EA3"/>
    <w:rsid w:val="00FC7F53"/>
    <w:rsid w:val="00FD0732"/>
    <w:rsid w:val="00FD0AF7"/>
    <w:rsid w:val="00FD0BFA"/>
    <w:rsid w:val="00FD1CC8"/>
    <w:rsid w:val="00FD257B"/>
    <w:rsid w:val="00FD329F"/>
    <w:rsid w:val="00FD3A20"/>
    <w:rsid w:val="00FD3B5F"/>
    <w:rsid w:val="00FD3ED0"/>
    <w:rsid w:val="00FD4842"/>
    <w:rsid w:val="00FD484A"/>
    <w:rsid w:val="00FD4D95"/>
    <w:rsid w:val="00FD4E70"/>
    <w:rsid w:val="00FD51BF"/>
    <w:rsid w:val="00FD588B"/>
    <w:rsid w:val="00FD5A1A"/>
    <w:rsid w:val="00FD5E40"/>
    <w:rsid w:val="00FD60A8"/>
    <w:rsid w:val="00FD60AF"/>
    <w:rsid w:val="00FD65F7"/>
    <w:rsid w:val="00FD7D61"/>
    <w:rsid w:val="00FE115F"/>
    <w:rsid w:val="00FE11C4"/>
    <w:rsid w:val="00FE15F4"/>
    <w:rsid w:val="00FE1678"/>
    <w:rsid w:val="00FE17F2"/>
    <w:rsid w:val="00FE1819"/>
    <w:rsid w:val="00FE182A"/>
    <w:rsid w:val="00FE1CFB"/>
    <w:rsid w:val="00FE28E7"/>
    <w:rsid w:val="00FE3B54"/>
    <w:rsid w:val="00FE564A"/>
    <w:rsid w:val="00FE5686"/>
    <w:rsid w:val="00FE5D23"/>
    <w:rsid w:val="00FE6B2D"/>
    <w:rsid w:val="00FE72A3"/>
    <w:rsid w:val="00FE7DF9"/>
    <w:rsid w:val="00FF053B"/>
    <w:rsid w:val="00FF07A3"/>
    <w:rsid w:val="00FF0852"/>
    <w:rsid w:val="00FF0A0C"/>
    <w:rsid w:val="00FF1A27"/>
    <w:rsid w:val="00FF1C37"/>
    <w:rsid w:val="00FF2B6F"/>
    <w:rsid w:val="00FF2C56"/>
    <w:rsid w:val="00FF2FF5"/>
    <w:rsid w:val="00FF3061"/>
    <w:rsid w:val="00FF3352"/>
    <w:rsid w:val="00FF37E2"/>
    <w:rsid w:val="00FF5BEB"/>
    <w:rsid w:val="00FF619A"/>
    <w:rsid w:val="00FF6FBC"/>
    <w:rsid w:val="00FF7017"/>
    <w:rsid w:val="00FF7085"/>
    <w:rsid w:val="00FF734C"/>
    <w:rsid w:val="00FF78BF"/>
  </w:rsids>
  <m:mathPr>
    <m:mathFont m:val="Cambria Math"/>
    <m:brkBin m:val="before"/>
    <m:brkBinSub m:val="--"/>
    <m:smallFrac/>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358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Intense Reference" w:uiPriority="32"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D8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D1E1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C17DA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9"/>
    <w:qFormat/>
    <w:rsid w:val="00EA3B05"/>
    <w:pPr>
      <w:spacing w:before="100" w:beforeAutospacing="1" w:after="100" w:afterAutospacing="1"/>
      <w:outlineLvl w:val="2"/>
    </w:pPr>
    <w:rPr>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54FA8"/>
    <w:rPr>
      <w:color w:val="0000FF"/>
      <w:u w:val="single"/>
    </w:rPr>
  </w:style>
  <w:style w:type="character" w:styleId="CommentReference">
    <w:name w:val="annotation reference"/>
    <w:basedOn w:val="DefaultParagraphFont"/>
    <w:uiPriority w:val="99"/>
    <w:semiHidden/>
    <w:unhideWhenUsed/>
    <w:rsid w:val="00CD0FD3"/>
    <w:rPr>
      <w:sz w:val="16"/>
      <w:szCs w:val="16"/>
    </w:rPr>
  </w:style>
  <w:style w:type="paragraph" w:styleId="CommentText">
    <w:name w:val="annotation text"/>
    <w:basedOn w:val="Normal"/>
    <w:link w:val="CommentTextChar"/>
    <w:uiPriority w:val="99"/>
    <w:semiHidden/>
    <w:unhideWhenUsed/>
    <w:rsid w:val="00CD0FD3"/>
    <w:rPr>
      <w:sz w:val="20"/>
      <w:szCs w:val="20"/>
    </w:rPr>
  </w:style>
  <w:style w:type="character" w:customStyle="1" w:styleId="CommentTextChar">
    <w:name w:val="Comment Text Char"/>
    <w:basedOn w:val="DefaultParagraphFont"/>
    <w:link w:val="CommentText"/>
    <w:uiPriority w:val="99"/>
    <w:semiHidden/>
    <w:rsid w:val="00CD0FD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D0FD3"/>
    <w:rPr>
      <w:b/>
      <w:bCs/>
    </w:rPr>
  </w:style>
  <w:style w:type="character" w:customStyle="1" w:styleId="CommentSubjectChar">
    <w:name w:val="Comment Subject Char"/>
    <w:basedOn w:val="CommentTextChar"/>
    <w:link w:val="CommentSubject"/>
    <w:uiPriority w:val="99"/>
    <w:semiHidden/>
    <w:rsid w:val="00CD0FD3"/>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CD0FD3"/>
    <w:rPr>
      <w:rFonts w:ascii="Tahoma" w:hAnsi="Tahoma" w:cs="Tahoma"/>
      <w:sz w:val="16"/>
      <w:szCs w:val="16"/>
    </w:rPr>
  </w:style>
  <w:style w:type="character" w:customStyle="1" w:styleId="BalloonTextChar">
    <w:name w:val="Balloon Text Char"/>
    <w:basedOn w:val="DefaultParagraphFont"/>
    <w:link w:val="BalloonText"/>
    <w:uiPriority w:val="99"/>
    <w:semiHidden/>
    <w:rsid w:val="00CD0FD3"/>
    <w:rPr>
      <w:rFonts w:ascii="Tahoma" w:eastAsia="Times New Roman" w:hAnsi="Tahoma" w:cs="Tahoma"/>
      <w:sz w:val="16"/>
      <w:szCs w:val="16"/>
    </w:rPr>
  </w:style>
  <w:style w:type="paragraph" w:styleId="ListParagraph">
    <w:name w:val="List Paragraph"/>
    <w:basedOn w:val="Normal"/>
    <w:uiPriority w:val="34"/>
    <w:qFormat/>
    <w:rsid w:val="00CD77FB"/>
    <w:pPr>
      <w:ind w:left="720"/>
      <w:contextualSpacing/>
    </w:pPr>
  </w:style>
  <w:style w:type="paragraph" w:styleId="Header">
    <w:name w:val="header"/>
    <w:basedOn w:val="Normal"/>
    <w:link w:val="HeaderChar"/>
    <w:uiPriority w:val="99"/>
    <w:unhideWhenUsed/>
    <w:rsid w:val="000C1331"/>
    <w:pPr>
      <w:tabs>
        <w:tab w:val="center" w:pos="4680"/>
        <w:tab w:val="right" w:pos="9360"/>
      </w:tabs>
    </w:pPr>
  </w:style>
  <w:style w:type="character" w:customStyle="1" w:styleId="HeaderChar">
    <w:name w:val="Header Char"/>
    <w:basedOn w:val="DefaultParagraphFont"/>
    <w:link w:val="Header"/>
    <w:uiPriority w:val="99"/>
    <w:rsid w:val="000C1331"/>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0C1331"/>
    <w:pPr>
      <w:tabs>
        <w:tab w:val="center" w:pos="4680"/>
        <w:tab w:val="right" w:pos="9360"/>
      </w:tabs>
    </w:pPr>
  </w:style>
  <w:style w:type="character" w:customStyle="1" w:styleId="FooterChar">
    <w:name w:val="Footer Char"/>
    <w:basedOn w:val="DefaultParagraphFont"/>
    <w:link w:val="Footer"/>
    <w:uiPriority w:val="99"/>
    <w:rsid w:val="000C1331"/>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A3B05"/>
    <w:rPr>
      <w:rFonts w:ascii="Times New Roman" w:eastAsia="Times New Roman" w:hAnsi="Times New Roman" w:cs="Times New Roman"/>
      <w:b/>
      <w:bCs/>
      <w:sz w:val="27"/>
      <w:szCs w:val="27"/>
    </w:rPr>
  </w:style>
  <w:style w:type="paragraph" w:styleId="NormalWeb">
    <w:name w:val="Normal (Web)"/>
    <w:basedOn w:val="Normal"/>
    <w:uiPriority w:val="99"/>
    <w:unhideWhenUsed/>
    <w:rsid w:val="00EA3B05"/>
    <w:pPr>
      <w:spacing w:before="100" w:beforeAutospacing="1" w:after="100" w:afterAutospacing="1"/>
    </w:pPr>
  </w:style>
  <w:style w:type="character" w:customStyle="1" w:styleId="Heading2Char">
    <w:name w:val="Heading 2 Char"/>
    <w:basedOn w:val="DefaultParagraphFont"/>
    <w:link w:val="Heading2"/>
    <w:uiPriority w:val="9"/>
    <w:semiHidden/>
    <w:rsid w:val="00C17DA3"/>
    <w:rPr>
      <w:rFonts w:asciiTheme="majorHAnsi" w:eastAsiaTheme="majorEastAsia" w:hAnsiTheme="majorHAnsi" w:cstheme="majorBidi"/>
      <w:b/>
      <w:bCs/>
      <w:color w:val="4F81BD" w:themeColor="accent1"/>
      <w:sz w:val="26"/>
      <w:szCs w:val="26"/>
    </w:rPr>
  </w:style>
  <w:style w:type="character" w:customStyle="1" w:styleId="photocaption">
    <w:name w:val="photocaption"/>
    <w:basedOn w:val="DefaultParagraphFont"/>
    <w:rsid w:val="00C50ACD"/>
  </w:style>
  <w:style w:type="character" w:customStyle="1" w:styleId="st">
    <w:name w:val="st"/>
    <w:basedOn w:val="DefaultParagraphFont"/>
    <w:rsid w:val="00DE270B"/>
  </w:style>
  <w:style w:type="paragraph" w:styleId="BodyText">
    <w:name w:val="Body Text"/>
    <w:basedOn w:val="Normal"/>
    <w:link w:val="BodyTextChar"/>
    <w:rsid w:val="00B20917"/>
    <w:rPr>
      <w:rFonts w:ascii="Arial" w:hAnsi="Arial"/>
      <w:sz w:val="22"/>
      <w:szCs w:val="20"/>
    </w:rPr>
  </w:style>
  <w:style w:type="character" w:customStyle="1" w:styleId="BodyTextChar">
    <w:name w:val="Body Text Char"/>
    <w:basedOn w:val="DefaultParagraphFont"/>
    <w:link w:val="BodyText"/>
    <w:rsid w:val="00B20917"/>
    <w:rPr>
      <w:rFonts w:ascii="Arial" w:eastAsia="Times New Roman" w:hAnsi="Arial" w:cs="Times New Roman"/>
      <w:szCs w:val="20"/>
    </w:rPr>
  </w:style>
  <w:style w:type="paragraph" w:customStyle="1" w:styleId="Default">
    <w:name w:val="Default"/>
    <w:rsid w:val="00993C0D"/>
    <w:pPr>
      <w:autoSpaceDE w:val="0"/>
      <w:autoSpaceDN w:val="0"/>
      <w:adjustRightInd w:val="0"/>
      <w:spacing w:after="0" w:line="240" w:lineRule="auto"/>
    </w:pPr>
    <w:rPr>
      <w:rFonts w:ascii="Arial" w:hAnsi="Arial" w:cs="Arial"/>
      <w:color w:val="000000"/>
      <w:sz w:val="24"/>
      <w:szCs w:val="24"/>
    </w:rPr>
  </w:style>
  <w:style w:type="character" w:styleId="Strong">
    <w:name w:val="Strong"/>
    <w:basedOn w:val="DefaultParagraphFont"/>
    <w:uiPriority w:val="22"/>
    <w:qFormat/>
    <w:rsid w:val="0056074D"/>
    <w:rPr>
      <w:b/>
      <w:bCs/>
    </w:rPr>
  </w:style>
  <w:style w:type="table" w:styleId="TableGrid">
    <w:name w:val="Table Grid"/>
    <w:basedOn w:val="TableNormal"/>
    <w:uiPriority w:val="59"/>
    <w:rsid w:val="00A753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D1E1C"/>
    <w:rPr>
      <w:rFonts w:asciiTheme="majorHAnsi" w:eastAsiaTheme="majorEastAsia" w:hAnsiTheme="majorHAnsi" w:cstheme="majorBidi"/>
      <w:b/>
      <w:bCs/>
      <w:color w:val="365F91" w:themeColor="accent1" w:themeShade="BF"/>
      <w:sz w:val="28"/>
      <w:szCs w:val="28"/>
    </w:rPr>
  </w:style>
  <w:style w:type="character" w:customStyle="1" w:styleId="summary">
    <w:name w:val="summary"/>
    <w:basedOn w:val="DefaultParagraphFont"/>
    <w:rsid w:val="00934025"/>
  </w:style>
  <w:style w:type="character" w:customStyle="1" w:styleId="body">
    <w:name w:val="body"/>
    <w:basedOn w:val="DefaultParagraphFont"/>
    <w:rsid w:val="00434EBC"/>
  </w:style>
  <w:style w:type="paragraph" w:styleId="BodyText2">
    <w:name w:val="Body Text 2"/>
    <w:basedOn w:val="Normal"/>
    <w:link w:val="BodyText2Char"/>
    <w:uiPriority w:val="99"/>
    <w:semiHidden/>
    <w:unhideWhenUsed/>
    <w:rsid w:val="00F302D8"/>
    <w:pPr>
      <w:spacing w:after="120" w:line="480" w:lineRule="auto"/>
    </w:pPr>
  </w:style>
  <w:style w:type="character" w:customStyle="1" w:styleId="BodyText2Char">
    <w:name w:val="Body Text 2 Char"/>
    <w:basedOn w:val="DefaultParagraphFont"/>
    <w:link w:val="BodyText2"/>
    <w:uiPriority w:val="99"/>
    <w:semiHidden/>
    <w:rsid w:val="00F302D8"/>
    <w:rPr>
      <w:rFonts w:ascii="Times New Roman" w:eastAsia="Times New Roman" w:hAnsi="Times New Roman" w:cs="Times New Roman"/>
      <w:sz w:val="24"/>
      <w:szCs w:val="24"/>
    </w:rPr>
  </w:style>
  <w:style w:type="character" w:customStyle="1" w:styleId="text">
    <w:name w:val="text"/>
    <w:basedOn w:val="DefaultParagraphFont"/>
    <w:rsid w:val="008F53C7"/>
  </w:style>
  <w:style w:type="paragraph" w:styleId="BodyTextIndent">
    <w:name w:val="Body Text Indent"/>
    <w:basedOn w:val="Normal"/>
    <w:link w:val="BodyTextIndentChar"/>
    <w:semiHidden/>
    <w:unhideWhenUsed/>
    <w:rsid w:val="00AF001C"/>
    <w:pPr>
      <w:spacing w:after="120"/>
      <w:ind w:left="360"/>
    </w:pPr>
  </w:style>
  <w:style w:type="character" w:customStyle="1" w:styleId="BodyTextIndentChar">
    <w:name w:val="Body Text Indent Char"/>
    <w:basedOn w:val="DefaultParagraphFont"/>
    <w:link w:val="BodyTextIndent"/>
    <w:semiHidden/>
    <w:rsid w:val="00AF001C"/>
    <w:rPr>
      <w:rFonts w:ascii="Times New Roman" w:eastAsia="Times New Roman" w:hAnsi="Times New Roman" w:cs="Times New Roman"/>
      <w:sz w:val="24"/>
      <w:szCs w:val="24"/>
    </w:rPr>
  </w:style>
  <w:style w:type="character" w:styleId="IntenseReference">
    <w:name w:val="Intense Reference"/>
    <w:basedOn w:val="DefaultParagraphFont"/>
    <w:uiPriority w:val="32"/>
    <w:qFormat/>
    <w:rsid w:val="001C51F9"/>
    <w:rPr>
      <w:b/>
      <w:bCs/>
      <w:smallCaps/>
      <w:color w:val="4F81BD" w:themeColor="accent1"/>
      <w:spacing w:val="5"/>
    </w:rPr>
  </w:style>
  <w:style w:type="character" w:customStyle="1" w:styleId="UnresolvedMention1">
    <w:name w:val="Unresolved Mention1"/>
    <w:basedOn w:val="DefaultParagraphFont"/>
    <w:uiPriority w:val="99"/>
    <w:semiHidden/>
    <w:unhideWhenUsed/>
    <w:rsid w:val="00BF7153"/>
    <w:rPr>
      <w:color w:val="605E5C"/>
      <w:shd w:val="clear" w:color="auto" w:fill="E1DFDD"/>
    </w:rPr>
  </w:style>
  <w:style w:type="character" w:styleId="UnresolvedMention">
    <w:name w:val="Unresolved Mention"/>
    <w:basedOn w:val="DefaultParagraphFont"/>
    <w:uiPriority w:val="99"/>
    <w:semiHidden/>
    <w:unhideWhenUsed/>
    <w:rsid w:val="00B115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67574">
      <w:bodyDiv w:val="1"/>
      <w:marLeft w:val="0"/>
      <w:marRight w:val="0"/>
      <w:marTop w:val="0"/>
      <w:marBottom w:val="0"/>
      <w:divBdr>
        <w:top w:val="none" w:sz="0" w:space="0" w:color="auto"/>
        <w:left w:val="none" w:sz="0" w:space="0" w:color="auto"/>
        <w:bottom w:val="none" w:sz="0" w:space="0" w:color="auto"/>
        <w:right w:val="none" w:sz="0" w:space="0" w:color="auto"/>
      </w:divBdr>
    </w:div>
    <w:div w:id="59596514">
      <w:bodyDiv w:val="1"/>
      <w:marLeft w:val="0"/>
      <w:marRight w:val="0"/>
      <w:marTop w:val="0"/>
      <w:marBottom w:val="0"/>
      <w:divBdr>
        <w:top w:val="none" w:sz="0" w:space="0" w:color="auto"/>
        <w:left w:val="none" w:sz="0" w:space="0" w:color="auto"/>
        <w:bottom w:val="none" w:sz="0" w:space="0" w:color="auto"/>
        <w:right w:val="none" w:sz="0" w:space="0" w:color="auto"/>
      </w:divBdr>
    </w:div>
    <w:div w:id="253055869">
      <w:bodyDiv w:val="1"/>
      <w:marLeft w:val="0"/>
      <w:marRight w:val="0"/>
      <w:marTop w:val="0"/>
      <w:marBottom w:val="0"/>
      <w:divBdr>
        <w:top w:val="none" w:sz="0" w:space="0" w:color="auto"/>
        <w:left w:val="none" w:sz="0" w:space="0" w:color="auto"/>
        <w:bottom w:val="none" w:sz="0" w:space="0" w:color="auto"/>
        <w:right w:val="none" w:sz="0" w:space="0" w:color="auto"/>
      </w:divBdr>
    </w:div>
    <w:div w:id="276066066">
      <w:bodyDiv w:val="1"/>
      <w:marLeft w:val="0"/>
      <w:marRight w:val="0"/>
      <w:marTop w:val="0"/>
      <w:marBottom w:val="0"/>
      <w:divBdr>
        <w:top w:val="none" w:sz="0" w:space="0" w:color="auto"/>
        <w:left w:val="none" w:sz="0" w:space="0" w:color="auto"/>
        <w:bottom w:val="none" w:sz="0" w:space="0" w:color="auto"/>
        <w:right w:val="none" w:sz="0" w:space="0" w:color="auto"/>
      </w:divBdr>
    </w:div>
    <w:div w:id="533425941">
      <w:bodyDiv w:val="1"/>
      <w:marLeft w:val="0"/>
      <w:marRight w:val="0"/>
      <w:marTop w:val="0"/>
      <w:marBottom w:val="0"/>
      <w:divBdr>
        <w:top w:val="none" w:sz="0" w:space="0" w:color="auto"/>
        <w:left w:val="none" w:sz="0" w:space="0" w:color="auto"/>
        <w:bottom w:val="none" w:sz="0" w:space="0" w:color="auto"/>
        <w:right w:val="none" w:sz="0" w:space="0" w:color="auto"/>
      </w:divBdr>
      <w:divsChild>
        <w:div w:id="278027708">
          <w:marLeft w:val="0"/>
          <w:marRight w:val="0"/>
          <w:marTop w:val="0"/>
          <w:marBottom w:val="0"/>
          <w:divBdr>
            <w:top w:val="none" w:sz="0" w:space="0" w:color="auto"/>
            <w:left w:val="none" w:sz="0" w:space="0" w:color="auto"/>
            <w:bottom w:val="none" w:sz="0" w:space="0" w:color="auto"/>
            <w:right w:val="none" w:sz="0" w:space="0" w:color="auto"/>
          </w:divBdr>
        </w:div>
      </w:divsChild>
    </w:div>
    <w:div w:id="589386374">
      <w:bodyDiv w:val="1"/>
      <w:marLeft w:val="0"/>
      <w:marRight w:val="0"/>
      <w:marTop w:val="0"/>
      <w:marBottom w:val="0"/>
      <w:divBdr>
        <w:top w:val="none" w:sz="0" w:space="0" w:color="auto"/>
        <w:left w:val="none" w:sz="0" w:space="0" w:color="auto"/>
        <w:bottom w:val="none" w:sz="0" w:space="0" w:color="auto"/>
        <w:right w:val="none" w:sz="0" w:space="0" w:color="auto"/>
      </w:divBdr>
    </w:div>
    <w:div w:id="615134165">
      <w:bodyDiv w:val="1"/>
      <w:marLeft w:val="0"/>
      <w:marRight w:val="0"/>
      <w:marTop w:val="0"/>
      <w:marBottom w:val="0"/>
      <w:divBdr>
        <w:top w:val="none" w:sz="0" w:space="0" w:color="auto"/>
        <w:left w:val="none" w:sz="0" w:space="0" w:color="auto"/>
        <w:bottom w:val="none" w:sz="0" w:space="0" w:color="auto"/>
        <w:right w:val="none" w:sz="0" w:space="0" w:color="auto"/>
      </w:divBdr>
    </w:div>
    <w:div w:id="815798933">
      <w:bodyDiv w:val="1"/>
      <w:marLeft w:val="0"/>
      <w:marRight w:val="0"/>
      <w:marTop w:val="0"/>
      <w:marBottom w:val="0"/>
      <w:divBdr>
        <w:top w:val="none" w:sz="0" w:space="0" w:color="auto"/>
        <w:left w:val="none" w:sz="0" w:space="0" w:color="auto"/>
        <w:bottom w:val="none" w:sz="0" w:space="0" w:color="auto"/>
        <w:right w:val="none" w:sz="0" w:space="0" w:color="auto"/>
      </w:divBdr>
    </w:div>
    <w:div w:id="940914792">
      <w:bodyDiv w:val="1"/>
      <w:marLeft w:val="0"/>
      <w:marRight w:val="0"/>
      <w:marTop w:val="0"/>
      <w:marBottom w:val="0"/>
      <w:divBdr>
        <w:top w:val="none" w:sz="0" w:space="0" w:color="auto"/>
        <w:left w:val="none" w:sz="0" w:space="0" w:color="auto"/>
        <w:bottom w:val="none" w:sz="0" w:space="0" w:color="auto"/>
        <w:right w:val="none" w:sz="0" w:space="0" w:color="auto"/>
      </w:divBdr>
    </w:div>
    <w:div w:id="949969107">
      <w:bodyDiv w:val="1"/>
      <w:marLeft w:val="0"/>
      <w:marRight w:val="0"/>
      <w:marTop w:val="0"/>
      <w:marBottom w:val="0"/>
      <w:divBdr>
        <w:top w:val="none" w:sz="0" w:space="0" w:color="auto"/>
        <w:left w:val="none" w:sz="0" w:space="0" w:color="auto"/>
        <w:bottom w:val="none" w:sz="0" w:space="0" w:color="auto"/>
        <w:right w:val="none" w:sz="0" w:space="0" w:color="auto"/>
      </w:divBdr>
    </w:div>
    <w:div w:id="1036538986">
      <w:bodyDiv w:val="1"/>
      <w:marLeft w:val="0"/>
      <w:marRight w:val="0"/>
      <w:marTop w:val="0"/>
      <w:marBottom w:val="0"/>
      <w:divBdr>
        <w:top w:val="none" w:sz="0" w:space="0" w:color="auto"/>
        <w:left w:val="none" w:sz="0" w:space="0" w:color="auto"/>
        <w:bottom w:val="none" w:sz="0" w:space="0" w:color="auto"/>
        <w:right w:val="none" w:sz="0" w:space="0" w:color="auto"/>
      </w:divBdr>
    </w:div>
    <w:div w:id="1101144835">
      <w:bodyDiv w:val="1"/>
      <w:marLeft w:val="0"/>
      <w:marRight w:val="0"/>
      <w:marTop w:val="0"/>
      <w:marBottom w:val="0"/>
      <w:divBdr>
        <w:top w:val="none" w:sz="0" w:space="0" w:color="auto"/>
        <w:left w:val="none" w:sz="0" w:space="0" w:color="auto"/>
        <w:bottom w:val="none" w:sz="0" w:space="0" w:color="auto"/>
        <w:right w:val="none" w:sz="0" w:space="0" w:color="auto"/>
      </w:divBdr>
      <w:divsChild>
        <w:div w:id="703864330">
          <w:marLeft w:val="0"/>
          <w:marRight w:val="0"/>
          <w:marTop w:val="280"/>
          <w:marBottom w:val="280"/>
          <w:divBdr>
            <w:top w:val="none" w:sz="0" w:space="0" w:color="auto"/>
            <w:left w:val="none" w:sz="0" w:space="0" w:color="auto"/>
            <w:bottom w:val="none" w:sz="0" w:space="0" w:color="auto"/>
            <w:right w:val="none" w:sz="0" w:space="0" w:color="auto"/>
          </w:divBdr>
        </w:div>
        <w:div w:id="1455248047">
          <w:marLeft w:val="0"/>
          <w:marRight w:val="0"/>
          <w:marTop w:val="280"/>
          <w:marBottom w:val="280"/>
          <w:divBdr>
            <w:top w:val="none" w:sz="0" w:space="0" w:color="auto"/>
            <w:left w:val="none" w:sz="0" w:space="0" w:color="auto"/>
            <w:bottom w:val="none" w:sz="0" w:space="0" w:color="auto"/>
            <w:right w:val="none" w:sz="0" w:space="0" w:color="auto"/>
          </w:divBdr>
        </w:div>
        <w:div w:id="1530751970">
          <w:marLeft w:val="0"/>
          <w:marRight w:val="0"/>
          <w:marTop w:val="280"/>
          <w:marBottom w:val="280"/>
          <w:divBdr>
            <w:top w:val="none" w:sz="0" w:space="0" w:color="auto"/>
            <w:left w:val="none" w:sz="0" w:space="0" w:color="auto"/>
            <w:bottom w:val="none" w:sz="0" w:space="0" w:color="auto"/>
            <w:right w:val="none" w:sz="0" w:space="0" w:color="auto"/>
          </w:divBdr>
        </w:div>
        <w:div w:id="1998609863">
          <w:marLeft w:val="0"/>
          <w:marRight w:val="0"/>
          <w:marTop w:val="280"/>
          <w:marBottom w:val="280"/>
          <w:divBdr>
            <w:top w:val="none" w:sz="0" w:space="0" w:color="auto"/>
            <w:left w:val="none" w:sz="0" w:space="0" w:color="auto"/>
            <w:bottom w:val="none" w:sz="0" w:space="0" w:color="auto"/>
            <w:right w:val="none" w:sz="0" w:space="0" w:color="auto"/>
          </w:divBdr>
        </w:div>
      </w:divsChild>
    </w:div>
    <w:div w:id="1113673633">
      <w:bodyDiv w:val="1"/>
      <w:marLeft w:val="0"/>
      <w:marRight w:val="0"/>
      <w:marTop w:val="0"/>
      <w:marBottom w:val="0"/>
      <w:divBdr>
        <w:top w:val="none" w:sz="0" w:space="0" w:color="auto"/>
        <w:left w:val="none" w:sz="0" w:space="0" w:color="auto"/>
        <w:bottom w:val="none" w:sz="0" w:space="0" w:color="auto"/>
        <w:right w:val="none" w:sz="0" w:space="0" w:color="auto"/>
      </w:divBdr>
      <w:divsChild>
        <w:div w:id="1889298748">
          <w:marLeft w:val="0"/>
          <w:marRight w:val="0"/>
          <w:marTop w:val="0"/>
          <w:marBottom w:val="0"/>
          <w:divBdr>
            <w:top w:val="none" w:sz="0" w:space="0" w:color="auto"/>
            <w:left w:val="none" w:sz="0" w:space="0" w:color="auto"/>
            <w:bottom w:val="none" w:sz="0" w:space="0" w:color="auto"/>
            <w:right w:val="none" w:sz="0" w:space="0" w:color="auto"/>
          </w:divBdr>
        </w:div>
      </w:divsChild>
    </w:div>
    <w:div w:id="1135487067">
      <w:bodyDiv w:val="1"/>
      <w:marLeft w:val="0"/>
      <w:marRight w:val="0"/>
      <w:marTop w:val="0"/>
      <w:marBottom w:val="0"/>
      <w:divBdr>
        <w:top w:val="none" w:sz="0" w:space="0" w:color="auto"/>
        <w:left w:val="none" w:sz="0" w:space="0" w:color="auto"/>
        <w:bottom w:val="none" w:sz="0" w:space="0" w:color="auto"/>
        <w:right w:val="none" w:sz="0" w:space="0" w:color="auto"/>
      </w:divBdr>
    </w:div>
    <w:div w:id="1250851256">
      <w:bodyDiv w:val="1"/>
      <w:marLeft w:val="0"/>
      <w:marRight w:val="0"/>
      <w:marTop w:val="0"/>
      <w:marBottom w:val="0"/>
      <w:divBdr>
        <w:top w:val="none" w:sz="0" w:space="0" w:color="auto"/>
        <w:left w:val="none" w:sz="0" w:space="0" w:color="auto"/>
        <w:bottom w:val="none" w:sz="0" w:space="0" w:color="auto"/>
        <w:right w:val="none" w:sz="0" w:space="0" w:color="auto"/>
      </w:divBdr>
    </w:div>
    <w:div w:id="1324746615">
      <w:bodyDiv w:val="1"/>
      <w:marLeft w:val="0"/>
      <w:marRight w:val="0"/>
      <w:marTop w:val="0"/>
      <w:marBottom w:val="0"/>
      <w:divBdr>
        <w:top w:val="none" w:sz="0" w:space="0" w:color="auto"/>
        <w:left w:val="none" w:sz="0" w:space="0" w:color="auto"/>
        <w:bottom w:val="none" w:sz="0" w:space="0" w:color="auto"/>
        <w:right w:val="none" w:sz="0" w:space="0" w:color="auto"/>
      </w:divBdr>
    </w:div>
    <w:div w:id="1488354767">
      <w:bodyDiv w:val="1"/>
      <w:marLeft w:val="0"/>
      <w:marRight w:val="0"/>
      <w:marTop w:val="0"/>
      <w:marBottom w:val="0"/>
      <w:divBdr>
        <w:top w:val="none" w:sz="0" w:space="0" w:color="auto"/>
        <w:left w:val="none" w:sz="0" w:space="0" w:color="auto"/>
        <w:bottom w:val="none" w:sz="0" w:space="0" w:color="auto"/>
        <w:right w:val="none" w:sz="0" w:space="0" w:color="auto"/>
      </w:divBdr>
    </w:div>
    <w:div w:id="1527937488">
      <w:bodyDiv w:val="1"/>
      <w:marLeft w:val="0"/>
      <w:marRight w:val="0"/>
      <w:marTop w:val="0"/>
      <w:marBottom w:val="0"/>
      <w:divBdr>
        <w:top w:val="none" w:sz="0" w:space="0" w:color="auto"/>
        <w:left w:val="none" w:sz="0" w:space="0" w:color="auto"/>
        <w:bottom w:val="none" w:sz="0" w:space="0" w:color="auto"/>
        <w:right w:val="none" w:sz="0" w:space="0" w:color="auto"/>
      </w:divBdr>
    </w:div>
    <w:div w:id="1554656475">
      <w:bodyDiv w:val="1"/>
      <w:marLeft w:val="0"/>
      <w:marRight w:val="0"/>
      <w:marTop w:val="0"/>
      <w:marBottom w:val="0"/>
      <w:divBdr>
        <w:top w:val="none" w:sz="0" w:space="0" w:color="auto"/>
        <w:left w:val="none" w:sz="0" w:space="0" w:color="auto"/>
        <w:bottom w:val="none" w:sz="0" w:space="0" w:color="auto"/>
        <w:right w:val="none" w:sz="0" w:space="0" w:color="auto"/>
      </w:divBdr>
    </w:div>
    <w:div w:id="1580944365">
      <w:bodyDiv w:val="1"/>
      <w:marLeft w:val="0"/>
      <w:marRight w:val="0"/>
      <w:marTop w:val="0"/>
      <w:marBottom w:val="0"/>
      <w:divBdr>
        <w:top w:val="none" w:sz="0" w:space="0" w:color="auto"/>
        <w:left w:val="none" w:sz="0" w:space="0" w:color="auto"/>
        <w:bottom w:val="none" w:sz="0" w:space="0" w:color="auto"/>
        <w:right w:val="none" w:sz="0" w:space="0" w:color="auto"/>
      </w:divBdr>
    </w:div>
    <w:div w:id="1589001280">
      <w:bodyDiv w:val="1"/>
      <w:marLeft w:val="0"/>
      <w:marRight w:val="0"/>
      <w:marTop w:val="0"/>
      <w:marBottom w:val="0"/>
      <w:divBdr>
        <w:top w:val="none" w:sz="0" w:space="0" w:color="auto"/>
        <w:left w:val="none" w:sz="0" w:space="0" w:color="auto"/>
        <w:bottom w:val="none" w:sz="0" w:space="0" w:color="auto"/>
        <w:right w:val="none" w:sz="0" w:space="0" w:color="auto"/>
      </w:divBdr>
    </w:div>
    <w:div w:id="1617056578">
      <w:bodyDiv w:val="1"/>
      <w:marLeft w:val="0"/>
      <w:marRight w:val="0"/>
      <w:marTop w:val="0"/>
      <w:marBottom w:val="0"/>
      <w:divBdr>
        <w:top w:val="none" w:sz="0" w:space="0" w:color="auto"/>
        <w:left w:val="none" w:sz="0" w:space="0" w:color="auto"/>
        <w:bottom w:val="none" w:sz="0" w:space="0" w:color="auto"/>
        <w:right w:val="none" w:sz="0" w:space="0" w:color="auto"/>
      </w:divBdr>
    </w:div>
    <w:div w:id="1648435466">
      <w:bodyDiv w:val="1"/>
      <w:marLeft w:val="0"/>
      <w:marRight w:val="0"/>
      <w:marTop w:val="0"/>
      <w:marBottom w:val="0"/>
      <w:divBdr>
        <w:top w:val="none" w:sz="0" w:space="0" w:color="auto"/>
        <w:left w:val="none" w:sz="0" w:space="0" w:color="auto"/>
        <w:bottom w:val="none" w:sz="0" w:space="0" w:color="auto"/>
        <w:right w:val="none" w:sz="0" w:space="0" w:color="auto"/>
      </w:divBdr>
    </w:div>
    <w:div w:id="1742173384">
      <w:bodyDiv w:val="1"/>
      <w:marLeft w:val="0"/>
      <w:marRight w:val="0"/>
      <w:marTop w:val="0"/>
      <w:marBottom w:val="0"/>
      <w:divBdr>
        <w:top w:val="none" w:sz="0" w:space="0" w:color="auto"/>
        <w:left w:val="none" w:sz="0" w:space="0" w:color="auto"/>
        <w:bottom w:val="none" w:sz="0" w:space="0" w:color="auto"/>
        <w:right w:val="none" w:sz="0" w:space="0" w:color="auto"/>
      </w:divBdr>
      <w:divsChild>
        <w:div w:id="773013531">
          <w:marLeft w:val="0"/>
          <w:marRight w:val="0"/>
          <w:marTop w:val="0"/>
          <w:marBottom w:val="0"/>
          <w:divBdr>
            <w:top w:val="none" w:sz="0" w:space="0" w:color="auto"/>
            <w:left w:val="none" w:sz="0" w:space="0" w:color="auto"/>
            <w:bottom w:val="none" w:sz="0" w:space="0" w:color="auto"/>
            <w:right w:val="none" w:sz="0" w:space="0" w:color="auto"/>
          </w:divBdr>
        </w:div>
        <w:div w:id="1546598540">
          <w:marLeft w:val="0"/>
          <w:marRight w:val="0"/>
          <w:marTop w:val="0"/>
          <w:marBottom w:val="0"/>
          <w:divBdr>
            <w:top w:val="none" w:sz="0" w:space="0" w:color="auto"/>
            <w:left w:val="none" w:sz="0" w:space="0" w:color="auto"/>
            <w:bottom w:val="none" w:sz="0" w:space="0" w:color="auto"/>
            <w:right w:val="none" w:sz="0" w:space="0" w:color="auto"/>
          </w:divBdr>
        </w:div>
        <w:div w:id="1829054289">
          <w:marLeft w:val="0"/>
          <w:marRight w:val="0"/>
          <w:marTop w:val="0"/>
          <w:marBottom w:val="0"/>
          <w:divBdr>
            <w:top w:val="none" w:sz="0" w:space="0" w:color="auto"/>
            <w:left w:val="none" w:sz="0" w:space="0" w:color="auto"/>
            <w:bottom w:val="none" w:sz="0" w:space="0" w:color="auto"/>
            <w:right w:val="none" w:sz="0" w:space="0" w:color="auto"/>
          </w:divBdr>
        </w:div>
      </w:divsChild>
    </w:div>
    <w:div w:id="1759904356">
      <w:bodyDiv w:val="1"/>
      <w:marLeft w:val="0"/>
      <w:marRight w:val="0"/>
      <w:marTop w:val="0"/>
      <w:marBottom w:val="0"/>
      <w:divBdr>
        <w:top w:val="none" w:sz="0" w:space="0" w:color="auto"/>
        <w:left w:val="none" w:sz="0" w:space="0" w:color="auto"/>
        <w:bottom w:val="none" w:sz="0" w:space="0" w:color="auto"/>
        <w:right w:val="none" w:sz="0" w:space="0" w:color="auto"/>
      </w:divBdr>
      <w:divsChild>
        <w:div w:id="661084319">
          <w:marLeft w:val="0"/>
          <w:marRight w:val="0"/>
          <w:marTop w:val="0"/>
          <w:marBottom w:val="0"/>
          <w:divBdr>
            <w:top w:val="none" w:sz="0" w:space="0" w:color="auto"/>
            <w:left w:val="none" w:sz="0" w:space="0" w:color="auto"/>
            <w:bottom w:val="none" w:sz="0" w:space="0" w:color="auto"/>
            <w:right w:val="none" w:sz="0" w:space="0" w:color="auto"/>
          </w:divBdr>
        </w:div>
      </w:divsChild>
    </w:div>
    <w:div w:id="1883663338">
      <w:bodyDiv w:val="1"/>
      <w:marLeft w:val="0"/>
      <w:marRight w:val="0"/>
      <w:marTop w:val="0"/>
      <w:marBottom w:val="0"/>
      <w:divBdr>
        <w:top w:val="none" w:sz="0" w:space="0" w:color="auto"/>
        <w:left w:val="none" w:sz="0" w:space="0" w:color="auto"/>
        <w:bottom w:val="none" w:sz="0" w:space="0" w:color="auto"/>
        <w:right w:val="none" w:sz="0" w:space="0" w:color="auto"/>
      </w:divBdr>
      <w:divsChild>
        <w:div w:id="180172053">
          <w:marLeft w:val="0"/>
          <w:marRight w:val="0"/>
          <w:marTop w:val="280"/>
          <w:marBottom w:val="280"/>
          <w:divBdr>
            <w:top w:val="none" w:sz="0" w:space="0" w:color="auto"/>
            <w:left w:val="none" w:sz="0" w:space="0" w:color="auto"/>
            <w:bottom w:val="none" w:sz="0" w:space="0" w:color="auto"/>
            <w:right w:val="none" w:sz="0" w:space="0" w:color="auto"/>
          </w:divBdr>
        </w:div>
        <w:div w:id="237254442">
          <w:marLeft w:val="0"/>
          <w:marRight w:val="0"/>
          <w:marTop w:val="280"/>
          <w:marBottom w:val="280"/>
          <w:divBdr>
            <w:top w:val="none" w:sz="0" w:space="0" w:color="auto"/>
            <w:left w:val="none" w:sz="0" w:space="0" w:color="auto"/>
            <w:bottom w:val="none" w:sz="0" w:space="0" w:color="auto"/>
            <w:right w:val="none" w:sz="0" w:space="0" w:color="auto"/>
          </w:divBdr>
        </w:div>
        <w:div w:id="1243415606">
          <w:marLeft w:val="0"/>
          <w:marRight w:val="0"/>
          <w:marTop w:val="280"/>
          <w:marBottom w:val="280"/>
          <w:divBdr>
            <w:top w:val="none" w:sz="0" w:space="0" w:color="auto"/>
            <w:left w:val="none" w:sz="0" w:space="0" w:color="auto"/>
            <w:bottom w:val="none" w:sz="0" w:space="0" w:color="auto"/>
            <w:right w:val="none" w:sz="0" w:space="0" w:color="auto"/>
          </w:divBdr>
        </w:div>
        <w:div w:id="1503547547">
          <w:marLeft w:val="0"/>
          <w:marRight w:val="0"/>
          <w:marTop w:val="280"/>
          <w:marBottom w:val="280"/>
          <w:divBdr>
            <w:top w:val="none" w:sz="0" w:space="0" w:color="auto"/>
            <w:left w:val="none" w:sz="0" w:space="0" w:color="auto"/>
            <w:bottom w:val="none" w:sz="0" w:space="0" w:color="auto"/>
            <w:right w:val="none" w:sz="0" w:space="0" w:color="auto"/>
          </w:divBdr>
        </w:div>
        <w:div w:id="1597901381">
          <w:marLeft w:val="0"/>
          <w:marRight w:val="0"/>
          <w:marTop w:val="280"/>
          <w:marBottom w:val="280"/>
          <w:divBdr>
            <w:top w:val="none" w:sz="0" w:space="0" w:color="auto"/>
            <w:left w:val="none" w:sz="0" w:space="0" w:color="auto"/>
            <w:bottom w:val="none" w:sz="0" w:space="0" w:color="auto"/>
            <w:right w:val="none" w:sz="0" w:space="0" w:color="auto"/>
          </w:divBdr>
        </w:div>
        <w:div w:id="1890651376">
          <w:marLeft w:val="0"/>
          <w:marRight w:val="0"/>
          <w:marTop w:val="280"/>
          <w:marBottom w:val="28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plu@ulaberta.c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github.com/ApluUalberta/Gravity"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7CDD20-F019-4D76-9521-11FC9001D2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426</Words>
  <Characters>243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0T07:00:00Z</dcterms:created>
  <dcterms:modified xsi:type="dcterms:W3CDTF">2019-11-17T22:20:00Z</dcterms:modified>
</cp:coreProperties>
</file>